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82ED51" w14:textId="77777777" w:rsidR="00163F96" w:rsidRPr="001A0DF2" w:rsidRDefault="001A0DF2" w:rsidP="004A3F07">
      <w:pPr>
        <w:jc w:val="both"/>
        <w:rPr>
          <w:rFonts w:cstheme="minorHAnsi"/>
          <w:sz w:val="24"/>
          <w:szCs w:val="24"/>
          <w:highlight w:val="lightGray"/>
        </w:rPr>
      </w:pPr>
      <w:r>
        <w:rPr>
          <w:noProof/>
          <w:color w:val="000000" w:themeColor="text1"/>
          <w:lang w:val="sq-AL" w:eastAsia="sq-AL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14D23126" wp14:editId="5EB44C94">
                <wp:simplePos x="0" y="0"/>
                <wp:positionH relativeFrom="column">
                  <wp:posOffset>-138023</wp:posOffset>
                </wp:positionH>
                <wp:positionV relativeFrom="paragraph">
                  <wp:posOffset>-569343</wp:posOffset>
                </wp:positionV>
                <wp:extent cx="6149135" cy="1461053"/>
                <wp:effectExtent l="0" t="0" r="4445" b="6350"/>
                <wp:wrapNone/>
                <wp:docPr id="4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49135" cy="1461053"/>
                          <a:chOff x="736525" y="66079"/>
                          <a:chExt cx="6898325" cy="1395863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36525" y="290534"/>
                            <a:ext cx="868694" cy="80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722172" y="290534"/>
                            <a:ext cx="912678" cy="7658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5" name="TextBox 9"/>
                        <wps:cNvSpPr txBox="1">
                          <a:spLocks noChangeArrowheads="1"/>
                        </wps:cNvSpPr>
                        <wps:spPr bwMode="auto">
                          <a:xfrm>
                            <a:off x="1365073" y="66079"/>
                            <a:ext cx="5704822" cy="13958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6B117F4" w14:textId="77777777" w:rsidR="001A0DF2" w:rsidRPr="000E7EF2" w:rsidRDefault="001A0DF2" w:rsidP="001A0DF2">
                              <w:pPr>
                                <w:spacing w:after="0"/>
                                <w:jc w:val="center"/>
                                <w:rPr>
                                  <w:rFonts w:ascii="Book Antiqua" w:hAnsi="Book Antiqua"/>
                                  <w:b/>
                                  <w:sz w:val="28"/>
                                  <w:szCs w:val="28"/>
                                  <w:lang w:val="de-DE" w:eastAsia="sq-AL"/>
                                </w:rPr>
                              </w:pPr>
                              <w:r w:rsidRPr="000E7EF2">
                                <w:rPr>
                                  <w:rFonts w:ascii="Book Antiqua" w:hAnsi="Book Antiqua"/>
                                  <w:b/>
                                  <w:sz w:val="28"/>
                                  <w:szCs w:val="28"/>
                                  <w:lang w:val="de-DE" w:eastAsia="sq-AL"/>
                                </w:rPr>
                                <w:t>Republika e Kosovës</w:t>
                              </w:r>
                            </w:p>
                            <w:p w14:paraId="42F0CA6D" w14:textId="77777777" w:rsidR="001A0DF2" w:rsidRPr="000E7EF2" w:rsidRDefault="001A0DF2" w:rsidP="001A0DF2">
                              <w:pPr>
                                <w:spacing w:after="0"/>
                                <w:jc w:val="center"/>
                                <w:rPr>
                                  <w:rFonts w:ascii="Book Antiqua" w:hAnsi="Book Antiqua"/>
                                  <w:sz w:val="28"/>
                                  <w:szCs w:val="28"/>
                                  <w:lang w:val="de-DE" w:eastAsia="sq-AL"/>
                                </w:rPr>
                              </w:pPr>
                              <w:r w:rsidRPr="000E7EF2">
                                <w:rPr>
                                  <w:rFonts w:ascii="Book Antiqua" w:hAnsi="Book Antiqua"/>
                                  <w:sz w:val="28"/>
                                  <w:szCs w:val="28"/>
                                  <w:lang w:val="de-DE" w:eastAsia="sq-AL"/>
                                </w:rPr>
                                <w:t xml:space="preserve"> Republika Kosovo / Republic of Kosovo</w:t>
                              </w:r>
                            </w:p>
                            <w:p w14:paraId="2A9288D2" w14:textId="77777777" w:rsidR="001A0DF2" w:rsidRPr="000E7EF2" w:rsidRDefault="001A0DF2" w:rsidP="001A0DF2">
                              <w:pPr>
                                <w:spacing w:after="0"/>
                                <w:jc w:val="center"/>
                                <w:rPr>
                                  <w:rFonts w:ascii="Book Antiqua" w:hAnsi="Book Antiqua"/>
                                  <w:b/>
                                  <w:i/>
                                  <w:lang w:val="en-GB" w:eastAsia="sq-AL"/>
                                </w:rPr>
                              </w:pPr>
                              <w:proofErr w:type="spellStart"/>
                              <w:r w:rsidRPr="000E7EF2">
                                <w:rPr>
                                  <w:rFonts w:ascii="Book Antiqua" w:hAnsi="Book Antiqua"/>
                                  <w:b/>
                                  <w:i/>
                                  <w:lang w:val="en-GB" w:eastAsia="sq-AL"/>
                                </w:rPr>
                                <w:t>Komuna</w:t>
                              </w:r>
                              <w:proofErr w:type="spellEnd"/>
                              <w:r w:rsidRPr="000E7EF2">
                                <w:rPr>
                                  <w:rFonts w:ascii="Book Antiqua" w:hAnsi="Book Antiqua"/>
                                  <w:b/>
                                  <w:i/>
                                  <w:lang w:val="en-GB" w:eastAsia="sq-AL"/>
                                </w:rPr>
                                <w:t xml:space="preserve"> e </w:t>
                              </w:r>
                              <w:proofErr w:type="spellStart"/>
                              <w:r w:rsidRPr="000E7EF2">
                                <w:rPr>
                                  <w:rFonts w:ascii="Book Antiqua" w:hAnsi="Book Antiqua"/>
                                  <w:b/>
                                  <w:i/>
                                  <w:lang w:val="en-GB" w:eastAsia="sq-AL"/>
                                </w:rPr>
                                <w:t>Rahovecit</w:t>
                              </w:r>
                              <w:proofErr w:type="spellEnd"/>
                            </w:p>
                            <w:p w14:paraId="5297B63B" w14:textId="77777777" w:rsidR="001A0DF2" w:rsidRPr="000E7EF2" w:rsidRDefault="001A0DF2" w:rsidP="001A0DF2">
                              <w:pPr>
                                <w:spacing w:after="0"/>
                                <w:jc w:val="center"/>
                                <w:rPr>
                                  <w:b/>
                                  <w:i/>
                                  <w:lang w:eastAsia="sq-AL"/>
                                </w:rPr>
                              </w:pPr>
                              <w:proofErr w:type="spellStart"/>
                              <w:r w:rsidRPr="002E3231"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sq-AL" w:eastAsia="sq-AL"/>
                                </w:rPr>
                                <w:t>Opština</w:t>
                              </w:r>
                              <w:proofErr w:type="spellEnd"/>
                              <w:r w:rsidRPr="002E3231"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sq-AL" w:eastAsia="sq-AL"/>
                                </w:rPr>
                                <w:t xml:space="preserve"> </w:t>
                              </w:r>
                              <w:proofErr w:type="spellStart"/>
                              <w:r w:rsidRPr="002E3231"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sq-AL" w:eastAsia="sq-AL"/>
                                </w:rPr>
                                <w:t>Orahovac</w:t>
                              </w:r>
                              <w:proofErr w:type="spellEnd"/>
                              <w:r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en-GB" w:eastAsia="sq-AL"/>
                                </w:rPr>
                                <w:t xml:space="preserve"> </w:t>
                              </w:r>
                              <w:r w:rsidRPr="000E7EF2"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en-GB" w:eastAsia="sq-AL"/>
                                </w:rPr>
                                <w:t>/</w:t>
                              </w:r>
                              <w:r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en-GB" w:eastAsia="sq-AL"/>
                                </w:rPr>
                                <w:t xml:space="preserve"> </w:t>
                              </w:r>
                              <w:r w:rsidRPr="000E7EF2"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en-GB" w:eastAsia="sq-AL"/>
                                </w:rPr>
                                <w:t>Municipality Rahovec</w:t>
                              </w:r>
                            </w:p>
                            <w:p w14:paraId="2136DC63" w14:textId="77777777" w:rsidR="00C2566C" w:rsidRPr="002E3231" w:rsidRDefault="00C2566C" w:rsidP="00C2566C">
                              <w:pPr>
                                <w:spacing w:after="0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lang w:val="sq-AL" w:eastAsia="sq-AL"/>
                                </w:rPr>
                              </w:pPr>
                              <w:r w:rsidRPr="002E3231">
                                <w:rPr>
                                  <w:rFonts w:ascii="Times New Roman" w:hAnsi="Times New Roman" w:cs="Times New Roman"/>
                                  <w:b/>
                                  <w:lang w:val="sq-AL" w:eastAsia="sq-AL"/>
                                </w:rPr>
                                <w:t xml:space="preserve">Drejtoria për </w:t>
                              </w:r>
                              <w:r w:rsidR="002E3231">
                                <w:rPr>
                                  <w:rFonts w:ascii="Times New Roman" w:hAnsi="Times New Roman" w:cs="Times New Roman"/>
                                  <w:b/>
                                  <w:lang w:val="sq-AL" w:eastAsia="sq-AL"/>
                                </w:rPr>
                                <w:t>Bujqësi, Pylltari dhe Zhvillim Rural</w:t>
                              </w:r>
                            </w:p>
                            <w:p w14:paraId="50B18B78" w14:textId="77777777" w:rsidR="001A0DF2" w:rsidRPr="00F705CE" w:rsidRDefault="001A0DF2" w:rsidP="001A0DF2">
                              <w:pPr>
                                <w:jc w:val="center"/>
                                <w:rPr>
                                  <w:b/>
                                  <w:lang w:val="sq-AL" w:eastAsia="sq-AL"/>
                                </w:rPr>
                              </w:pPr>
                              <w:r>
                                <w:rPr>
                                  <w:b/>
                                  <w:lang w:val="sq-AL" w:eastAsia="sq-AL"/>
                                </w:rPr>
                                <w:t>________________________________________________________________</w:t>
                              </w:r>
                            </w:p>
                            <w:p w14:paraId="46405BB3" w14:textId="77777777" w:rsidR="001A0DF2" w:rsidRPr="000E7EF2" w:rsidRDefault="001A0DF2" w:rsidP="001A0DF2">
                              <w:pPr>
                                <w:jc w:val="center"/>
                                <w:rPr>
                                  <w:b/>
                                  <w:lang w:eastAsia="sq-AL"/>
                                </w:rPr>
                              </w:pPr>
                              <w:r>
                                <w:rPr>
                                  <w:b/>
                                  <w:lang w:eastAsia="sq-AL"/>
                                </w:rPr>
                                <w:t>______________________________________________________________</w:t>
                              </w:r>
                            </w:p>
                            <w:p w14:paraId="2E0ACB74" w14:textId="77777777" w:rsidR="001A0DF2" w:rsidRPr="00AA6DB2" w:rsidRDefault="001A0DF2" w:rsidP="001A0DF2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4D23126" id="Group 6" o:spid="_x0000_s1026" style="position:absolute;left:0;text-align:left;margin-left:-10.85pt;margin-top:-44.85pt;width:484.2pt;height:115.05pt;z-index:251661312;mso-width-relative:margin;mso-height-relative:margin" coordorigin="7365,660" coordsize="68983,1395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left:7365;top:2905;width:8687;height:80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">
                  <v:imagedata r:id="rId10" o:title=""/>
                  <v:path arrowok="t"/>
                </v:shape>
                <v:shape id="Picture 3" o:spid="_x0000_s1028" type="#_x0000_t75" style="position:absolute;left:67221;top:2905;width:9127;height:76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">
                  <v:imagedata r:id="rId11" o:title="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9" o:spid="_x0000_s1029" type="#_x0000_t202" style="position:absolute;left:13650;top:660;width:57048;height:139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  <v:textbox>
                    <w:txbxContent>
                      <w:p w14:paraId="36B117F4" w14:textId="77777777" w:rsidR="001A0DF2" w:rsidRPr="000E7EF2" w:rsidRDefault="001A0DF2" w:rsidP="001A0DF2">
                        <w:pPr>
                          <w:spacing w:after="0"/>
                          <w:jc w:val="center"/>
                          <w:rPr>
                            <w:rFonts w:ascii="Book Antiqua" w:hAnsi="Book Antiqua"/>
                            <w:b/>
                            <w:sz w:val="28"/>
                            <w:szCs w:val="28"/>
                            <w:lang w:val="de-DE" w:eastAsia="sq-AL"/>
                          </w:rPr>
                        </w:pPr>
                        <w:r w:rsidRPr="000E7EF2">
                          <w:rPr>
                            <w:rFonts w:ascii="Book Antiqua" w:hAnsi="Book Antiqua"/>
                            <w:b/>
                            <w:sz w:val="28"/>
                            <w:szCs w:val="28"/>
                            <w:lang w:val="de-DE" w:eastAsia="sq-AL"/>
                          </w:rPr>
                          <w:t>Republika e Kosovës</w:t>
                        </w:r>
                      </w:p>
                      <w:p w14:paraId="42F0CA6D" w14:textId="77777777" w:rsidR="001A0DF2" w:rsidRPr="000E7EF2" w:rsidRDefault="001A0DF2" w:rsidP="001A0DF2">
                        <w:pPr>
                          <w:spacing w:after="0"/>
                          <w:jc w:val="center"/>
                          <w:rPr>
                            <w:rFonts w:ascii="Book Antiqua" w:hAnsi="Book Antiqua"/>
                            <w:sz w:val="28"/>
                            <w:szCs w:val="28"/>
                            <w:lang w:val="de-DE" w:eastAsia="sq-AL"/>
                          </w:rPr>
                        </w:pPr>
                        <w:r w:rsidRPr="000E7EF2">
                          <w:rPr>
                            <w:rFonts w:ascii="Book Antiqua" w:hAnsi="Book Antiqua"/>
                            <w:sz w:val="28"/>
                            <w:szCs w:val="28"/>
                            <w:lang w:val="de-DE" w:eastAsia="sq-AL"/>
                          </w:rPr>
                          <w:t xml:space="preserve"> Republika Kosovo / Republic of Kosovo</w:t>
                        </w:r>
                      </w:p>
                      <w:p w14:paraId="2A9288D2" w14:textId="77777777" w:rsidR="001A0DF2" w:rsidRPr="000E7EF2" w:rsidRDefault="001A0DF2" w:rsidP="001A0DF2">
                        <w:pPr>
                          <w:spacing w:after="0"/>
                          <w:jc w:val="center"/>
                          <w:rPr>
                            <w:rFonts w:ascii="Book Antiqua" w:hAnsi="Book Antiqua"/>
                            <w:b/>
                            <w:i/>
                            <w:lang w:val="en-GB" w:eastAsia="sq-AL"/>
                          </w:rPr>
                        </w:pPr>
                        <w:proofErr w:type="spellStart"/>
                        <w:r w:rsidRPr="000E7EF2">
                          <w:rPr>
                            <w:rFonts w:ascii="Book Antiqua" w:hAnsi="Book Antiqua"/>
                            <w:b/>
                            <w:i/>
                            <w:lang w:val="en-GB" w:eastAsia="sq-AL"/>
                          </w:rPr>
                          <w:t>Komuna</w:t>
                        </w:r>
                        <w:proofErr w:type="spellEnd"/>
                        <w:r w:rsidRPr="000E7EF2">
                          <w:rPr>
                            <w:rFonts w:ascii="Book Antiqua" w:hAnsi="Book Antiqua"/>
                            <w:b/>
                            <w:i/>
                            <w:lang w:val="en-GB" w:eastAsia="sq-AL"/>
                          </w:rPr>
                          <w:t xml:space="preserve"> e </w:t>
                        </w:r>
                        <w:proofErr w:type="spellStart"/>
                        <w:r w:rsidRPr="000E7EF2">
                          <w:rPr>
                            <w:rFonts w:ascii="Book Antiqua" w:hAnsi="Book Antiqua"/>
                            <w:b/>
                            <w:i/>
                            <w:lang w:val="en-GB" w:eastAsia="sq-AL"/>
                          </w:rPr>
                          <w:t>Rahovecit</w:t>
                        </w:r>
                        <w:proofErr w:type="spellEnd"/>
                      </w:p>
                      <w:p w14:paraId="5297B63B" w14:textId="77777777" w:rsidR="001A0DF2" w:rsidRPr="000E7EF2" w:rsidRDefault="001A0DF2" w:rsidP="001A0DF2">
                        <w:pPr>
                          <w:spacing w:after="0"/>
                          <w:jc w:val="center"/>
                          <w:rPr>
                            <w:b/>
                            <w:i/>
                            <w:lang w:eastAsia="sq-AL"/>
                          </w:rPr>
                        </w:pPr>
                        <w:proofErr w:type="spellStart"/>
                        <w:r w:rsidRPr="002E3231"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sq-AL" w:eastAsia="sq-AL"/>
                          </w:rPr>
                          <w:t>Opština</w:t>
                        </w:r>
                        <w:proofErr w:type="spellEnd"/>
                        <w:r w:rsidRPr="002E3231"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sq-AL" w:eastAsia="sq-AL"/>
                          </w:rPr>
                          <w:t xml:space="preserve"> </w:t>
                        </w:r>
                        <w:proofErr w:type="spellStart"/>
                        <w:r w:rsidRPr="002E3231"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sq-AL" w:eastAsia="sq-AL"/>
                          </w:rPr>
                          <w:t>Orahovac</w:t>
                        </w:r>
                        <w:proofErr w:type="spellEnd"/>
                        <w:r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en-GB" w:eastAsia="sq-AL"/>
                          </w:rPr>
                          <w:t xml:space="preserve"> </w:t>
                        </w:r>
                        <w:r w:rsidRPr="000E7EF2"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en-GB" w:eastAsia="sq-AL"/>
                          </w:rPr>
                          <w:t>/</w:t>
                        </w:r>
                        <w:r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en-GB" w:eastAsia="sq-AL"/>
                          </w:rPr>
                          <w:t xml:space="preserve"> </w:t>
                        </w:r>
                        <w:r w:rsidRPr="000E7EF2"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en-GB" w:eastAsia="sq-AL"/>
                          </w:rPr>
                          <w:t>Municipality Rahovec</w:t>
                        </w:r>
                      </w:p>
                      <w:p w14:paraId="2136DC63" w14:textId="77777777" w:rsidR="00C2566C" w:rsidRPr="002E3231" w:rsidRDefault="00C2566C" w:rsidP="00C2566C">
                        <w:pPr>
                          <w:spacing w:after="0"/>
                          <w:jc w:val="center"/>
                          <w:rPr>
                            <w:rFonts w:ascii="Times New Roman" w:hAnsi="Times New Roman" w:cs="Times New Roman"/>
                            <w:b/>
                            <w:lang w:val="sq-AL" w:eastAsia="sq-AL"/>
                          </w:rPr>
                        </w:pPr>
                        <w:r w:rsidRPr="002E3231">
                          <w:rPr>
                            <w:rFonts w:ascii="Times New Roman" w:hAnsi="Times New Roman" w:cs="Times New Roman"/>
                            <w:b/>
                            <w:lang w:val="sq-AL" w:eastAsia="sq-AL"/>
                          </w:rPr>
                          <w:t xml:space="preserve">Drejtoria për </w:t>
                        </w:r>
                        <w:r w:rsidR="002E3231">
                          <w:rPr>
                            <w:rFonts w:ascii="Times New Roman" w:hAnsi="Times New Roman" w:cs="Times New Roman"/>
                            <w:b/>
                            <w:lang w:val="sq-AL" w:eastAsia="sq-AL"/>
                          </w:rPr>
                          <w:t>Bujqësi, Pylltari dhe Zhvillim Rural</w:t>
                        </w:r>
                      </w:p>
                      <w:p w14:paraId="50B18B78" w14:textId="77777777" w:rsidR="001A0DF2" w:rsidRPr="00F705CE" w:rsidRDefault="001A0DF2" w:rsidP="001A0DF2">
                        <w:pPr>
                          <w:jc w:val="center"/>
                          <w:rPr>
                            <w:b/>
                            <w:lang w:val="sq-AL" w:eastAsia="sq-AL"/>
                          </w:rPr>
                        </w:pPr>
                        <w:r>
                          <w:rPr>
                            <w:b/>
                            <w:lang w:val="sq-AL" w:eastAsia="sq-AL"/>
                          </w:rPr>
                          <w:t>________________________________________________________________</w:t>
                        </w:r>
                      </w:p>
                      <w:p w14:paraId="46405BB3" w14:textId="77777777" w:rsidR="001A0DF2" w:rsidRPr="000E7EF2" w:rsidRDefault="001A0DF2" w:rsidP="001A0DF2">
                        <w:pPr>
                          <w:jc w:val="center"/>
                          <w:rPr>
                            <w:b/>
                            <w:lang w:eastAsia="sq-AL"/>
                          </w:rPr>
                        </w:pPr>
                        <w:r>
                          <w:rPr>
                            <w:b/>
                            <w:lang w:eastAsia="sq-AL"/>
                          </w:rPr>
                          <w:t>______________________________________________________________</w:t>
                        </w:r>
                      </w:p>
                      <w:p w14:paraId="2E0ACB74" w14:textId="77777777" w:rsidR="001A0DF2" w:rsidRPr="00AA6DB2" w:rsidRDefault="001A0DF2" w:rsidP="001A0DF2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</w:p>
                    </w:txbxContent>
                  </v:textbox>
                </v:shape>
              </v:group>
            </w:pict>
          </mc:Fallback>
        </mc:AlternateContent>
      </w:r>
    </w:p>
    <w:p w14:paraId="01D73597" w14:textId="77777777" w:rsidR="001A0DF2" w:rsidRDefault="001A0DF2" w:rsidP="004A3F07">
      <w:pPr>
        <w:jc w:val="both"/>
        <w:rPr>
          <w:rFonts w:cstheme="minorHAnsi"/>
          <w:b/>
          <w:i/>
          <w:sz w:val="24"/>
          <w:szCs w:val="24"/>
        </w:rPr>
      </w:pPr>
    </w:p>
    <w:p w14:paraId="382F8A51" w14:textId="77777777" w:rsidR="001A0DF2" w:rsidRDefault="001A0DF2" w:rsidP="004A3F07">
      <w:pPr>
        <w:jc w:val="both"/>
        <w:rPr>
          <w:rFonts w:cstheme="minorHAnsi"/>
          <w:b/>
          <w:i/>
          <w:sz w:val="24"/>
          <w:szCs w:val="24"/>
        </w:rPr>
      </w:pPr>
    </w:p>
    <w:p w14:paraId="12DA2291" w14:textId="77777777" w:rsidR="004A3F07" w:rsidRPr="002E3231" w:rsidRDefault="00BF3889" w:rsidP="006502D7">
      <w:pPr>
        <w:jc w:val="center"/>
        <w:rPr>
          <w:rFonts w:cstheme="minorHAnsi"/>
          <w:b/>
          <w:i/>
          <w:sz w:val="24"/>
          <w:szCs w:val="24"/>
          <w:lang w:val="sq-AL"/>
        </w:rPr>
      </w:pPr>
      <w:r w:rsidRPr="002E3231">
        <w:rPr>
          <w:rFonts w:cstheme="minorHAnsi"/>
          <w:b/>
          <w:i/>
          <w:sz w:val="24"/>
          <w:szCs w:val="24"/>
          <w:lang w:val="sq-AL"/>
        </w:rPr>
        <w:t>Ftesë</w:t>
      </w:r>
      <w:r w:rsidR="0040114A" w:rsidRPr="002E3231">
        <w:rPr>
          <w:rFonts w:cstheme="minorHAnsi"/>
          <w:b/>
          <w:i/>
          <w:sz w:val="24"/>
          <w:szCs w:val="24"/>
          <w:lang w:val="sq-AL"/>
        </w:rPr>
        <w:t xml:space="preserve"> pub</w:t>
      </w:r>
      <w:r w:rsidR="00BD4DF1" w:rsidRPr="002E3231">
        <w:rPr>
          <w:rFonts w:cstheme="minorHAnsi"/>
          <w:b/>
          <w:i/>
          <w:sz w:val="24"/>
          <w:szCs w:val="24"/>
          <w:lang w:val="sq-AL"/>
        </w:rPr>
        <w:t>like për su</w:t>
      </w:r>
      <w:r w:rsidR="00AB7026" w:rsidRPr="002E3231">
        <w:rPr>
          <w:rFonts w:cstheme="minorHAnsi"/>
          <w:b/>
          <w:i/>
          <w:sz w:val="24"/>
          <w:szCs w:val="24"/>
          <w:lang w:val="sq-AL"/>
        </w:rPr>
        <w:t>bve</w:t>
      </w:r>
      <w:r w:rsidR="002E3231">
        <w:rPr>
          <w:rFonts w:cstheme="minorHAnsi"/>
          <w:b/>
          <w:i/>
          <w:sz w:val="24"/>
          <w:szCs w:val="24"/>
          <w:lang w:val="sq-AL"/>
        </w:rPr>
        <w:t>n</w:t>
      </w:r>
      <w:r w:rsidR="00AB7026" w:rsidRPr="002E3231">
        <w:rPr>
          <w:rFonts w:cstheme="minorHAnsi"/>
          <w:b/>
          <w:i/>
          <w:sz w:val="24"/>
          <w:szCs w:val="24"/>
          <w:lang w:val="sq-AL"/>
        </w:rPr>
        <w:t>cionimin</w:t>
      </w:r>
      <w:r w:rsidR="00434844" w:rsidRPr="002E3231">
        <w:rPr>
          <w:rFonts w:cstheme="minorHAnsi"/>
          <w:b/>
          <w:i/>
          <w:sz w:val="24"/>
          <w:szCs w:val="24"/>
          <w:lang w:val="sq-AL"/>
        </w:rPr>
        <w:t xml:space="preserve"> e</w:t>
      </w:r>
      <w:r w:rsidR="0040114A" w:rsidRPr="002E3231">
        <w:rPr>
          <w:rFonts w:cstheme="minorHAnsi"/>
          <w:b/>
          <w:i/>
          <w:sz w:val="24"/>
          <w:szCs w:val="24"/>
          <w:lang w:val="sq-AL"/>
        </w:rPr>
        <w:t xml:space="preserve"> OJQ-ve</w:t>
      </w:r>
      <w:r w:rsidR="00AB7026" w:rsidRPr="002E3231">
        <w:rPr>
          <w:rFonts w:cstheme="minorHAnsi"/>
          <w:b/>
          <w:i/>
          <w:sz w:val="24"/>
          <w:szCs w:val="24"/>
          <w:lang w:val="sq-AL"/>
        </w:rPr>
        <w:t xml:space="preserve"> </w:t>
      </w:r>
      <w:r w:rsidR="002E3231">
        <w:rPr>
          <w:rFonts w:cstheme="minorHAnsi"/>
          <w:b/>
          <w:i/>
          <w:sz w:val="24"/>
          <w:szCs w:val="24"/>
          <w:lang w:val="sq-AL"/>
        </w:rPr>
        <w:t>për organizimin e festivaleve Festa e vjeljes së r</w:t>
      </w:r>
      <w:r w:rsidR="0017460D">
        <w:rPr>
          <w:rFonts w:cstheme="minorHAnsi"/>
          <w:b/>
          <w:i/>
          <w:sz w:val="24"/>
          <w:szCs w:val="24"/>
          <w:lang w:val="sq-AL"/>
        </w:rPr>
        <w:t xml:space="preserve">rushit dhe </w:t>
      </w:r>
      <w:proofErr w:type="spellStart"/>
      <w:r w:rsidR="0017460D">
        <w:rPr>
          <w:rFonts w:cstheme="minorHAnsi"/>
          <w:b/>
          <w:i/>
          <w:sz w:val="24"/>
          <w:szCs w:val="24"/>
          <w:lang w:val="sq-AL"/>
        </w:rPr>
        <w:t>Agrofesta</w:t>
      </w:r>
      <w:proofErr w:type="spellEnd"/>
      <w:r w:rsidR="0017460D">
        <w:rPr>
          <w:rFonts w:cstheme="minorHAnsi"/>
          <w:b/>
          <w:i/>
          <w:sz w:val="24"/>
          <w:szCs w:val="24"/>
          <w:lang w:val="sq-AL"/>
        </w:rPr>
        <w:t xml:space="preserve"> </w:t>
      </w:r>
    </w:p>
    <w:p w14:paraId="556CD6B0" w14:textId="77777777" w:rsidR="004A3F07" w:rsidRPr="002E3231" w:rsidRDefault="009A2D15" w:rsidP="00163F96">
      <w:pPr>
        <w:jc w:val="center"/>
        <w:rPr>
          <w:rFonts w:cstheme="minorHAnsi"/>
          <w:b/>
          <w:sz w:val="28"/>
          <w:szCs w:val="28"/>
          <w:lang w:val="sq-AL"/>
        </w:rPr>
      </w:pPr>
      <w:r w:rsidRPr="002E3231">
        <w:rPr>
          <w:rFonts w:cstheme="minorHAnsi"/>
          <w:b/>
          <w:sz w:val="28"/>
          <w:szCs w:val="28"/>
          <w:lang w:val="sq-AL"/>
        </w:rPr>
        <w:t>Aplikacion për projekt</w:t>
      </w:r>
      <w:r w:rsidR="00626AE3" w:rsidRPr="002E3231">
        <w:rPr>
          <w:rFonts w:cstheme="minorHAnsi"/>
          <w:b/>
          <w:sz w:val="28"/>
          <w:szCs w:val="28"/>
          <w:lang w:val="sq-AL"/>
        </w:rPr>
        <w:t>e</w:t>
      </w:r>
    </w:p>
    <w:p w14:paraId="4B74F8C0" w14:textId="1B0ACAB4" w:rsidR="004A3F07" w:rsidRPr="002E3231" w:rsidRDefault="004A3F07" w:rsidP="004A3F07">
      <w:pPr>
        <w:jc w:val="both"/>
        <w:rPr>
          <w:rFonts w:cstheme="minorHAnsi"/>
          <w:b/>
          <w:sz w:val="24"/>
          <w:szCs w:val="24"/>
          <w:lang w:val="sq-AL"/>
        </w:rPr>
      </w:pPr>
      <w:r w:rsidRPr="002E3231">
        <w:rPr>
          <w:rFonts w:cstheme="minorHAnsi"/>
          <w:sz w:val="24"/>
          <w:szCs w:val="24"/>
          <w:lang w:val="sq-AL"/>
        </w:rPr>
        <w:t xml:space="preserve">Data e publikimit të </w:t>
      </w:r>
      <w:r w:rsidR="00C25807" w:rsidRPr="002E3231">
        <w:rPr>
          <w:rFonts w:cstheme="minorHAnsi"/>
          <w:sz w:val="24"/>
          <w:szCs w:val="24"/>
          <w:lang w:val="sq-AL"/>
        </w:rPr>
        <w:t>ftesës</w:t>
      </w:r>
      <w:r w:rsidR="0017469F" w:rsidRPr="002E3231">
        <w:rPr>
          <w:rFonts w:cstheme="minorHAnsi"/>
          <w:sz w:val="24"/>
          <w:szCs w:val="24"/>
          <w:lang w:val="sq-AL"/>
        </w:rPr>
        <w:t xml:space="preserve">: </w:t>
      </w:r>
      <w:r w:rsidR="00242A7D">
        <w:rPr>
          <w:rFonts w:cstheme="minorHAnsi"/>
          <w:b/>
          <w:sz w:val="24"/>
          <w:szCs w:val="24"/>
          <w:lang w:val="sq-AL"/>
        </w:rPr>
        <w:t>18.06.202</w:t>
      </w:r>
      <w:r w:rsidR="00496F49">
        <w:rPr>
          <w:rFonts w:cstheme="minorHAnsi"/>
          <w:b/>
          <w:sz w:val="24"/>
          <w:szCs w:val="24"/>
          <w:lang w:val="sq-AL"/>
        </w:rPr>
        <w:t>6</w:t>
      </w:r>
    </w:p>
    <w:p w14:paraId="6177BD48" w14:textId="43F0F560" w:rsidR="004A3F07" w:rsidRPr="00F96A5E" w:rsidRDefault="004A3F07" w:rsidP="004A3F07">
      <w:pPr>
        <w:jc w:val="both"/>
        <w:rPr>
          <w:rFonts w:cstheme="minorHAnsi"/>
          <w:sz w:val="24"/>
          <w:szCs w:val="24"/>
          <w:lang w:val="sq-AL"/>
        </w:rPr>
      </w:pPr>
      <w:r w:rsidRPr="002E3231">
        <w:rPr>
          <w:rFonts w:cstheme="minorHAnsi"/>
          <w:sz w:val="24"/>
          <w:szCs w:val="24"/>
          <w:lang w:val="sq-AL"/>
        </w:rPr>
        <w:t>Afati i fun</w:t>
      </w:r>
      <w:r w:rsidR="002248F6" w:rsidRPr="002E3231">
        <w:rPr>
          <w:rFonts w:cstheme="minorHAnsi"/>
          <w:sz w:val="24"/>
          <w:szCs w:val="24"/>
          <w:lang w:val="sq-AL"/>
        </w:rPr>
        <w:t>dit për dorëzimin e aplikimit</w:t>
      </w:r>
      <w:r w:rsidR="002248F6" w:rsidRPr="00F96A5E">
        <w:rPr>
          <w:rFonts w:cstheme="minorHAnsi"/>
          <w:sz w:val="24"/>
          <w:szCs w:val="24"/>
          <w:lang w:val="sq-AL"/>
        </w:rPr>
        <w:t xml:space="preserve">: </w:t>
      </w:r>
      <w:r w:rsidR="00242A7D">
        <w:rPr>
          <w:rFonts w:cstheme="minorHAnsi"/>
          <w:b/>
          <w:sz w:val="24"/>
          <w:szCs w:val="24"/>
          <w:lang w:val="sq-AL"/>
        </w:rPr>
        <w:t>0</w:t>
      </w:r>
      <w:r w:rsidR="00496F49">
        <w:rPr>
          <w:rFonts w:cstheme="minorHAnsi"/>
          <w:b/>
          <w:sz w:val="24"/>
          <w:szCs w:val="24"/>
          <w:lang w:val="sq-AL"/>
        </w:rPr>
        <w:t>2</w:t>
      </w:r>
      <w:r w:rsidR="00D02A1C">
        <w:rPr>
          <w:rFonts w:cstheme="minorHAnsi"/>
          <w:b/>
          <w:sz w:val="24"/>
          <w:szCs w:val="24"/>
          <w:lang w:val="sq-AL"/>
        </w:rPr>
        <w:t>.0</w:t>
      </w:r>
      <w:r w:rsidR="00242A7D">
        <w:rPr>
          <w:rFonts w:cstheme="minorHAnsi"/>
          <w:b/>
          <w:sz w:val="24"/>
          <w:szCs w:val="24"/>
          <w:lang w:val="sq-AL"/>
        </w:rPr>
        <w:t>7</w:t>
      </w:r>
      <w:r w:rsidR="006502D7" w:rsidRPr="00F96A5E">
        <w:rPr>
          <w:rFonts w:cstheme="minorHAnsi"/>
          <w:b/>
          <w:sz w:val="24"/>
          <w:szCs w:val="24"/>
          <w:lang w:val="sq-AL"/>
        </w:rPr>
        <w:t>.</w:t>
      </w:r>
      <w:r w:rsidR="00B83D31">
        <w:rPr>
          <w:rFonts w:cstheme="minorHAnsi"/>
          <w:b/>
          <w:sz w:val="24"/>
          <w:szCs w:val="24"/>
          <w:lang w:val="sq-AL"/>
        </w:rPr>
        <w:t>202</w:t>
      </w:r>
      <w:r w:rsidR="00496F49">
        <w:rPr>
          <w:rFonts w:cstheme="minorHAnsi"/>
          <w:b/>
          <w:sz w:val="24"/>
          <w:szCs w:val="24"/>
          <w:lang w:val="sq-AL"/>
        </w:rPr>
        <w:t>6</w:t>
      </w:r>
    </w:p>
    <w:p w14:paraId="49A563B3" w14:textId="77777777" w:rsidR="004A3F07" w:rsidRPr="00F96A5E" w:rsidRDefault="004A3F07" w:rsidP="004A3F07">
      <w:pPr>
        <w:jc w:val="both"/>
        <w:rPr>
          <w:rFonts w:cstheme="minorHAnsi"/>
          <w:sz w:val="24"/>
          <w:szCs w:val="24"/>
          <w:lang w:val="sq-AL"/>
        </w:rPr>
      </w:pPr>
    </w:p>
    <w:p w14:paraId="68EE9D1F" w14:textId="77777777" w:rsidR="004A3F07" w:rsidRPr="00F96A5E" w:rsidRDefault="00B711C9" w:rsidP="004A3F07">
      <w:pPr>
        <w:jc w:val="both"/>
        <w:rPr>
          <w:rFonts w:cstheme="minorHAnsi"/>
          <w:sz w:val="24"/>
          <w:szCs w:val="24"/>
          <w:lang w:val="sq-AL"/>
        </w:rPr>
      </w:pPr>
      <w:r>
        <w:rPr>
          <w:rFonts w:cstheme="minorHAnsi"/>
          <w:noProof/>
          <w:sz w:val="24"/>
          <w:szCs w:val="24"/>
          <w:lang w:val="sq-AL" w:eastAsia="sq-A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5EAB86F" wp14:editId="58B25F07">
                <wp:simplePos x="0" y="0"/>
                <wp:positionH relativeFrom="column">
                  <wp:posOffset>-60384</wp:posOffset>
                </wp:positionH>
                <wp:positionV relativeFrom="paragraph">
                  <wp:posOffset>7860</wp:posOffset>
                </wp:positionV>
                <wp:extent cx="6228272" cy="1432560"/>
                <wp:effectExtent l="0" t="0" r="20320" b="1524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28272" cy="14325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CCFD71" w14:textId="77777777" w:rsidR="00EE3CDB" w:rsidRPr="002E3231" w:rsidRDefault="00EE3CDB" w:rsidP="0078442D">
                            <w:pPr>
                              <w:spacing w:after="0" w:line="240" w:lineRule="auto"/>
                              <w:outlineLvl w:val="1"/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</w:pPr>
                            <w:r w:rsidRPr="002E3231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 xml:space="preserve">Ju lutemi para se të plotësoni Formularin për </w:t>
                            </w:r>
                            <w:bookmarkStart w:id="0" w:name="_Toc469306972"/>
                            <w:r w:rsidRPr="002E3231">
                              <w:rPr>
                                <w:rFonts w:cstheme="minorHAnsi"/>
                                <w:b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 xml:space="preserve">ftesë publike për </w:t>
                            </w:r>
                            <w:r w:rsidR="006502D7" w:rsidRPr="002E3231">
                              <w:rPr>
                                <w:rFonts w:cstheme="minorHAnsi"/>
                                <w:b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 xml:space="preserve">subvencionimin e OJQ-ve </w:t>
                            </w:r>
                            <w:bookmarkEnd w:id="0"/>
                            <w:r w:rsidR="002E3231">
                              <w:rPr>
                                <w:rFonts w:cstheme="minorHAnsi"/>
                                <w:b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 xml:space="preserve">për organizimin e </w:t>
                            </w:r>
                            <w:r w:rsidR="00242A7D">
                              <w:rPr>
                                <w:rFonts w:cstheme="minorHAnsi"/>
                                <w:b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>Festave me karakter bujqësor</w:t>
                            </w:r>
                            <w:r w:rsidR="006502D7" w:rsidRPr="002E3231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 xml:space="preserve"> l</w:t>
                            </w:r>
                            <w:r w:rsidRPr="002E3231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>exoni me kujdes udhëzimet për</w:t>
                            </w:r>
                            <w:r w:rsidR="00F56CA6" w:rsidRPr="002E3231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 xml:space="preserve"> </w:t>
                            </w:r>
                            <w:r w:rsidRPr="002E3231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>plotësim.</w:t>
                            </w:r>
                          </w:p>
                          <w:p w14:paraId="0D238131" w14:textId="77777777" w:rsidR="00B711C9" w:rsidRPr="002E3231" w:rsidRDefault="00B711C9" w:rsidP="0078442D">
                            <w:pPr>
                              <w:spacing w:after="0" w:line="240" w:lineRule="auto"/>
                              <w:outlineLvl w:val="1"/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</w:pPr>
                            <w:r w:rsidRPr="002E3231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 xml:space="preserve">Të drejtë aplikimi kanë vetëm </w:t>
                            </w:r>
                            <w:r w:rsidRPr="002E3231">
                              <w:rPr>
                                <w:rFonts w:cstheme="minorHAnsi"/>
                                <w:b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>OJQ-të</w:t>
                            </w:r>
                            <w:r w:rsidR="002E3231">
                              <w:rPr>
                                <w:rFonts w:cstheme="minorHAnsi"/>
                                <w:b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 xml:space="preserve"> </w:t>
                            </w:r>
                            <w:r w:rsidRPr="002E3231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>të cilët e ushtrojnë fushë</w:t>
                            </w:r>
                            <w:r w:rsidR="002E3231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 xml:space="preserve"> </w:t>
                            </w:r>
                            <w:r w:rsidRPr="002E3231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>veprimtarin e tyre në Komunën e Rahovecit.</w:t>
                            </w:r>
                          </w:p>
                          <w:p w14:paraId="261FDD91" w14:textId="77777777" w:rsidR="00EE3CDB" w:rsidRPr="00F96A5E" w:rsidRDefault="00EE3CDB" w:rsidP="00D91869">
                            <w:pPr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</w:pPr>
                            <w:r w:rsidRPr="002E3231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>Informatat duhet të jenë të sakta, të plota</w:t>
                            </w:r>
                            <w:r w:rsidR="00776343" w:rsidRPr="002E3231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>,</w:t>
                            </w:r>
                            <w:r w:rsidRPr="002E3231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 xml:space="preserve"> në mënyrë që të japin detaje të mjaftueshme për të</w:t>
                            </w:r>
                            <w:r w:rsidRPr="00F96A5E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 xml:space="preserve"> kuptuar qartë projekt-propozimin</w:t>
                            </w:r>
                            <w:r w:rsidR="00242A7D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 xml:space="preserve"> rreth aktiviteteve</w:t>
                            </w:r>
                            <w:r w:rsidRPr="00F96A5E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>.</w:t>
                            </w:r>
                          </w:p>
                          <w:p w14:paraId="2F83C6F4" w14:textId="77777777" w:rsidR="00B711C9" w:rsidRPr="00F96A5E" w:rsidRDefault="00B711C9" w:rsidP="00D91869">
                            <w:pPr>
                              <w:rPr>
                                <w:rFonts w:cstheme="minorHAnsi"/>
                                <w:sz w:val="24"/>
                                <w:szCs w:val="24"/>
                                <w:lang w:val="sq-AL"/>
                              </w:rPr>
                            </w:pPr>
                          </w:p>
                          <w:p w14:paraId="6D744D93" w14:textId="77777777" w:rsidR="00EE3CDB" w:rsidRPr="00F96A5E" w:rsidRDefault="00EE3CDB" w:rsidP="00D91869">
                            <w:pPr>
                              <w:rPr>
                                <w:lang w:val="sq-A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EAB86F" id="Text Box 2" o:spid="_x0000_s1030" type="#_x0000_t202" style="position:absolute;left:0;text-align:left;margin-left:-4.75pt;margin-top:.6pt;width:490.4pt;height:112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">
                <v:textbox>
                  <w:txbxContent>
                    <w:p w14:paraId="02CCFD71" w14:textId="77777777" w:rsidR="00EE3CDB" w:rsidRPr="002E3231" w:rsidRDefault="00EE3CDB" w:rsidP="0078442D">
                      <w:pPr>
                        <w:spacing w:after="0" w:line="240" w:lineRule="auto"/>
                        <w:outlineLvl w:val="1"/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</w:pPr>
                      <w:r w:rsidRPr="002E3231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 xml:space="preserve">Ju lutemi para se të plotësoni Formularin për </w:t>
                      </w:r>
                      <w:bookmarkStart w:id="1" w:name="_Toc469306972"/>
                      <w:r w:rsidRPr="002E3231">
                        <w:rPr>
                          <w:rFonts w:cstheme="minorHAnsi"/>
                          <w:b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 xml:space="preserve">ftesë publike për </w:t>
                      </w:r>
                      <w:r w:rsidR="006502D7" w:rsidRPr="002E3231">
                        <w:rPr>
                          <w:rFonts w:cstheme="minorHAnsi"/>
                          <w:b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 xml:space="preserve">subvencionimin e OJQ-ve </w:t>
                      </w:r>
                      <w:bookmarkEnd w:id="1"/>
                      <w:r w:rsidR="002E3231">
                        <w:rPr>
                          <w:rFonts w:cstheme="minorHAnsi"/>
                          <w:b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 xml:space="preserve">për organizimin e </w:t>
                      </w:r>
                      <w:r w:rsidR="00242A7D">
                        <w:rPr>
                          <w:rFonts w:cstheme="minorHAnsi"/>
                          <w:b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>Festave me karakter bujqësor</w:t>
                      </w:r>
                      <w:r w:rsidR="006502D7" w:rsidRPr="002E3231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 xml:space="preserve"> l</w:t>
                      </w:r>
                      <w:r w:rsidRPr="002E3231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>exoni me kujdes udhëzimet për</w:t>
                      </w:r>
                      <w:r w:rsidR="00F56CA6" w:rsidRPr="002E3231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 xml:space="preserve"> </w:t>
                      </w:r>
                      <w:r w:rsidRPr="002E3231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>plotësim.</w:t>
                      </w:r>
                    </w:p>
                    <w:p w14:paraId="0D238131" w14:textId="77777777" w:rsidR="00B711C9" w:rsidRPr="002E3231" w:rsidRDefault="00B711C9" w:rsidP="0078442D">
                      <w:pPr>
                        <w:spacing w:after="0" w:line="240" w:lineRule="auto"/>
                        <w:outlineLvl w:val="1"/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</w:pPr>
                      <w:r w:rsidRPr="002E3231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 xml:space="preserve">Të drejtë aplikimi kanë vetëm </w:t>
                      </w:r>
                      <w:r w:rsidRPr="002E3231">
                        <w:rPr>
                          <w:rFonts w:cstheme="minorHAnsi"/>
                          <w:b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>OJQ-të</w:t>
                      </w:r>
                      <w:r w:rsidR="002E3231">
                        <w:rPr>
                          <w:rFonts w:cstheme="minorHAnsi"/>
                          <w:b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 xml:space="preserve"> </w:t>
                      </w:r>
                      <w:r w:rsidRPr="002E3231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>të cilët e ushtrojnë fushë</w:t>
                      </w:r>
                      <w:r w:rsidR="002E3231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 xml:space="preserve"> </w:t>
                      </w:r>
                      <w:r w:rsidRPr="002E3231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>veprimtarin e tyre në Komunën e Rahovecit.</w:t>
                      </w:r>
                    </w:p>
                    <w:p w14:paraId="261FDD91" w14:textId="77777777" w:rsidR="00EE3CDB" w:rsidRPr="00F96A5E" w:rsidRDefault="00EE3CDB" w:rsidP="00D91869">
                      <w:pPr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</w:pPr>
                      <w:r w:rsidRPr="002E3231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>Informatat duhet të jenë të sakta, të plota</w:t>
                      </w:r>
                      <w:r w:rsidR="00776343" w:rsidRPr="002E3231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>,</w:t>
                      </w:r>
                      <w:r w:rsidRPr="002E3231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 xml:space="preserve"> në mënyrë që të japin detaje të mjaftueshme për të</w:t>
                      </w:r>
                      <w:r w:rsidRPr="00F96A5E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 xml:space="preserve"> kuptuar qartë projekt-propozimin</w:t>
                      </w:r>
                      <w:r w:rsidR="00242A7D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 xml:space="preserve"> rreth aktiviteteve</w:t>
                      </w:r>
                      <w:r w:rsidRPr="00F96A5E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>.</w:t>
                      </w:r>
                    </w:p>
                    <w:p w14:paraId="2F83C6F4" w14:textId="77777777" w:rsidR="00B711C9" w:rsidRPr="00F96A5E" w:rsidRDefault="00B711C9" w:rsidP="00D91869">
                      <w:pPr>
                        <w:rPr>
                          <w:rFonts w:cstheme="minorHAnsi"/>
                          <w:sz w:val="24"/>
                          <w:szCs w:val="24"/>
                          <w:lang w:val="sq-AL"/>
                        </w:rPr>
                      </w:pPr>
                    </w:p>
                    <w:p w14:paraId="6D744D93" w14:textId="77777777" w:rsidR="00EE3CDB" w:rsidRPr="00F96A5E" w:rsidRDefault="00EE3CDB" w:rsidP="00D91869">
                      <w:pPr>
                        <w:rPr>
                          <w:lang w:val="sq-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50E98F6" w14:textId="77777777" w:rsidR="004A3F07" w:rsidRPr="00F96A5E" w:rsidRDefault="004A3F07" w:rsidP="004A3F07">
      <w:pPr>
        <w:jc w:val="both"/>
        <w:rPr>
          <w:rFonts w:cstheme="minorHAnsi"/>
          <w:sz w:val="24"/>
          <w:szCs w:val="24"/>
          <w:lang w:val="sq-AL"/>
        </w:rPr>
      </w:pPr>
    </w:p>
    <w:p w14:paraId="3C0EE205" w14:textId="77777777" w:rsidR="004A3F07" w:rsidRPr="00F96A5E" w:rsidRDefault="004A3F07" w:rsidP="004A3F07">
      <w:pPr>
        <w:jc w:val="both"/>
        <w:rPr>
          <w:rFonts w:cstheme="minorHAnsi"/>
          <w:sz w:val="24"/>
          <w:szCs w:val="24"/>
          <w:lang w:val="sq-AL"/>
        </w:rPr>
      </w:pPr>
    </w:p>
    <w:p w14:paraId="2201ACB0" w14:textId="77777777" w:rsidR="004A3F07" w:rsidRPr="00F96A5E" w:rsidRDefault="004A3F07" w:rsidP="004A3F07">
      <w:pPr>
        <w:jc w:val="both"/>
        <w:rPr>
          <w:rFonts w:cstheme="minorHAnsi"/>
          <w:sz w:val="24"/>
          <w:szCs w:val="24"/>
          <w:lang w:val="sq-AL"/>
        </w:rPr>
      </w:pPr>
    </w:p>
    <w:p w14:paraId="354AB1BB" w14:textId="77777777" w:rsidR="004A3F07" w:rsidRPr="00F96A5E" w:rsidRDefault="004A3F07" w:rsidP="004A3F07">
      <w:pPr>
        <w:jc w:val="both"/>
        <w:rPr>
          <w:rFonts w:cstheme="minorHAnsi"/>
          <w:sz w:val="24"/>
          <w:szCs w:val="24"/>
          <w:lang w:val="sq-AL"/>
        </w:rPr>
      </w:pPr>
    </w:p>
    <w:p w14:paraId="0D912BF4" w14:textId="77777777" w:rsidR="002F3216" w:rsidRPr="00F96A5E" w:rsidRDefault="004A3F07" w:rsidP="004A3F07">
      <w:pPr>
        <w:jc w:val="both"/>
        <w:rPr>
          <w:rFonts w:ascii="Century Schoolbook" w:hAnsi="Century Schoolbook"/>
          <w:lang w:val="sq-AL"/>
        </w:rPr>
      </w:pPr>
      <w:r w:rsidRPr="002E3231">
        <w:rPr>
          <w:rFonts w:cstheme="minorHAnsi"/>
          <w:b/>
          <w:sz w:val="24"/>
          <w:szCs w:val="24"/>
          <w:lang w:val="sq-AL"/>
        </w:rPr>
        <w:t>Ju lutemi plotësoni formularin duke përdorur</w:t>
      </w:r>
      <w:r w:rsidRPr="002E3231">
        <w:rPr>
          <w:rFonts w:cstheme="minorHAnsi"/>
          <w:b/>
          <w:lang w:val="sq-AL"/>
        </w:rPr>
        <w:t xml:space="preserve"> </w:t>
      </w:r>
      <w:r w:rsidR="00163F96" w:rsidRPr="002E3231">
        <w:rPr>
          <w:rFonts w:cstheme="minorHAnsi"/>
          <w:b/>
          <w:lang w:val="sq-AL"/>
        </w:rPr>
        <w:t>kompjuterin</w:t>
      </w:r>
      <w:r w:rsidR="00163F96" w:rsidRPr="00F96A5E">
        <w:rPr>
          <w:rFonts w:ascii="Century Schoolbook" w:hAnsi="Century Schoolbook"/>
          <w:lang w:val="sq-AL"/>
        </w:rPr>
        <w:t xml:space="preserve">. </w:t>
      </w:r>
    </w:p>
    <w:p w14:paraId="154FDB07" w14:textId="77777777" w:rsidR="004A3F07" w:rsidRPr="00F96A5E" w:rsidRDefault="004A3F07" w:rsidP="004A3F07">
      <w:pPr>
        <w:suppressAutoHyphens/>
        <w:spacing w:after="0" w:line="240" w:lineRule="auto"/>
        <w:rPr>
          <w:rFonts w:ascii="Century Schoolbook" w:hAnsi="Century Schoolbook"/>
          <w:lang w:val="sq-AL"/>
        </w:rPr>
      </w:pPr>
    </w:p>
    <w:p w14:paraId="3392558A" w14:textId="77777777" w:rsidR="00532996" w:rsidRPr="00F96A5E" w:rsidRDefault="00532996" w:rsidP="004A3F07">
      <w:pPr>
        <w:suppressAutoHyphens/>
        <w:spacing w:after="0" w:line="240" w:lineRule="auto"/>
        <w:rPr>
          <w:rFonts w:ascii="Century Schoolbook" w:hAnsi="Century Schoolbook"/>
          <w:lang w:val="sq-AL"/>
        </w:rPr>
      </w:pPr>
    </w:p>
    <w:p w14:paraId="0FE8593D" w14:textId="77777777" w:rsidR="004A3F07" w:rsidRPr="00F96A5E" w:rsidRDefault="004A3F07" w:rsidP="004A3F07">
      <w:pPr>
        <w:suppressAutoHyphens/>
        <w:spacing w:after="0" w:line="240" w:lineRule="auto"/>
        <w:rPr>
          <w:rFonts w:ascii="Arial Narrow" w:eastAsia="Arial Unicode MS" w:hAnsi="Arial Narrow" w:cs="Arial"/>
          <w:b/>
          <w:bCs/>
          <w:sz w:val="24"/>
          <w:szCs w:val="24"/>
          <w:lang w:val="sq-AL" w:eastAsia="ar-SA"/>
        </w:rPr>
      </w:pPr>
    </w:p>
    <w:p w14:paraId="5FB44549" w14:textId="77777777" w:rsidR="004A3F07" w:rsidRPr="002E3231" w:rsidRDefault="00163F96" w:rsidP="004A3F07">
      <w:pPr>
        <w:suppressAutoHyphens/>
        <w:spacing w:after="0" w:line="240" w:lineRule="auto"/>
        <w:ind w:hanging="13"/>
        <w:rPr>
          <w:rFonts w:ascii="Arial Narrow" w:eastAsia="Arial Unicode MS" w:hAnsi="Arial Narrow" w:cs="Arial"/>
          <w:b/>
          <w:bCs/>
          <w:sz w:val="24"/>
          <w:szCs w:val="24"/>
          <w:lang w:val="sq-AL" w:eastAsia="ar-SA"/>
        </w:rPr>
      </w:pPr>
      <w:r w:rsidRPr="002E3231">
        <w:rPr>
          <w:rFonts w:ascii="Arial Narrow" w:eastAsia="Arial Unicode MS" w:hAnsi="Arial Narrow" w:cs="Arial"/>
          <w:b/>
          <w:bCs/>
          <w:sz w:val="24"/>
          <w:szCs w:val="24"/>
          <w:lang w:val="sq-AL" w:eastAsia="ar-SA"/>
        </w:rPr>
        <w:t>Emri i projektit</w:t>
      </w:r>
      <w:r w:rsidR="004A3F07" w:rsidRPr="002E3231">
        <w:rPr>
          <w:rFonts w:ascii="Arial Narrow" w:eastAsia="Arial Unicode MS" w:hAnsi="Arial Narrow" w:cs="Arial"/>
          <w:b/>
          <w:bCs/>
          <w:sz w:val="24"/>
          <w:szCs w:val="24"/>
          <w:lang w:val="sq-AL" w:eastAsia="ar-SA"/>
        </w:rPr>
        <w:t>:__________________________________________________________</w:t>
      </w:r>
    </w:p>
    <w:p w14:paraId="21D2F057" w14:textId="77777777" w:rsidR="004A3F07" w:rsidRPr="00C73E92" w:rsidRDefault="002248F6" w:rsidP="004A3F07">
      <w:pPr>
        <w:suppressAutoHyphens/>
        <w:spacing w:after="0" w:line="240" w:lineRule="auto"/>
        <w:ind w:hanging="13"/>
        <w:rPr>
          <w:rFonts w:ascii="Arial Narrow" w:eastAsia="Arial Unicode MS" w:hAnsi="Arial Narrow" w:cs="Arial"/>
          <w:b/>
          <w:bCs/>
          <w:sz w:val="24"/>
          <w:szCs w:val="24"/>
          <w:lang w:eastAsia="ar-SA"/>
        </w:rPr>
      </w:pPr>
      <w:r w:rsidRPr="002E3231">
        <w:rPr>
          <w:rFonts w:ascii="Arial Narrow" w:eastAsia="Arial Unicode MS" w:hAnsi="Arial Narrow" w:cs="Arial"/>
          <w:b/>
          <w:bCs/>
          <w:sz w:val="24"/>
          <w:szCs w:val="24"/>
          <w:lang w:val="sq-AL" w:eastAsia="ar-SA"/>
        </w:rPr>
        <w:t xml:space="preserve">Emri i </w:t>
      </w:r>
      <w:proofErr w:type="spellStart"/>
      <w:r w:rsidRPr="002E3231">
        <w:rPr>
          <w:rFonts w:ascii="Arial Narrow" w:eastAsia="Arial Unicode MS" w:hAnsi="Arial Narrow" w:cs="Arial"/>
          <w:b/>
          <w:bCs/>
          <w:sz w:val="24"/>
          <w:szCs w:val="24"/>
          <w:lang w:val="sq-AL" w:eastAsia="ar-SA"/>
        </w:rPr>
        <w:t>aplikuesit</w:t>
      </w:r>
      <w:proofErr w:type="spellEnd"/>
      <w:r w:rsidR="004A3F07" w:rsidRPr="00C73E92">
        <w:rPr>
          <w:rFonts w:ascii="Arial Narrow" w:eastAsia="Arial Unicode MS" w:hAnsi="Arial Narrow" w:cs="Arial"/>
          <w:b/>
          <w:bCs/>
          <w:sz w:val="24"/>
          <w:szCs w:val="24"/>
          <w:lang w:eastAsia="ar-SA"/>
        </w:rPr>
        <w:t>:_________________________________________________</w:t>
      </w:r>
    </w:p>
    <w:p w14:paraId="345B05E2" w14:textId="77777777" w:rsidR="004A3F07" w:rsidRPr="00C73E92" w:rsidRDefault="004A3F07" w:rsidP="004A3F07">
      <w:pPr>
        <w:suppressAutoHyphens/>
        <w:spacing w:after="0" w:line="240" w:lineRule="auto"/>
        <w:rPr>
          <w:rFonts w:ascii="Arial Narrow" w:eastAsia="Arial Unicode MS" w:hAnsi="Arial Narrow" w:cs="Arial"/>
          <w:b/>
          <w:bCs/>
          <w:sz w:val="24"/>
          <w:szCs w:val="24"/>
          <w:lang w:eastAsia="ar-SA"/>
        </w:rPr>
      </w:pPr>
    </w:p>
    <w:tbl>
      <w:tblPr>
        <w:tblW w:w="10599" w:type="dxa"/>
        <w:tblInd w:w="-988" w:type="dxa"/>
        <w:tblLayout w:type="fixed"/>
        <w:tblCellMar>
          <w:top w:w="28" w:type="dxa"/>
          <w:left w:w="0" w:type="dxa"/>
          <w:bottom w:w="28" w:type="dxa"/>
          <w:right w:w="0" w:type="dxa"/>
        </w:tblCellMar>
        <w:tblLook w:val="04A0" w:firstRow="1" w:lastRow="0" w:firstColumn="1" w:lastColumn="0" w:noHBand="0" w:noVBand="1"/>
      </w:tblPr>
      <w:tblGrid>
        <w:gridCol w:w="1405"/>
        <w:gridCol w:w="1002"/>
        <w:gridCol w:w="69"/>
        <w:gridCol w:w="61"/>
        <w:gridCol w:w="702"/>
        <w:gridCol w:w="756"/>
        <w:gridCol w:w="17"/>
        <w:gridCol w:w="224"/>
        <w:gridCol w:w="501"/>
        <w:gridCol w:w="155"/>
        <w:gridCol w:w="509"/>
        <w:gridCol w:w="352"/>
        <w:gridCol w:w="178"/>
        <w:gridCol w:w="84"/>
        <w:gridCol w:w="27"/>
        <w:gridCol w:w="26"/>
        <w:gridCol w:w="43"/>
        <w:gridCol w:w="241"/>
        <w:gridCol w:w="152"/>
        <w:gridCol w:w="87"/>
        <w:gridCol w:w="30"/>
        <w:gridCol w:w="172"/>
        <w:gridCol w:w="110"/>
        <w:gridCol w:w="457"/>
        <w:gridCol w:w="10"/>
        <w:gridCol w:w="227"/>
        <w:gridCol w:w="41"/>
        <w:gridCol w:w="169"/>
        <w:gridCol w:w="547"/>
        <w:gridCol w:w="286"/>
        <w:gridCol w:w="306"/>
        <w:gridCol w:w="260"/>
        <w:gridCol w:w="1373"/>
        <w:gridCol w:w="20"/>
      </w:tblGrid>
      <w:tr w:rsidR="004A3F07" w:rsidRPr="00F96A5E" w14:paraId="31263F5A" w14:textId="77777777" w:rsidTr="00F35580">
        <w:trPr>
          <w:gridAfter w:val="1"/>
          <w:wAfter w:w="20" w:type="dxa"/>
          <w:trHeight w:val="211"/>
        </w:trPr>
        <w:tc>
          <w:tcPr>
            <w:tcW w:w="1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EEAF6"/>
            <w:vAlign w:val="center"/>
            <w:hideMark/>
          </w:tcPr>
          <w:p w14:paraId="22FD857F" w14:textId="77777777"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b/>
                <w:lang w:eastAsia="ar-SA"/>
              </w:rPr>
            </w:pPr>
            <w:r w:rsidRPr="00C73E92">
              <w:rPr>
                <w:rFonts w:ascii="Arial Narrow" w:eastAsia="Times New Roman" w:hAnsi="Arial Narrow" w:cs="Times New Roman"/>
                <w:b/>
                <w:sz w:val="24"/>
                <w:szCs w:val="24"/>
                <w:lang w:eastAsia="ar-SA"/>
              </w:rPr>
              <w:br w:type="page"/>
            </w:r>
            <w:r w:rsidRPr="00C73E92">
              <w:rPr>
                <w:rFonts w:ascii="Arial Narrow" w:eastAsia="Arial Unicode MS" w:hAnsi="Arial Narrow" w:cs="Arial"/>
                <w:b/>
                <w:lang w:eastAsia="ar-SA"/>
              </w:rPr>
              <w:t>I.</w:t>
            </w:r>
          </w:p>
        </w:tc>
        <w:tc>
          <w:tcPr>
            <w:tcW w:w="9174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EEAF6"/>
            <w:vAlign w:val="center"/>
            <w:hideMark/>
          </w:tcPr>
          <w:p w14:paraId="72F71D2B" w14:textId="77777777" w:rsidR="00D91869" w:rsidRPr="00F96A5E" w:rsidRDefault="00D91869" w:rsidP="002248F6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b/>
                <w:lang w:val="de-DE" w:eastAsia="ar-SA"/>
              </w:rPr>
            </w:pPr>
          </w:p>
          <w:p w14:paraId="0D26F821" w14:textId="77777777" w:rsidR="004A3F07" w:rsidRPr="00F96A5E" w:rsidRDefault="004A3F07" w:rsidP="002248F6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b/>
                <w:color w:val="1F497D" w:themeColor="text2"/>
                <w:lang w:val="de-DE" w:eastAsia="ar-SA"/>
              </w:rPr>
            </w:pPr>
            <w:r w:rsidRPr="00F96A5E">
              <w:rPr>
                <w:rFonts w:ascii="Arial Narrow" w:eastAsia="Arial Unicode MS" w:hAnsi="Arial Narrow" w:cs="Arial"/>
                <w:b/>
                <w:color w:val="1F497D" w:themeColor="text2"/>
                <w:lang w:val="de-DE" w:eastAsia="ar-SA"/>
              </w:rPr>
              <w:t>I</w:t>
            </w:r>
            <w:r w:rsidR="002248F6" w:rsidRPr="00F96A5E">
              <w:rPr>
                <w:rFonts w:ascii="Arial Narrow" w:eastAsia="Arial Unicode MS" w:hAnsi="Arial Narrow" w:cs="Arial"/>
                <w:b/>
                <w:color w:val="1F497D" w:themeColor="text2"/>
                <w:lang w:val="de-DE" w:eastAsia="ar-SA"/>
              </w:rPr>
              <w:t xml:space="preserve">NFORMATA TË PËRGJITHSHME PËR APLIKUESIN E PROJEKTIT </w:t>
            </w:r>
          </w:p>
          <w:p w14:paraId="2B09C70E" w14:textId="77777777" w:rsidR="00D91869" w:rsidRPr="00F96A5E" w:rsidRDefault="00D91869" w:rsidP="002248F6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b/>
                <w:lang w:val="de-DE" w:eastAsia="ar-SA"/>
              </w:rPr>
            </w:pPr>
          </w:p>
        </w:tc>
      </w:tr>
      <w:tr w:rsidR="004A3F07" w:rsidRPr="00F96A5E" w14:paraId="114E8D16" w14:textId="77777777" w:rsidTr="00F35580">
        <w:trPr>
          <w:gridAfter w:val="1"/>
          <w:wAfter w:w="20" w:type="dxa"/>
          <w:trHeight w:val="89"/>
        </w:trPr>
        <w:tc>
          <w:tcPr>
            <w:tcW w:w="1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14:paraId="23591C50" w14:textId="77777777" w:rsidR="004A3F07" w:rsidRPr="00F96A5E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de-DE" w:eastAsia="ar-SA"/>
              </w:rPr>
            </w:pPr>
          </w:p>
        </w:tc>
        <w:tc>
          <w:tcPr>
            <w:tcW w:w="9174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14:paraId="2CA000E1" w14:textId="77777777" w:rsidR="004A3F07" w:rsidRPr="00F96A5E" w:rsidRDefault="00C73E92" w:rsidP="00AE469E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b/>
                <w:lang w:val="de-DE" w:eastAsia="ar-SA"/>
              </w:rPr>
            </w:pPr>
            <w:r w:rsidRPr="00F96A5E">
              <w:rPr>
                <w:rFonts w:ascii="Arial Narrow" w:eastAsia="Arial Unicode MS" w:hAnsi="Arial Narrow" w:cs="Arial"/>
                <w:b/>
                <w:color w:val="1F497D" w:themeColor="text2"/>
                <w:lang w:val="de-DE" w:eastAsia="ar-SA"/>
              </w:rPr>
              <w:t xml:space="preserve">INFORMACION BAZË PËR ORGANIZIMIN E APLIKUESIT </w:t>
            </w:r>
          </w:p>
        </w:tc>
      </w:tr>
      <w:tr w:rsidR="004A3F07" w:rsidRPr="00C73E92" w14:paraId="2CD93A63" w14:textId="77777777" w:rsidTr="00F35580">
        <w:trPr>
          <w:gridAfter w:val="1"/>
          <w:wAfter w:w="20" w:type="dxa"/>
          <w:trHeight w:val="89"/>
        </w:trPr>
        <w:tc>
          <w:tcPr>
            <w:tcW w:w="1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0D873433" w14:textId="77777777"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1.</w:t>
            </w:r>
          </w:p>
        </w:tc>
        <w:tc>
          <w:tcPr>
            <w:tcW w:w="3487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16EA4CA4" w14:textId="77777777" w:rsidR="004A3F07" w:rsidRPr="002E3231" w:rsidRDefault="00574AF1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Emri i O</w:t>
            </w:r>
            <w:r w:rsidR="006113A5" w:rsidRPr="002E3231">
              <w:rPr>
                <w:rFonts w:ascii="Arial Narrow" w:eastAsia="Arial Unicode MS" w:hAnsi="Arial Narrow" w:cs="Arial"/>
                <w:lang w:val="sq-AL" w:eastAsia="ar-SA"/>
              </w:rPr>
              <w:t>rganizatës</w:t>
            </w:r>
          </w:p>
        </w:tc>
        <w:tc>
          <w:tcPr>
            <w:tcW w:w="5687" w:type="dxa"/>
            <w:gridSpan w:val="2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8AE753" w14:textId="77777777" w:rsidR="004A3F07" w:rsidRPr="002E3231" w:rsidRDefault="0017469F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</w:tr>
      <w:tr w:rsidR="004A3F07" w:rsidRPr="00C73E92" w14:paraId="6DF756A1" w14:textId="77777777" w:rsidTr="00F35580">
        <w:trPr>
          <w:gridAfter w:val="1"/>
          <w:wAfter w:w="20" w:type="dxa"/>
          <w:trHeight w:val="89"/>
        </w:trPr>
        <w:tc>
          <w:tcPr>
            <w:tcW w:w="1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24A1BCA3" w14:textId="77777777"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2.</w:t>
            </w:r>
          </w:p>
        </w:tc>
        <w:tc>
          <w:tcPr>
            <w:tcW w:w="3487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6BCE766E" w14:textId="77777777" w:rsidR="004A3F07" w:rsidRPr="002E3231" w:rsidRDefault="006113A5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Adresa (rruga dhe numri)</w:t>
            </w:r>
          </w:p>
        </w:tc>
        <w:tc>
          <w:tcPr>
            <w:tcW w:w="5687" w:type="dxa"/>
            <w:gridSpan w:val="2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A24328" w14:textId="77777777" w:rsidR="004A3F07" w:rsidRPr="002E3231" w:rsidRDefault="00C36F41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</w:tr>
      <w:tr w:rsidR="004A3F07" w:rsidRPr="00C73E92" w14:paraId="4237DAB8" w14:textId="77777777" w:rsidTr="00F35580">
        <w:trPr>
          <w:gridAfter w:val="1"/>
          <w:wAfter w:w="20" w:type="dxa"/>
          <w:trHeight w:val="89"/>
        </w:trPr>
        <w:tc>
          <w:tcPr>
            <w:tcW w:w="1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44C35D6B" w14:textId="77777777"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3.</w:t>
            </w:r>
          </w:p>
        </w:tc>
        <w:tc>
          <w:tcPr>
            <w:tcW w:w="3487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15E3A053" w14:textId="77777777" w:rsidR="004A3F07" w:rsidRPr="002E3231" w:rsidRDefault="00C73E92" w:rsidP="006113A5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Kodi postar</w:t>
            </w:r>
            <w:r w:rsidR="006113A5"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dhe selia</w:t>
            </w:r>
          </w:p>
        </w:tc>
        <w:tc>
          <w:tcPr>
            <w:tcW w:w="117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588A4A72" w14:textId="77777777" w:rsidR="004A3F07" w:rsidRPr="002E3231" w:rsidRDefault="0017469F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 </w:t>
            </w:r>
          </w:p>
        </w:tc>
        <w:tc>
          <w:tcPr>
            <w:tcW w:w="2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6E3BC" w:themeFill="accent3" w:themeFillTint="66"/>
            <w:hideMark/>
          </w:tcPr>
          <w:p w14:paraId="4C56DD64" w14:textId="77777777" w:rsidR="004A3F07" w:rsidRPr="002E3231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4.</w:t>
            </w:r>
          </w:p>
        </w:tc>
        <w:tc>
          <w:tcPr>
            <w:tcW w:w="1018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hideMark/>
          </w:tcPr>
          <w:p w14:paraId="3B782756" w14:textId="77777777" w:rsidR="004A3F07" w:rsidRPr="002E3231" w:rsidRDefault="001A5B44" w:rsidP="006113A5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Rajoni </w:t>
            </w:r>
          </w:p>
        </w:tc>
        <w:tc>
          <w:tcPr>
            <w:tcW w:w="3209" w:type="dxa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B89D833" w14:textId="77777777" w:rsidR="004A3F07" w:rsidRPr="002E3231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4A3F07" w:rsidRPr="00F96A5E" w14:paraId="710DD447" w14:textId="77777777" w:rsidTr="00F35580">
        <w:trPr>
          <w:gridAfter w:val="1"/>
          <w:wAfter w:w="20" w:type="dxa"/>
          <w:trHeight w:val="89"/>
        </w:trPr>
        <w:tc>
          <w:tcPr>
            <w:tcW w:w="1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73CE958A" w14:textId="77777777" w:rsidR="004A3F07" w:rsidRPr="009913E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9913E2">
              <w:rPr>
                <w:rFonts w:ascii="Arial Narrow" w:eastAsia="Arial Unicode MS" w:hAnsi="Arial Narrow" w:cs="Arial"/>
                <w:lang w:eastAsia="ar-SA"/>
              </w:rPr>
              <w:t>5.</w:t>
            </w:r>
          </w:p>
        </w:tc>
        <w:tc>
          <w:tcPr>
            <w:tcW w:w="3487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574BC106" w14:textId="77777777" w:rsidR="004A3F07" w:rsidRPr="002E3231" w:rsidRDefault="006113A5" w:rsidP="005D024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Emri i</w:t>
            </w:r>
            <w:r w:rsidR="005D0242"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bartësit të projektit</w:t>
            </w:r>
            <w:r w:rsidR="00C73E92" w:rsidRPr="002E3231">
              <w:rPr>
                <w:rFonts w:ascii="Arial Narrow" w:eastAsia="Arial Unicode MS" w:hAnsi="Arial Narrow" w:cs="Arial"/>
                <w:lang w:val="sq-AL" w:eastAsia="ar-SA"/>
              </w:rPr>
              <w:t>, adresa,</w:t>
            </w: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e</w:t>
            </w:r>
            <w:r w:rsidR="00C73E92" w:rsidRPr="002E3231">
              <w:rPr>
                <w:rFonts w:ascii="Arial Narrow" w:eastAsia="Arial Unicode MS" w:hAnsi="Arial Narrow" w:cs="Arial"/>
                <w:lang w:val="sq-AL" w:eastAsia="ar-SA"/>
              </w:rPr>
              <w:t>-</w:t>
            </w:r>
            <w:proofErr w:type="spellStart"/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mail</w:t>
            </w:r>
            <w:proofErr w:type="spellEnd"/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dhe funksion</w:t>
            </w:r>
            <w:r w:rsidR="00C73E92" w:rsidRPr="002E3231">
              <w:rPr>
                <w:rFonts w:ascii="Arial Narrow" w:eastAsia="Arial Unicode MS" w:hAnsi="Arial Narrow" w:cs="Arial"/>
                <w:lang w:val="sq-AL" w:eastAsia="ar-SA"/>
              </w:rPr>
              <w:t>i aktual</w:t>
            </w: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  <w:tc>
          <w:tcPr>
            <w:tcW w:w="5687" w:type="dxa"/>
            <w:gridSpan w:val="2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38E09E" w14:textId="77777777" w:rsidR="004A3F07" w:rsidRPr="002E3231" w:rsidRDefault="0017469F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</w:tr>
      <w:tr w:rsidR="004A3F07" w:rsidRPr="00C73E92" w14:paraId="67D855C5" w14:textId="77777777" w:rsidTr="00F35580">
        <w:trPr>
          <w:gridAfter w:val="1"/>
          <w:wAfter w:w="20" w:type="dxa"/>
          <w:trHeight w:val="89"/>
        </w:trPr>
        <w:tc>
          <w:tcPr>
            <w:tcW w:w="1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3A95A18D" w14:textId="77777777"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6.</w:t>
            </w:r>
          </w:p>
        </w:tc>
        <w:tc>
          <w:tcPr>
            <w:tcW w:w="3487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19637E82" w14:textId="77777777" w:rsidR="004A3F07" w:rsidRPr="002E3231" w:rsidRDefault="00C73E92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Nr. </w:t>
            </w:r>
            <w:r w:rsidR="004A3F07" w:rsidRPr="002E3231">
              <w:rPr>
                <w:rFonts w:ascii="Arial Narrow" w:eastAsia="Arial Unicode MS" w:hAnsi="Arial Narrow" w:cs="Arial"/>
                <w:lang w:val="sq-AL" w:eastAsia="ar-SA"/>
              </w:rPr>
              <w:t>Tel</w:t>
            </w: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.</w:t>
            </w:r>
          </w:p>
        </w:tc>
        <w:tc>
          <w:tcPr>
            <w:tcW w:w="117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8F9045D" w14:textId="77777777" w:rsidR="004A3F07" w:rsidRPr="002E3231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  <w:tc>
          <w:tcPr>
            <w:tcW w:w="2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6E3BC" w:themeFill="accent3" w:themeFillTint="66"/>
            <w:hideMark/>
          </w:tcPr>
          <w:p w14:paraId="24293409" w14:textId="77777777" w:rsidR="004A3F07" w:rsidRPr="002E3231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7.</w:t>
            </w:r>
          </w:p>
        </w:tc>
        <w:tc>
          <w:tcPr>
            <w:tcW w:w="128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hideMark/>
          </w:tcPr>
          <w:p w14:paraId="5BBE0559" w14:textId="77777777" w:rsidR="004A3F07" w:rsidRPr="002E3231" w:rsidRDefault="00C73E92" w:rsidP="006113A5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Nr. Te</w:t>
            </w:r>
            <w:r w:rsidR="009913E2" w:rsidRPr="002E3231">
              <w:rPr>
                <w:rFonts w:ascii="Arial Narrow" w:eastAsia="Arial Unicode MS" w:hAnsi="Arial Narrow" w:cs="Arial"/>
                <w:lang w:val="sq-AL" w:eastAsia="ar-SA"/>
              </w:rPr>
              <w:t>l</w:t>
            </w: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. </w:t>
            </w:r>
            <w:proofErr w:type="spellStart"/>
            <w:r w:rsidR="004A3F07" w:rsidRPr="002E3231">
              <w:rPr>
                <w:rFonts w:ascii="Arial Narrow" w:eastAsia="Arial Unicode MS" w:hAnsi="Arial Narrow" w:cs="Arial"/>
                <w:lang w:val="sq-AL" w:eastAsia="ar-SA"/>
              </w:rPr>
              <w:t>Mob</w:t>
            </w:r>
            <w:proofErr w:type="spellEnd"/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.</w:t>
            </w:r>
          </w:p>
        </w:tc>
        <w:tc>
          <w:tcPr>
            <w:tcW w:w="2941" w:type="dxa"/>
            <w:gridSpan w:val="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3E01D7F" w14:textId="77777777" w:rsidR="004A3F07" w:rsidRPr="002E3231" w:rsidRDefault="001A5B44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</w:tr>
      <w:tr w:rsidR="004A3F07" w:rsidRPr="00C73E92" w14:paraId="7385E530" w14:textId="77777777" w:rsidTr="00F35580">
        <w:trPr>
          <w:gridAfter w:val="1"/>
          <w:wAfter w:w="20" w:type="dxa"/>
          <w:trHeight w:val="89"/>
        </w:trPr>
        <w:tc>
          <w:tcPr>
            <w:tcW w:w="1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715F4F17" w14:textId="77777777"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8.</w:t>
            </w:r>
          </w:p>
        </w:tc>
        <w:tc>
          <w:tcPr>
            <w:tcW w:w="3487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706A0E1A" w14:textId="77777777" w:rsidR="004A3F07" w:rsidRPr="002E3231" w:rsidRDefault="00C73E92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proofErr w:type="spellStart"/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Fax</w:t>
            </w:r>
            <w:proofErr w:type="spellEnd"/>
          </w:p>
        </w:tc>
        <w:tc>
          <w:tcPr>
            <w:tcW w:w="5687" w:type="dxa"/>
            <w:gridSpan w:val="2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ABF940" w14:textId="77777777" w:rsidR="004A3F07" w:rsidRPr="002E3231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4A3F07" w:rsidRPr="00C73E92" w14:paraId="539E03B3" w14:textId="77777777" w:rsidTr="00F35580">
        <w:trPr>
          <w:gridAfter w:val="1"/>
          <w:wAfter w:w="20" w:type="dxa"/>
          <w:trHeight w:val="89"/>
        </w:trPr>
        <w:tc>
          <w:tcPr>
            <w:tcW w:w="1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72B65394" w14:textId="77777777"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 xml:space="preserve">9.  </w:t>
            </w:r>
          </w:p>
        </w:tc>
        <w:tc>
          <w:tcPr>
            <w:tcW w:w="3487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57B13965" w14:textId="77777777" w:rsidR="004A3F07" w:rsidRPr="002E3231" w:rsidRDefault="004A3F07" w:rsidP="006113A5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Adresa </w:t>
            </w:r>
            <w:r w:rsidR="006113A5"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postare</w:t>
            </w:r>
          </w:p>
        </w:tc>
        <w:tc>
          <w:tcPr>
            <w:tcW w:w="5687" w:type="dxa"/>
            <w:gridSpan w:val="2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F3AF6F" w14:textId="77777777" w:rsidR="004A3F07" w:rsidRPr="002E3231" w:rsidRDefault="0017469F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   </w:t>
            </w:r>
          </w:p>
        </w:tc>
      </w:tr>
      <w:tr w:rsidR="004A3F07" w:rsidRPr="00C73E92" w14:paraId="7097DE87" w14:textId="77777777" w:rsidTr="00F35580">
        <w:trPr>
          <w:gridAfter w:val="1"/>
          <w:wAfter w:w="20" w:type="dxa"/>
          <w:trHeight w:val="89"/>
        </w:trPr>
        <w:tc>
          <w:tcPr>
            <w:tcW w:w="1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7000C3B7" w14:textId="77777777"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10.</w:t>
            </w:r>
          </w:p>
        </w:tc>
        <w:tc>
          <w:tcPr>
            <w:tcW w:w="3487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68612D94" w14:textId="77777777" w:rsidR="004A3F07" w:rsidRPr="002E3231" w:rsidRDefault="006113A5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Faqja e internetit</w:t>
            </w:r>
          </w:p>
        </w:tc>
        <w:tc>
          <w:tcPr>
            <w:tcW w:w="5687" w:type="dxa"/>
            <w:gridSpan w:val="23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31E6865" w14:textId="77777777" w:rsidR="004A3F07" w:rsidRPr="002E3231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4A3F07" w:rsidRPr="00C73E92" w14:paraId="22317112" w14:textId="77777777" w:rsidTr="00F35580">
        <w:trPr>
          <w:gridAfter w:val="1"/>
          <w:wAfter w:w="20" w:type="dxa"/>
          <w:trHeight w:val="89"/>
        </w:trPr>
        <w:tc>
          <w:tcPr>
            <w:tcW w:w="1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0D40DA5B" w14:textId="77777777"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11.</w:t>
            </w:r>
          </w:p>
        </w:tc>
        <w:tc>
          <w:tcPr>
            <w:tcW w:w="3487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14:paraId="0C058B89" w14:textId="77777777" w:rsidR="004A3F07" w:rsidRPr="002E3231" w:rsidRDefault="006113A5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Viti i themelimit</w:t>
            </w:r>
          </w:p>
        </w:tc>
        <w:tc>
          <w:tcPr>
            <w:tcW w:w="5687" w:type="dxa"/>
            <w:gridSpan w:val="2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C6BC45" w14:textId="77777777" w:rsidR="004A3F07" w:rsidRPr="002E3231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F35580" w:rsidRPr="00C73E92" w14:paraId="2424B47B" w14:textId="77777777" w:rsidTr="00F35580">
        <w:trPr>
          <w:gridAfter w:val="1"/>
          <w:wAfter w:w="20" w:type="dxa"/>
          <w:trHeight w:val="89"/>
        </w:trPr>
        <w:tc>
          <w:tcPr>
            <w:tcW w:w="1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5DCB7663" w14:textId="77777777" w:rsidR="00F35580" w:rsidRPr="00C73E92" w:rsidRDefault="00F35580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 xml:space="preserve">12. </w:t>
            </w:r>
          </w:p>
        </w:tc>
        <w:tc>
          <w:tcPr>
            <w:tcW w:w="3487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61898C4E" w14:textId="77777777" w:rsidR="00F35580" w:rsidRPr="002E3231" w:rsidRDefault="00F35580" w:rsidP="006113A5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Data e regjistrimit në regjistrin e OJQ-ve</w:t>
            </w:r>
          </w:p>
        </w:tc>
        <w:tc>
          <w:tcPr>
            <w:tcW w:w="1901" w:type="dxa"/>
            <w:gridSpan w:val="1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14:paraId="74D86C17" w14:textId="77777777" w:rsidR="00F35580" w:rsidRPr="002E3231" w:rsidRDefault="00F35580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  <w:tc>
          <w:tcPr>
            <w:tcW w:w="2413" w:type="dxa"/>
            <w:gridSpan w:val="10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hideMark/>
          </w:tcPr>
          <w:p w14:paraId="2DB7B3CE" w14:textId="77777777" w:rsidR="00F35580" w:rsidRPr="002E3231" w:rsidRDefault="00F35580" w:rsidP="00F35580">
            <w:pPr>
              <w:suppressAutoHyphens/>
              <w:snapToGrid w:val="0"/>
              <w:spacing w:after="0" w:line="240" w:lineRule="auto"/>
              <w:ind w:right="130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13.</w:t>
            </w:r>
            <w:r>
              <w:rPr>
                <w:rFonts w:ascii="Arial Narrow" w:eastAsia="Arial Unicode MS" w:hAnsi="Arial Narrow" w:cs="Arial"/>
                <w:lang w:val="sq-AL" w:eastAsia="ar-SA"/>
              </w:rPr>
              <w:t>Num</w:t>
            </w:r>
          </w:p>
          <w:p w14:paraId="7B79ACA4" w14:textId="77777777" w:rsidR="00F35580" w:rsidRPr="002E3231" w:rsidRDefault="00F35580" w:rsidP="00F35580">
            <w:pPr>
              <w:suppressAutoHyphens/>
              <w:snapToGrid w:val="0"/>
              <w:spacing w:after="0" w:line="240" w:lineRule="auto"/>
              <w:ind w:left="578" w:hanging="839"/>
              <w:jc w:val="both"/>
              <w:rPr>
                <w:rFonts w:ascii="Arial Narrow" w:eastAsia="Arial Unicode MS" w:hAnsi="Arial Narrow" w:cs="Arial"/>
                <w:lang w:val="sq-AL" w:eastAsia="ar-SA"/>
              </w:rPr>
            </w:pPr>
            <w:proofErr w:type="spellStart"/>
            <w:r w:rsidRPr="002E3231">
              <w:rPr>
                <w:rFonts w:ascii="Arial Narrow" w:eastAsia="Arial Unicode MS" w:hAnsi="Arial Narrow" w:cs="Arial"/>
                <w:lang w:val="sq-AL" w:eastAsia="ar-SA"/>
              </w:rPr>
              <w:lastRenderedPageBreak/>
              <w:t>Nu</w:t>
            </w:r>
            <w:r>
              <w:rPr>
                <w:rFonts w:ascii="Arial Narrow" w:eastAsia="Arial Unicode MS" w:hAnsi="Arial Narrow" w:cs="Arial"/>
                <w:lang w:val="sq-AL" w:eastAsia="ar-SA"/>
              </w:rPr>
              <w:t>Num</w:t>
            </w: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ri</w:t>
            </w:r>
            <w:proofErr w:type="spellEnd"/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i Regjistrimit të OJQ-së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05E1025F" w14:textId="77777777" w:rsidR="00F35580" w:rsidRPr="00C73E92" w:rsidRDefault="00F35580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4A3F07" w:rsidRPr="00C73E92" w14:paraId="78BDA8E8" w14:textId="77777777" w:rsidTr="00F35580">
        <w:trPr>
          <w:gridAfter w:val="1"/>
          <w:wAfter w:w="20" w:type="dxa"/>
          <w:trHeight w:val="89"/>
        </w:trPr>
        <w:tc>
          <w:tcPr>
            <w:tcW w:w="1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2F2C8E7A" w14:textId="77777777"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14.</w:t>
            </w:r>
          </w:p>
        </w:tc>
        <w:tc>
          <w:tcPr>
            <w:tcW w:w="3487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14:paraId="5B62B636" w14:textId="77777777" w:rsidR="004A3F07" w:rsidRPr="002E3231" w:rsidRDefault="006113A5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Regjistruar në (emri i organit të regjistrimit)</w:t>
            </w:r>
          </w:p>
        </w:tc>
        <w:tc>
          <w:tcPr>
            <w:tcW w:w="5687" w:type="dxa"/>
            <w:gridSpan w:val="2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511ED" w14:textId="77777777" w:rsidR="004A3F07" w:rsidRPr="002E3231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4A3F07" w:rsidRPr="00C73E92" w14:paraId="18DC8A54" w14:textId="77777777" w:rsidTr="00F35580">
        <w:trPr>
          <w:gridAfter w:val="1"/>
          <w:wAfter w:w="20" w:type="dxa"/>
          <w:trHeight w:val="89"/>
        </w:trPr>
        <w:tc>
          <w:tcPr>
            <w:tcW w:w="1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1F05B735" w14:textId="77777777"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15.</w:t>
            </w:r>
          </w:p>
        </w:tc>
        <w:tc>
          <w:tcPr>
            <w:tcW w:w="3487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39522786" w14:textId="77777777" w:rsidR="004A3F07" w:rsidRPr="002E3231" w:rsidRDefault="006113A5" w:rsidP="00C73E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Numri llogarisë bankare</w:t>
            </w:r>
            <w:r w:rsidR="00C73E92"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përfshirë</w:t>
            </w: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IBAN</w:t>
            </w:r>
          </w:p>
        </w:tc>
        <w:tc>
          <w:tcPr>
            <w:tcW w:w="5687" w:type="dxa"/>
            <w:gridSpan w:val="23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C30D28" w14:textId="77777777" w:rsidR="004A3F07" w:rsidRPr="002E3231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4A3F07" w:rsidRPr="00C73E92" w14:paraId="7F352191" w14:textId="77777777" w:rsidTr="00F35580">
        <w:trPr>
          <w:gridAfter w:val="1"/>
          <w:wAfter w:w="20" w:type="dxa"/>
          <w:trHeight w:val="89"/>
        </w:trPr>
        <w:tc>
          <w:tcPr>
            <w:tcW w:w="1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5FB38757" w14:textId="77777777"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16.</w:t>
            </w:r>
          </w:p>
        </w:tc>
        <w:tc>
          <w:tcPr>
            <w:tcW w:w="3487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055BF1BF" w14:textId="77777777" w:rsidR="004A3F07" w:rsidRPr="002E3231" w:rsidRDefault="00C73E92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Numri fiskal </w:t>
            </w:r>
            <w:r w:rsidR="000E7458" w:rsidRPr="002E3231">
              <w:rPr>
                <w:rFonts w:ascii="Arial Narrow" w:eastAsia="Arial Unicode MS" w:hAnsi="Arial Narrow" w:cs="Arial"/>
                <w:lang w:val="sq-AL" w:eastAsia="ar-SA"/>
              </w:rPr>
              <w:t>i OJQ-së</w:t>
            </w:r>
          </w:p>
        </w:tc>
        <w:tc>
          <w:tcPr>
            <w:tcW w:w="5687" w:type="dxa"/>
            <w:gridSpan w:val="2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55D766" w14:textId="77777777" w:rsidR="004A3F07" w:rsidRPr="002E3231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4A3F07" w:rsidRPr="00C73E92" w14:paraId="4454F82D" w14:textId="77777777" w:rsidTr="00F35580">
        <w:trPr>
          <w:gridAfter w:val="1"/>
          <w:wAfter w:w="20" w:type="dxa"/>
          <w:trHeight w:val="89"/>
        </w:trPr>
        <w:tc>
          <w:tcPr>
            <w:tcW w:w="1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3455BCC0" w14:textId="77777777"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17.</w:t>
            </w:r>
          </w:p>
        </w:tc>
        <w:tc>
          <w:tcPr>
            <w:tcW w:w="3487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5836DC01" w14:textId="77777777" w:rsidR="004A3F07" w:rsidRPr="002E3231" w:rsidRDefault="00F13C78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Lloji i OJQ-së (shoqatë/fondacion)</w:t>
            </w:r>
          </w:p>
        </w:tc>
        <w:tc>
          <w:tcPr>
            <w:tcW w:w="5687" w:type="dxa"/>
            <w:gridSpan w:val="2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A2EC6D" w14:textId="77777777" w:rsidR="004A3F07" w:rsidRPr="002E3231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4A3F07" w:rsidRPr="00F96A5E" w14:paraId="213199DE" w14:textId="77777777" w:rsidTr="00F35580">
        <w:trPr>
          <w:gridAfter w:val="1"/>
          <w:wAfter w:w="20" w:type="dxa"/>
          <w:trHeight w:val="89"/>
        </w:trPr>
        <w:tc>
          <w:tcPr>
            <w:tcW w:w="1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0AC1A361" w14:textId="77777777"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18.</w:t>
            </w:r>
          </w:p>
        </w:tc>
        <w:tc>
          <w:tcPr>
            <w:tcW w:w="3487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41A56939" w14:textId="77777777" w:rsidR="004A3F07" w:rsidRPr="002E3231" w:rsidRDefault="006113A5" w:rsidP="006113A5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Objektivat e krijimit në përputhje me statutin</w:t>
            </w:r>
            <w:r w:rsidR="00F13C78"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e OJQ-së</w:t>
            </w:r>
          </w:p>
        </w:tc>
        <w:tc>
          <w:tcPr>
            <w:tcW w:w="5687" w:type="dxa"/>
            <w:gridSpan w:val="2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C29743" w14:textId="77777777" w:rsidR="004A3F07" w:rsidRPr="002E3231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4A3F07" w:rsidRPr="00C73E92" w14:paraId="642AEBED" w14:textId="77777777" w:rsidTr="00F35580">
        <w:trPr>
          <w:gridAfter w:val="1"/>
          <w:wAfter w:w="20" w:type="dxa"/>
          <w:trHeight w:val="89"/>
        </w:trPr>
        <w:tc>
          <w:tcPr>
            <w:tcW w:w="1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06E899CB" w14:textId="77777777"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19.</w:t>
            </w:r>
          </w:p>
        </w:tc>
        <w:tc>
          <w:tcPr>
            <w:tcW w:w="3487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2460B772" w14:textId="77777777" w:rsidR="004A3F07" w:rsidRPr="002E3231" w:rsidRDefault="006113A5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Qëllimi dhe fushëveprimi</w:t>
            </w:r>
            <w:r w:rsidR="0046114E"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i </w:t>
            </w:r>
            <w:proofErr w:type="spellStart"/>
            <w:r w:rsidR="0046114E" w:rsidRPr="002E3231">
              <w:rPr>
                <w:rFonts w:ascii="Arial Narrow" w:eastAsia="Arial Unicode MS" w:hAnsi="Arial Narrow" w:cs="Arial"/>
                <w:lang w:val="sq-AL" w:eastAsia="ar-SA"/>
              </w:rPr>
              <w:t>Aplikantit</w:t>
            </w:r>
            <w:proofErr w:type="spellEnd"/>
          </w:p>
        </w:tc>
        <w:tc>
          <w:tcPr>
            <w:tcW w:w="5687" w:type="dxa"/>
            <w:gridSpan w:val="2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6A5AD2" w14:textId="77777777" w:rsidR="000B3205" w:rsidRPr="002E3231" w:rsidRDefault="000B3205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4A3F07" w:rsidRPr="00C73E92" w14:paraId="0D57CD95" w14:textId="77777777" w:rsidTr="00F35580">
        <w:trPr>
          <w:gridAfter w:val="1"/>
          <w:wAfter w:w="20" w:type="dxa"/>
          <w:trHeight w:val="89"/>
        </w:trPr>
        <w:tc>
          <w:tcPr>
            <w:tcW w:w="1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5DA9C16E" w14:textId="77777777" w:rsidR="004A3F07" w:rsidRPr="00C73E92" w:rsidRDefault="004A3F07" w:rsidP="009F4270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2</w:t>
            </w:r>
            <w:r w:rsidR="009F4270">
              <w:rPr>
                <w:rFonts w:ascii="Arial Narrow" w:eastAsia="Arial Unicode MS" w:hAnsi="Arial Narrow" w:cs="Arial"/>
                <w:lang w:eastAsia="ar-SA"/>
              </w:rPr>
              <w:t>0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3487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546E8D19" w14:textId="77777777" w:rsidR="006113A5" w:rsidRPr="002E3231" w:rsidRDefault="006113A5" w:rsidP="006113A5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i/>
                <w:szCs w:val="16"/>
                <w:lang w:val="sq-AL" w:eastAsia="ar-SA"/>
              </w:rPr>
              <w:t xml:space="preserve">Numri i përgjithshëm i </w:t>
            </w:r>
            <w:r w:rsidRPr="002E3231"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  <w:t>(</w:t>
            </w:r>
            <w:r w:rsidR="001F416C"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  <w:t>vendoset  num</w:t>
            </w:r>
            <w:r w:rsidR="00F750F3" w:rsidRPr="002E3231"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  <w:t>ri</w:t>
            </w:r>
            <w:r w:rsidRPr="002E3231"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  <w:t xml:space="preserve">) </w:t>
            </w:r>
          </w:p>
          <w:p w14:paraId="3027E6C1" w14:textId="77777777" w:rsidR="004A3F07" w:rsidRPr="002E3231" w:rsidRDefault="004A3F07" w:rsidP="006113A5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</w:pPr>
          </w:p>
        </w:tc>
        <w:tc>
          <w:tcPr>
            <w:tcW w:w="103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14:paraId="05CC3875" w14:textId="77777777" w:rsidR="004A3F07" w:rsidRPr="002E3231" w:rsidRDefault="00F750F3" w:rsidP="006113A5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i/>
                <w:szCs w:val="16"/>
                <w:lang w:val="sq-AL" w:eastAsia="ar-SA"/>
              </w:rPr>
              <w:t>A</w:t>
            </w:r>
            <w:r w:rsidR="006113A5" w:rsidRPr="002E3231">
              <w:rPr>
                <w:rFonts w:ascii="Arial Narrow" w:eastAsia="Arial Unicode MS" w:hAnsi="Arial Narrow" w:cs="Arial"/>
                <w:i/>
                <w:szCs w:val="16"/>
                <w:lang w:val="sq-AL" w:eastAsia="ar-SA"/>
              </w:rPr>
              <w:t>nëtarë</w:t>
            </w:r>
            <w:r w:rsidR="00F13C78" w:rsidRPr="002E3231">
              <w:rPr>
                <w:rFonts w:ascii="Arial Narrow" w:eastAsia="Arial Unicode MS" w:hAnsi="Arial Narrow" w:cs="Arial"/>
                <w:i/>
                <w:szCs w:val="16"/>
                <w:lang w:val="sq-AL" w:eastAsia="ar-SA"/>
              </w:rPr>
              <w:t>ve</w:t>
            </w:r>
          </w:p>
        </w:tc>
        <w:tc>
          <w:tcPr>
            <w:tcW w:w="4648" w:type="dxa"/>
            <w:gridSpan w:val="2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9E98C7" w14:textId="77777777" w:rsidR="004A3F07" w:rsidRPr="002E3231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4A3F07" w:rsidRPr="00C73E92" w14:paraId="569088A3" w14:textId="77777777" w:rsidTr="00F35580">
        <w:trPr>
          <w:gridAfter w:val="1"/>
          <w:wAfter w:w="20" w:type="dxa"/>
          <w:trHeight w:val="89"/>
        </w:trPr>
        <w:tc>
          <w:tcPr>
            <w:tcW w:w="1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14:paraId="7C7684F2" w14:textId="77777777"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3487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69D7447A" w14:textId="77777777" w:rsidR="004A3F07" w:rsidRPr="002E3231" w:rsidRDefault="00F13C78" w:rsidP="00A82AED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i/>
                <w:szCs w:val="16"/>
                <w:lang w:val="sq-AL" w:eastAsia="ar-SA"/>
              </w:rPr>
              <w:t>Nga ta</w:t>
            </w:r>
            <w:r w:rsidR="00A82AED" w:rsidRPr="002E3231">
              <w:rPr>
                <w:rFonts w:ascii="Arial Narrow" w:eastAsia="Arial Unicode MS" w:hAnsi="Arial Narrow" w:cs="Arial"/>
                <w:i/>
                <w:szCs w:val="16"/>
                <w:lang w:val="sq-AL" w:eastAsia="ar-SA"/>
              </w:rPr>
              <w:t xml:space="preserve"> </w:t>
            </w:r>
            <w:r w:rsidR="00A82AED" w:rsidRPr="002E3231"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  <w:t>(</w:t>
            </w:r>
            <w:r w:rsidR="002F784E"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  <w:t>vendoset  num</w:t>
            </w:r>
            <w:r w:rsidR="00F750F3" w:rsidRPr="002E3231"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  <w:t>ri</w:t>
            </w:r>
            <w:r w:rsidR="00A82AED" w:rsidRPr="002E3231"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  <w:t>)</w:t>
            </w:r>
          </w:p>
        </w:tc>
        <w:tc>
          <w:tcPr>
            <w:tcW w:w="103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vAlign w:val="center"/>
            <w:hideMark/>
          </w:tcPr>
          <w:p w14:paraId="026AF33C" w14:textId="77777777" w:rsidR="004A3F07" w:rsidRPr="002E3231" w:rsidRDefault="00F13C78" w:rsidP="006113A5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Individ </w:t>
            </w:r>
          </w:p>
        </w:tc>
        <w:tc>
          <w:tcPr>
            <w:tcW w:w="1666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020263" w14:textId="77777777" w:rsidR="004A3F07" w:rsidRPr="002E3231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  <w:tc>
          <w:tcPr>
            <w:tcW w:w="1349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vAlign w:val="center"/>
            <w:hideMark/>
          </w:tcPr>
          <w:p w14:paraId="542275A5" w14:textId="77777777" w:rsidR="004A3F07" w:rsidRPr="002E3231" w:rsidRDefault="00F13C78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Persona</w:t>
            </w:r>
            <w:r w:rsidR="006113A5"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juridik</w:t>
            </w:r>
          </w:p>
        </w:tc>
        <w:tc>
          <w:tcPr>
            <w:tcW w:w="16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081814" w14:textId="77777777"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4A3F07" w:rsidRPr="00C73E92" w14:paraId="429DA90C" w14:textId="77777777" w:rsidTr="00F35580">
        <w:trPr>
          <w:gridAfter w:val="1"/>
          <w:wAfter w:w="20" w:type="dxa"/>
          <w:trHeight w:val="89"/>
        </w:trPr>
        <w:tc>
          <w:tcPr>
            <w:tcW w:w="1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01D6B919" w14:textId="77777777" w:rsidR="004A3F07" w:rsidRPr="00C73E92" w:rsidRDefault="004A3F07" w:rsidP="009F4270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2</w:t>
            </w:r>
            <w:r w:rsidR="009F4270">
              <w:rPr>
                <w:rFonts w:ascii="Arial Narrow" w:eastAsia="Arial Unicode MS" w:hAnsi="Arial Narrow" w:cs="Arial"/>
                <w:lang w:eastAsia="ar-SA"/>
              </w:rPr>
              <w:t>1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3487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2587AC6E" w14:textId="77777777" w:rsidR="004A3F07" w:rsidRPr="002E3231" w:rsidRDefault="00F750F3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Pjesa e punës vullnetare në organizatë</w:t>
            </w:r>
          </w:p>
        </w:tc>
        <w:tc>
          <w:tcPr>
            <w:tcW w:w="5687" w:type="dxa"/>
            <w:gridSpan w:val="2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EEC237" w14:textId="77777777" w:rsidR="004A3F07" w:rsidRPr="002E3231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4A3F07" w:rsidRPr="00C73E92" w14:paraId="60D857CB" w14:textId="77777777" w:rsidTr="00F35580">
        <w:trPr>
          <w:gridAfter w:val="1"/>
          <w:wAfter w:w="20" w:type="dxa"/>
          <w:trHeight w:val="89"/>
        </w:trPr>
        <w:tc>
          <w:tcPr>
            <w:tcW w:w="1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356B0EDF" w14:textId="77777777" w:rsidR="004A3F07" w:rsidRPr="00C73E92" w:rsidRDefault="004A3F07" w:rsidP="009F4270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2</w:t>
            </w:r>
            <w:r w:rsidR="00F52A40">
              <w:rPr>
                <w:rFonts w:ascii="Arial Narrow" w:eastAsia="Arial Unicode MS" w:hAnsi="Arial Narrow" w:cs="Arial"/>
                <w:lang w:eastAsia="ar-SA"/>
              </w:rPr>
              <w:t>2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3487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67264EDC" w14:textId="77777777" w:rsidR="004A3F07" w:rsidRPr="002E3231" w:rsidRDefault="00F750F3" w:rsidP="00F13C7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A është organizata juaj </w:t>
            </w:r>
            <w:r w:rsidR="00F13C78"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përfituese e statusit të </w:t>
            </w:r>
            <w:proofErr w:type="spellStart"/>
            <w:r w:rsidR="00F13C78" w:rsidRPr="002E3231">
              <w:rPr>
                <w:rFonts w:ascii="Arial Narrow" w:eastAsia="Arial Unicode MS" w:hAnsi="Arial Narrow" w:cs="Arial"/>
                <w:lang w:val="sq-AL" w:eastAsia="ar-SA"/>
              </w:rPr>
              <w:t>beneficuar</w:t>
            </w:r>
            <w:proofErr w:type="spellEnd"/>
            <w:r w:rsidR="00F13C78"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publik</w:t>
            </w:r>
          </w:p>
        </w:tc>
        <w:tc>
          <w:tcPr>
            <w:tcW w:w="146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vAlign w:val="center"/>
            <w:hideMark/>
          </w:tcPr>
          <w:p w14:paraId="43AC438F" w14:textId="77777777" w:rsidR="004A3F07" w:rsidRPr="002E3231" w:rsidRDefault="00F750F3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Po</w:t>
            </w:r>
            <w:r w:rsidR="004A3F07" w:rsidRPr="002E3231">
              <w:rPr>
                <w:rFonts w:ascii="Arial Narrow" w:eastAsia="Arial Unicode MS" w:hAnsi="Arial Narrow" w:cs="Arial"/>
                <w:lang w:val="sq-AL" w:eastAsia="ar-SA"/>
              </w:rPr>
              <w:t>.</w:t>
            </w:r>
          </w:p>
        </w:tc>
        <w:tc>
          <w:tcPr>
            <w:tcW w:w="1286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A8A588" w14:textId="77777777" w:rsidR="004A3F07" w:rsidRPr="002E3231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  <w:tc>
          <w:tcPr>
            <w:tcW w:w="100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vAlign w:val="center"/>
            <w:hideMark/>
          </w:tcPr>
          <w:p w14:paraId="5AE3316A" w14:textId="77777777" w:rsidR="004A3F07" w:rsidRPr="002E3231" w:rsidRDefault="00F750F3" w:rsidP="00F750F3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Jo.</w:t>
            </w:r>
          </w:p>
        </w:tc>
        <w:tc>
          <w:tcPr>
            <w:tcW w:w="193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EB95A2" w14:textId="77777777"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9F4270" w:rsidRPr="00C73E92" w14:paraId="58356FE9" w14:textId="77777777" w:rsidTr="00F35580">
        <w:trPr>
          <w:gridAfter w:val="1"/>
          <w:wAfter w:w="20" w:type="dxa"/>
          <w:trHeight w:val="89"/>
        </w:trPr>
        <w:tc>
          <w:tcPr>
            <w:tcW w:w="1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EEAF6"/>
            <w:hideMark/>
          </w:tcPr>
          <w:p w14:paraId="66ACEED2" w14:textId="77777777" w:rsidR="00D91869" w:rsidRDefault="00D91869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b/>
                <w:lang w:eastAsia="ar-SA"/>
              </w:rPr>
            </w:pPr>
          </w:p>
          <w:p w14:paraId="1352D398" w14:textId="77777777" w:rsidR="009F4270" w:rsidRPr="00C73E92" w:rsidRDefault="009F4270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b/>
                <w:lang w:eastAsia="ar-SA"/>
              </w:rPr>
              <w:t>II.</w:t>
            </w:r>
          </w:p>
        </w:tc>
        <w:tc>
          <w:tcPr>
            <w:tcW w:w="9174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EEAF6"/>
            <w:hideMark/>
          </w:tcPr>
          <w:p w14:paraId="6B8C37DF" w14:textId="77777777" w:rsidR="00D91869" w:rsidRDefault="00D91869" w:rsidP="005D669E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b/>
                <w:lang w:eastAsia="ar-SA"/>
              </w:rPr>
            </w:pPr>
          </w:p>
          <w:p w14:paraId="7D48550D" w14:textId="77777777" w:rsidR="00D91869" w:rsidRPr="00B711C9" w:rsidRDefault="009F4270" w:rsidP="001E46A3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b/>
                <w:color w:val="1F497D" w:themeColor="text2"/>
                <w:lang w:eastAsia="ar-SA"/>
              </w:rPr>
            </w:pPr>
            <w:r w:rsidRPr="00B711C9">
              <w:rPr>
                <w:rFonts w:ascii="Arial Narrow" w:eastAsia="Arial Unicode MS" w:hAnsi="Arial Narrow" w:cs="Arial"/>
                <w:b/>
                <w:color w:val="1F497D" w:themeColor="text2"/>
                <w:lang w:eastAsia="ar-SA"/>
              </w:rPr>
              <w:t xml:space="preserve">INFORMACION MBI PROJEKTIN </w:t>
            </w:r>
          </w:p>
          <w:p w14:paraId="5AF3DB6B" w14:textId="77777777" w:rsidR="001E46A3" w:rsidRPr="00C73E92" w:rsidRDefault="001E46A3" w:rsidP="001E46A3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b/>
                <w:lang w:eastAsia="ar-SA"/>
              </w:rPr>
            </w:pPr>
          </w:p>
        </w:tc>
      </w:tr>
      <w:tr w:rsidR="009F4270" w:rsidRPr="00C73E92" w14:paraId="41E91F4A" w14:textId="77777777" w:rsidTr="00F35580">
        <w:trPr>
          <w:gridAfter w:val="1"/>
          <w:wAfter w:w="20" w:type="dxa"/>
          <w:trHeight w:val="89"/>
        </w:trPr>
        <w:tc>
          <w:tcPr>
            <w:tcW w:w="1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151327E5" w14:textId="77777777" w:rsidR="009F4270" w:rsidRPr="00C73E92" w:rsidRDefault="009F4270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b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1.</w:t>
            </w:r>
          </w:p>
        </w:tc>
        <w:tc>
          <w:tcPr>
            <w:tcW w:w="9174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</w:tcPr>
          <w:p w14:paraId="1AEE4566" w14:textId="77777777" w:rsidR="009F4270" w:rsidRPr="002E3231" w:rsidRDefault="008E2576" w:rsidP="008E2576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Emri i projektit:</w:t>
            </w:r>
            <w:r w:rsidR="0017469F"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</w:tr>
      <w:tr w:rsidR="009F4270" w:rsidRPr="00C73E92" w14:paraId="7C759CBD" w14:textId="77777777" w:rsidTr="00F35580">
        <w:trPr>
          <w:gridAfter w:val="1"/>
          <w:wAfter w:w="20" w:type="dxa"/>
          <w:trHeight w:val="89"/>
        </w:trPr>
        <w:tc>
          <w:tcPr>
            <w:tcW w:w="10579" w:type="dxa"/>
            <w:gridSpan w:val="3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7622D6E" w14:textId="77777777" w:rsidR="009F4270" w:rsidRPr="002E3231" w:rsidRDefault="009F4270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9F4270" w:rsidRPr="00C73E92" w14:paraId="492C2C9C" w14:textId="77777777" w:rsidTr="00F35580">
        <w:trPr>
          <w:gridAfter w:val="1"/>
          <w:wAfter w:w="20" w:type="dxa"/>
          <w:trHeight w:val="89"/>
        </w:trPr>
        <w:tc>
          <w:tcPr>
            <w:tcW w:w="1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470AFF50" w14:textId="77777777" w:rsidR="009F4270" w:rsidRPr="00C73E92" w:rsidRDefault="007E2CCE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2</w:t>
            </w:r>
            <w:r w:rsidR="009F4270" w:rsidRPr="00C73E92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9174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14:paraId="0BF17542" w14:textId="77777777" w:rsidR="009F4270" w:rsidRPr="002E3231" w:rsidRDefault="00D91869" w:rsidP="007E2CCE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Përmbledhje e projektit</w:t>
            </w:r>
            <w:r w:rsidR="009F4270"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(</w:t>
            </w:r>
            <w:r w:rsidR="00513556"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një prezantim i shkurtër i</w:t>
            </w:r>
            <w:r w:rsidR="009F4270"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i</w:t>
            </w:r>
            <w:r w:rsidR="00513556" w:rsidRPr="002E3231">
              <w:rPr>
                <w:rFonts w:ascii="Arial Narrow" w:eastAsia="Arial Unicode MS" w:hAnsi="Arial Narrow" w:cs="Arial"/>
                <w:lang w:val="sq-AL" w:eastAsia="ar-SA"/>
              </w:rPr>
              <w:t>nformacionit bazë për projektin</w:t>
            </w:r>
            <w:r w:rsidR="009F4270"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në </w:t>
            </w:r>
            <w:r w:rsidR="00513556" w:rsidRPr="002E3231">
              <w:rPr>
                <w:rFonts w:ascii="Arial Narrow" w:eastAsia="Arial Unicode MS" w:hAnsi="Arial Narrow" w:cs="Arial"/>
                <w:lang w:val="sq-AL" w:eastAsia="ar-SA"/>
              </w:rPr>
              <w:t>jo më shumë se 5</w:t>
            </w:r>
            <w:r w:rsidR="009F4270" w:rsidRPr="002E3231">
              <w:rPr>
                <w:rFonts w:ascii="Arial Narrow" w:eastAsia="Arial Unicode MS" w:hAnsi="Arial Narrow" w:cs="Arial"/>
                <w:lang w:val="sq-AL" w:eastAsia="ar-SA"/>
              </w:rPr>
              <w:t>0 fjalë)</w:t>
            </w:r>
          </w:p>
        </w:tc>
      </w:tr>
      <w:tr w:rsidR="009F4270" w:rsidRPr="00C73E92" w14:paraId="1E119520" w14:textId="77777777" w:rsidTr="00F35580">
        <w:trPr>
          <w:gridAfter w:val="1"/>
          <w:wAfter w:w="20" w:type="dxa"/>
          <w:trHeight w:val="89"/>
        </w:trPr>
        <w:tc>
          <w:tcPr>
            <w:tcW w:w="10579" w:type="dxa"/>
            <w:gridSpan w:val="3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B82906" w14:textId="77777777" w:rsidR="00EB72D1" w:rsidRPr="001A5B44" w:rsidRDefault="00EB72D1" w:rsidP="00EB72D1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1045"/>
              <w:textAlignment w:val="baseline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3A0AA88B" w14:textId="77777777" w:rsidR="001A5B44" w:rsidRPr="001A5B44" w:rsidRDefault="00EB72D1" w:rsidP="00EB72D1">
            <w:pPr>
              <w:spacing w:after="0" w:line="240" w:lineRule="auto"/>
              <w:ind w:firstLine="360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  <w:r>
              <w:t xml:space="preserve">                 </w:t>
            </w:r>
          </w:p>
          <w:p w14:paraId="45F09C69" w14:textId="77777777" w:rsidR="001A5B44" w:rsidRPr="001A5B44" w:rsidRDefault="001A5B44" w:rsidP="001A5B44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</w:p>
          <w:p w14:paraId="3AAD3FA9" w14:textId="77777777" w:rsidR="001A5B44" w:rsidRPr="001A5B44" w:rsidRDefault="001A5B44" w:rsidP="001A5B44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</w:p>
          <w:p w14:paraId="2370163B" w14:textId="77777777" w:rsidR="007E2CCE" w:rsidRPr="00C73E92" w:rsidRDefault="007E2CCE" w:rsidP="0017469F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9F4270" w:rsidRPr="00F96A5E" w14:paraId="7D1D0133" w14:textId="77777777" w:rsidTr="00F35580">
        <w:trPr>
          <w:gridAfter w:val="1"/>
          <w:wAfter w:w="20" w:type="dxa"/>
          <w:trHeight w:val="331"/>
        </w:trPr>
        <w:tc>
          <w:tcPr>
            <w:tcW w:w="1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2392AF3D" w14:textId="77777777" w:rsidR="009F4270" w:rsidRPr="00C73E92" w:rsidRDefault="007E2CCE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3</w:t>
            </w:r>
            <w:r w:rsidR="009F4270" w:rsidRPr="00C73E92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9174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14:paraId="4D597CFE" w14:textId="77777777" w:rsidR="009F4270" w:rsidRPr="00F96A5E" w:rsidRDefault="00513556" w:rsidP="008D5209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de-DE" w:eastAsia="ar-SA"/>
              </w:rPr>
            </w:pPr>
            <w:r w:rsidRPr="00AA402A">
              <w:rPr>
                <w:rFonts w:ascii="Arial Narrow" w:eastAsia="Arial Unicode MS" w:hAnsi="Arial Narrow" w:cs="Arial"/>
                <w:lang w:val="sq-AL" w:eastAsia="ar-SA"/>
              </w:rPr>
              <w:t>Kohëzgjatja e implementimit të projektit</w:t>
            </w:r>
            <w:r w:rsidR="009F4270" w:rsidRPr="00AA402A">
              <w:rPr>
                <w:rFonts w:ascii="Arial Narrow" w:eastAsia="Arial Unicode MS" w:hAnsi="Arial Narrow" w:cs="Arial"/>
                <w:lang w:val="sq-AL" w:eastAsia="ar-SA"/>
              </w:rPr>
              <w:t>:</w:t>
            </w:r>
          </w:p>
        </w:tc>
      </w:tr>
      <w:tr w:rsidR="009F4270" w:rsidRPr="00F96A5E" w14:paraId="649D6A9C" w14:textId="77777777" w:rsidTr="00F35580">
        <w:trPr>
          <w:gridAfter w:val="1"/>
          <w:wAfter w:w="20" w:type="dxa"/>
          <w:trHeight w:val="89"/>
        </w:trPr>
        <w:tc>
          <w:tcPr>
            <w:tcW w:w="10579" w:type="dxa"/>
            <w:gridSpan w:val="3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C3F511" w14:textId="77777777" w:rsidR="00447959" w:rsidRPr="00F96A5E" w:rsidRDefault="00EB72D1" w:rsidP="0017469F">
            <w:pPr>
              <w:pStyle w:val="ListParagraph"/>
              <w:numPr>
                <w:ilvl w:val="1"/>
                <w:numId w:val="4"/>
              </w:numPr>
              <w:tabs>
                <w:tab w:val="center" w:pos="1080"/>
                <w:tab w:val="right" w:pos="9026"/>
              </w:tabs>
              <w:spacing w:after="0" w:line="240" w:lineRule="auto"/>
              <w:rPr>
                <w:rFonts w:ascii="Arial Narrow" w:eastAsia="Arial Unicode MS" w:hAnsi="Arial Narrow" w:cs="Arial"/>
                <w:lang w:val="de-DE" w:eastAsia="ar-SA"/>
              </w:rPr>
            </w:pPr>
            <w:r w:rsidRPr="00F96A5E">
              <w:rPr>
                <w:rFonts w:ascii="Arial" w:eastAsia="Times New Roman" w:hAnsi="Arial" w:cs="Arial"/>
                <w:bCs/>
                <w:lang w:val="de-DE"/>
              </w:rPr>
              <w:t xml:space="preserve"> </w:t>
            </w:r>
          </w:p>
        </w:tc>
      </w:tr>
      <w:tr w:rsidR="009F4270" w:rsidRPr="00F96A5E" w14:paraId="2BE03EEC" w14:textId="77777777" w:rsidTr="00F35580">
        <w:trPr>
          <w:gridAfter w:val="1"/>
          <w:wAfter w:w="20" w:type="dxa"/>
          <w:trHeight w:val="2950"/>
        </w:trPr>
        <w:tc>
          <w:tcPr>
            <w:tcW w:w="1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060FCFEC" w14:textId="77777777" w:rsidR="009F4270" w:rsidRPr="00C73E92" w:rsidRDefault="00206FB9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4</w:t>
            </w:r>
            <w:r w:rsidR="009F4270" w:rsidRPr="00C73E92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9174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14:paraId="27A83DC5" w14:textId="77777777" w:rsidR="009F4270" w:rsidRPr="00AA402A" w:rsidRDefault="00513556" w:rsidP="009D49C1">
            <w:pPr>
              <w:spacing w:after="0"/>
              <w:jc w:val="both"/>
              <w:rPr>
                <w:rFonts w:ascii="Book Antiqua" w:hAnsi="Book Antiqua"/>
                <w:i/>
                <w:lang w:val="sq-AL"/>
              </w:rPr>
            </w:pPr>
            <w:r w:rsidRPr="00AA402A">
              <w:rPr>
                <w:rFonts w:ascii="Arial Narrow" w:eastAsia="Arial Unicode MS" w:hAnsi="Arial Narrow" w:cs="Arial"/>
                <w:lang w:val="sq-AL" w:eastAsia="ar-SA"/>
              </w:rPr>
              <w:t xml:space="preserve">Fusha në të cilën do të </w:t>
            </w:r>
            <w:proofErr w:type="spellStart"/>
            <w:r w:rsidRPr="00AA402A">
              <w:rPr>
                <w:rFonts w:ascii="Arial Narrow" w:eastAsia="Arial Unicode MS" w:hAnsi="Arial Narrow" w:cs="Arial"/>
                <w:lang w:val="sq-AL" w:eastAsia="ar-SA"/>
              </w:rPr>
              <w:t>implementohet</w:t>
            </w:r>
            <w:proofErr w:type="spellEnd"/>
            <w:r w:rsidRPr="00AA402A">
              <w:rPr>
                <w:rFonts w:ascii="Arial Narrow" w:eastAsia="Arial Unicode MS" w:hAnsi="Arial Narrow" w:cs="Arial"/>
                <w:lang w:val="sq-AL" w:eastAsia="ar-SA"/>
              </w:rPr>
              <w:t xml:space="preserve"> projekti</w:t>
            </w:r>
            <w:r w:rsidR="00447959" w:rsidRPr="00AA402A">
              <w:rPr>
                <w:rFonts w:ascii="Arial Narrow" w:eastAsia="Arial Unicode MS" w:hAnsi="Arial Narrow" w:cs="Arial"/>
                <w:lang w:val="sq-AL" w:eastAsia="ar-SA"/>
              </w:rPr>
              <w:t>:</w:t>
            </w:r>
            <w:r w:rsidR="00FA33E8" w:rsidRPr="00AA402A">
              <w:rPr>
                <w:rFonts w:ascii="Book Antiqua" w:hAnsi="Book Antiqua"/>
                <w:i/>
                <w:lang w:val="sq-AL"/>
              </w:rPr>
              <w:t xml:space="preserve"> </w:t>
            </w:r>
          </w:p>
          <w:p w14:paraId="7C566868" w14:textId="77777777" w:rsidR="00D03A19" w:rsidRDefault="00D03A19" w:rsidP="00AA402A">
            <w:pPr>
              <w:spacing w:after="0"/>
              <w:ind w:right="195"/>
              <w:jc w:val="both"/>
              <w:rPr>
                <w:rFonts w:ascii="Arial Narrow" w:hAnsi="Arial Narrow"/>
                <w:lang w:val="sq-AL"/>
              </w:rPr>
            </w:pPr>
            <w:r w:rsidRPr="00AA402A">
              <w:rPr>
                <w:rFonts w:ascii="Arial Narrow" w:hAnsi="Arial Narrow"/>
                <w:lang w:val="sq-AL"/>
              </w:rPr>
              <w:t>4.1.</w:t>
            </w:r>
            <w:r w:rsidR="002E3231" w:rsidRPr="00AA402A">
              <w:rPr>
                <w:rFonts w:ascii="Times New Roman" w:hAnsi="Times New Roman"/>
                <w:lang w:val="sq-AL"/>
              </w:rPr>
              <w:t xml:space="preserve"> </w:t>
            </w:r>
            <w:r w:rsidR="002E3231" w:rsidRPr="00AA402A">
              <w:rPr>
                <w:rFonts w:ascii="Arial Narrow" w:hAnsi="Arial Narrow"/>
                <w:lang w:val="sq-AL"/>
              </w:rPr>
              <w:t xml:space="preserve">Festa e vjeljes së rrushit (promovimi i hardhisë së rrushit, promovimi i prodhimeve të rrushit, promovimi i kulturës dhe artit të Komunës së Rahovecit, Organizimi i ngjarjeve me karakter bashkëpunimi për promovimin e vlerave kulturore, promovimi i vlerave artizanale, promovimi dhe ruajtja e vlerave të trashëgimisë kulturore, </w:t>
            </w:r>
            <w:proofErr w:type="spellStart"/>
            <w:r w:rsidR="002E3231" w:rsidRPr="00AA402A">
              <w:rPr>
                <w:rFonts w:ascii="Arial Narrow" w:hAnsi="Arial Narrow"/>
                <w:lang w:val="sq-AL"/>
              </w:rPr>
              <w:t>etj</w:t>
            </w:r>
            <w:proofErr w:type="spellEnd"/>
            <w:r w:rsidR="002E3231" w:rsidRPr="00AA402A">
              <w:rPr>
                <w:rFonts w:ascii="Times New Roman" w:hAnsi="Times New Roman"/>
                <w:lang w:val="sq-AL"/>
              </w:rPr>
              <w:t>)</w:t>
            </w:r>
            <w:r w:rsidRPr="00AA402A">
              <w:rPr>
                <w:rFonts w:ascii="Arial Narrow" w:hAnsi="Arial Narrow"/>
                <w:lang w:val="sq-AL"/>
              </w:rPr>
              <w:t>.</w:t>
            </w:r>
          </w:p>
          <w:p w14:paraId="19F066AE" w14:textId="77777777" w:rsidR="00A55128" w:rsidRPr="00AA402A" w:rsidRDefault="00A55128" w:rsidP="00AA402A">
            <w:pPr>
              <w:spacing w:after="0"/>
              <w:ind w:right="195"/>
              <w:jc w:val="both"/>
              <w:rPr>
                <w:rFonts w:ascii="Arial Narrow" w:hAnsi="Arial Narrow"/>
                <w:lang w:val="sq-AL"/>
              </w:rPr>
            </w:pPr>
            <w:r>
              <w:rPr>
                <w:rFonts w:ascii="Arial Narrow" w:hAnsi="Arial Narrow"/>
                <w:lang w:val="sq-AL"/>
              </w:rPr>
              <w:t xml:space="preserve">4.2. </w:t>
            </w:r>
            <w:r w:rsidRPr="00A55128">
              <w:rPr>
                <w:rFonts w:ascii="Arial Narrow" w:hAnsi="Arial Narrow"/>
                <w:lang w:val="sq-AL"/>
              </w:rPr>
              <w:t>Promovimi i produkteve bujqësore, promovimi i farërave të produkteve bujqësore, promovimi i prodhimeve të produkteve bujqësore</w:t>
            </w:r>
            <w:r>
              <w:rPr>
                <w:rFonts w:ascii="Arial Narrow" w:hAnsi="Arial Narrow"/>
                <w:lang w:val="sq-AL"/>
              </w:rPr>
              <w:t xml:space="preserve">, </w:t>
            </w:r>
            <w:r w:rsidR="00F35580">
              <w:rPr>
                <w:rFonts w:ascii="Arial Narrow" w:hAnsi="Arial Narrow"/>
                <w:lang w:val="sq-AL"/>
              </w:rPr>
              <w:t>promovimi</w:t>
            </w:r>
            <w:r>
              <w:rPr>
                <w:rFonts w:ascii="Arial Narrow" w:hAnsi="Arial Narrow"/>
                <w:lang w:val="sq-AL"/>
              </w:rPr>
              <w:t xml:space="preserve"> i përpunimit të </w:t>
            </w:r>
            <w:r w:rsidR="00F35580">
              <w:rPr>
                <w:rFonts w:ascii="Arial Narrow" w:hAnsi="Arial Narrow"/>
                <w:lang w:val="sq-AL"/>
              </w:rPr>
              <w:t>gjysmë</w:t>
            </w:r>
            <w:r>
              <w:rPr>
                <w:rFonts w:ascii="Arial Narrow" w:hAnsi="Arial Narrow"/>
                <w:lang w:val="sq-AL"/>
              </w:rPr>
              <w:t xml:space="preserve"> produkteve të perimeve</w:t>
            </w:r>
            <w:r w:rsidR="00F35580">
              <w:rPr>
                <w:rFonts w:ascii="Arial Narrow" w:hAnsi="Arial Narrow"/>
                <w:lang w:val="sq-AL"/>
              </w:rPr>
              <w:t xml:space="preserve">, fidanëve, mjaltit, BMA </w:t>
            </w:r>
            <w:proofErr w:type="spellStart"/>
            <w:r w:rsidR="00F35580">
              <w:rPr>
                <w:rFonts w:ascii="Arial Narrow" w:hAnsi="Arial Narrow"/>
                <w:lang w:val="sq-AL"/>
              </w:rPr>
              <w:t>etj</w:t>
            </w:r>
            <w:proofErr w:type="spellEnd"/>
          </w:p>
          <w:p w14:paraId="369FCF4B" w14:textId="77777777" w:rsidR="00D03A19" w:rsidRPr="00F96A5E" w:rsidRDefault="00D03A19" w:rsidP="00291CE0">
            <w:pPr>
              <w:ind w:right="105"/>
              <w:jc w:val="both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9F4270" w:rsidRPr="00F96A5E" w14:paraId="32624AAE" w14:textId="77777777" w:rsidTr="00F35580">
        <w:trPr>
          <w:gridAfter w:val="1"/>
          <w:wAfter w:w="20" w:type="dxa"/>
          <w:trHeight w:val="89"/>
        </w:trPr>
        <w:tc>
          <w:tcPr>
            <w:tcW w:w="10579" w:type="dxa"/>
            <w:gridSpan w:val="3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DAB2EF" w14:textId="77777777" w:rsidR="009F4270" w:rsidRPr="00F96A5E" w:rsidRDefault="009F4270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  <w:p w14:paraId="650F5470" w14:textId="77777777" w:rsidR="00FA33E8" w:rsidRPr="00F96A5E" w:rsidRDefault="00FA33E8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  <w:p w14:paraId="18272FD2" w14:textId="77777777" w:rsidR="00FA33E8" w:rsidRPr="00F96A5E" w:rsidRDefault="00FA33E8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9F4270" w:rsidRPr="00C73E92" w14:paraId="02302C63" w14:textId="77777777" w:rsidTr="00F35580">
        <w:trPr>
          <w:gridAfter w:val="1"/>
          <w:wAfter w:w="20" w:type="dxa"/>
          <w:trHeight w:val="89"/>
        </w:trPr>
        <w:tc>
          <w:tcPr>
            <w:tcW w:w="1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7FD7C24F" w14:textId="77777777" w:rsidR="009F4270" w:rsidRPr="00C73E92" w:rsidRDefault="00206FB9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5</w:t>
            </w:r>
            <w:r w:rsidR="009F4270" w:rsidRPr="00C73E92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9174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14:paraId="13464D62" w14:textId="77777777" w:rsidR="009F4270" w:rsidRPr="00AA402A" w:rsidRDefault="00513556" w:rsidP="005D669E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AA402A">
              <w:rPr>
                <w:rFonts w:ascii="Arial Narrow" w:eastAsia="Arial Unicode MS" w:hAnsi="Arial Narrow" w:cs="Arial"/>
                <w:lang w:val="sq-AL" w:eastAsia="ar-SA"/>
              </w:rPr>
              <w:t xml:space="preserve">Rajoni gjeografik në të cilin do të </w:t>
            </w:r>
            <w:proofErr w:type="spellStart"/>
            <w:r w:rsidRPr="00AA402A">
              <w:rPr>
                <w:rFonts w:ascii="Arial Narrow" w:eastAsia="Arial Unicode MS" w:hAnsi="Arial Narrow" w:cs="Arial"/>
                <w:lang w:val="sq-AL" w:eastAsia="ar-SA"/>
              </w:rPr>
              <w:t>implementohet</w:t>
            </w:r>
            <w:proofErr w:type="spellEnd"/>
            <w:r w:rsidRPr="00AA402A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  <w:r w:rsidR="009F4270" w:rsidRPr="00AA402A">
              <w:rPr>
                <w:rFonts w:ascii="Arial Narrow" w:eastAsia="Arial Unicode MS" w:hAnsi="Arial Narrow" w:cs="Arial"/>
                <w:lang w:val="sq-AL" w:eastAsia="ar-SA"/>
              </w:rPr>
              <w:t>projekti</w:t>
            </w:r>
          </w:p>
          <w:p w14:paraId="0B1365AC" w14:textId="77777777" w:rsidR="009F4270" w:rsidRPr="00C73E92" w:rsidRDefault="009F4270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9F4270" w:rsidRPr="00F96A5E" w14:paraId="361273DE" w14:textId="77777777" w:rsidTr="00F35580">
        <w:trPr>
          <w:gridAfter w:val="1"/>
          <w:wAfter w:w="20" w:type="dxa"/>
          <w:trHeight w:val="89"/>
        </w:trPr>
        <w:tc>
          <w:tcPr>
            <w:tcW w:w="1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14:paraId="0D238E96" w14:textId="77777777" w:rsidR="009F4270" w:rsidRPr="00C73E92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a)</w:t>
            </w:r>
          </w:p>
        </w:tc>
        <w:tc>
          <w:tcPr>
            <w:tcW w:w="4706" w:type="dxa"/>
            <w:gridSpan w:val="1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</w:tcPr>
          <w:p w14:paraId="2821C1F3" w14:textId="77777777" w:rsidR="009F4270" w:rsidRPr="00F7588B" w:rsidRDefault="001C44AA" w:rsidP="00AB234B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Republika e Kosovës (nëse projekti </w:t>
            </w:r>
            <w:proofErr w:type="spellStart"/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>implementohet</w:t>
            </w:r>
            <w:proofErr w:type="spellEnd"/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 në gjithë territorin e Kosovës</w:t>
            </w:r>
            <w:r w:rsidR="008E096E" w:rsidRPr="00F7588B">
              <w:rPr>
                <w:rFonts w:ascii="Arial Narrow" w:eastAsia="Arial Unicode MS" w:hAnsi="Arial Narrow" w:cs="Arial"/>
                <w:lang w:val="sq-AL" w:eastAsia="ar-SA"/>
              </w:rPr>
              <w:t>)</w:t>
            </w:r>
          </w:p>
        </w:tc>
        <w:tc>
          <w:tcPr>
            <w:tcW w:w="4468" w:type="dxa"/>
            <w:gridSpan w:val="1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21A4D41" w14:textId="77777777" w:rsidR="009F4270" w:rsidRPr="00F96A5E" w:rsidRDefault="009F4270" w:rsidP="00513556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de-DE" w:eastAsia="ar-SA"/>
              </w:rPr>
            </w:pPr>
          </w:p>
        </w:tc>
      </w:tr>
      <w:tr w:rsidR="001C44AA" w:rsidRPr="00C73E92" w14:paraId="3C8D2B13" w14:textId="77777777" w:rsidTr="00F35580">
        <w:trPr>
          <w:gridAfter w:val="1"/>
          <w:wAfter w:w="20" w:type="dxa"/>
          <w:trHeight w:val="89"/>
        </w:trPr>
        <w:tc>
          <w:tcPr>
            <w:tcW w:w="1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14:paraId="7CF3E526" w14:textId="77777777" w:rsidR="001C44AA" w:rsidRPr="00C73E92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b)</w:t>
            </w:r>
          </w:p>
        </w:tc>
        <w:tc>
          <w:tcPr>
            <w:tcW w:w="4706" w:type="dxa"/>
            <w:gridSpan w:val="1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</w:tcPr>
          <w:p w14:paraId="33AACEB4" w14:textId="77777777" w:rsidR="001C44AA" w:rsidRPr="00F7588B" w:rsidRDefault="001C44AA" w:rsidP="008D2C0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>Rajoni/rajonet</w:t>
            </w:r>
            <w:r w:rsidR="00F35580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(tregoni rajonin ose rajonet në të cilat do të </w:t>
            </w:r>
            <w:proofErr w:type="spellStart"/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>implementohet</w:t>
            </w:r>
            <w:proofErr w:type="spellEnd"/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 projekti</w:t>
            </w:r>
            <w:r w:rsidR="008E096E" w:rsidRPr="00F7588B">
              <w:rPr>
                <w:rFonts w:ascii="Arial Narrow" w:eastAsia="Arial Unicode MS" w:hAnsi="Arial Narrow" w:cs="Arial"/>
                <w:lang w:val="sq-AL" w:eastAsia="ar-SA"/>
              </w:rPr>
              <w:t>)</w:t>
            </w:r>
          </w:p>
        </w:tc>
        <w:tc>
          <w:tcPr>
            <w:tcW w:w="4468" w:type="dxa"/>
            <w:gridSpan w:val="1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AC89872" w14:textId="77777777" w:rsidR="001C44AA" w:rsidRPr="00C73E92" w:rsidRDefault="00EB72D1" w:rsidP="0017469F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 xml:space="preserve"> </w:t>
            </w:r>
          </w:p>
        </w:tc>
      </w:tr>
      <w:tr w:rsidR="001C44AA" w:rsidRPr="00C73E92" w14:paraId="4D076995" w14:textId="77777777" w:rsidTr="00F35580">
        <w:trPr>
          <w:gridAfter w:val="1"/>
          <w:wAfter w:w="20" w:type="dxa"/>
          <w:trHeight w:val="89"/>
        </w:trPr>
        <w:tc>
          <w:tcPr>
            <w:tcW w:w="1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14:paraId="0EBA53B1" w14:textId="77777777" w:rsidR="001C44AA" w:rsidRPr="00C73E92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c)</w:t>
            </w:r>
          </w:p>
        </w:tc>
        <w:tc>
          <w:tcPr>
            <w:tcW w:w="4706" w:type="dxa"/>
            <w:gridSpan w:val="1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</w:tcPr>
          <w:p w14:paraId="1D297456" w14:textId="77777777" w:rsidR="001C44AA" w:rsidRPr="00F7588B" w:rsidRDefault="001C44AA" w:rsidP="008D2C0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>Komuna</w:t>
            </w:r>
            <w:r w:rsidR="009F36C5" w:rsidRPr="00F7588B">
              <w:rPr>
                <w:rFonts w:ascii="Arial Narrow" w:eastAsia="Arial Unicode MS" w:hAnsi="Arial Narrow" w:cs="Arial"/>
                <w:lang w:val="sq-AL" w:eastAsia="ar-SA"/>
              </w:rPr>
              <w:t>/</w:t>
            </w: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>komunat</w:t>
            </w:r>
            <w:r w:rsidR="009F36C5"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>(shëno komunat përkatëse)</w:t>
            </w:r>
          </w:p>
        </w:tc>
        <w:tc>
          <w:tcPr>
            <w:tcW w:w="4468" w:type="dxa"/>
            <w:gridSpan w:val="1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A60C236" w14:textId="77777777" w:rsidR="001C44AA" w:rsidRPr="00C73E92" w:rsidRDefault="00EB72D1" w:rsidP="0017469F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 xml:space="preserve"> </w:t>
            </w:r>
          </w:p>
        </w:tc>
      </w:tr>
      <w:tr w:rsidR="001C44AA" w:rsidRPr="00F96A5E" w14:paraId="7B0A1410" w14:textId="77777777" w:rsidTr="00F35580">
        <w:trPr>
          <w:gridAfter w:val="1"/>
          <w:wAfter w:w="20" w:type="dxa"/>
          <w:trHeight w:val="89"/>
        </w:trPr>
        <w:tc>
          <w:tcPr>
            <w:tcW w:w="1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306A5C69" w14:textId="77777777" w:rsidR="001C44AA" w:rsidRPr="00C73E92" w:rsidRDefault="009F36C5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6</w:t>
            </w:r>
            <w:r w:rsidR="001C44AA" w:rsidRPr="00C73E92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4706" w:type="dxa"/>
            <w:gridSpan w:val="1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14:paraId="7B67F578" w14:textId="77777777" w:rsidR="001C44AA" w:rsidRPr="00F7588B" w:rsidRDefault="001C44AA" w:rsidP="00513556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>Shuma totale e kërkuar për zbatimin e projektit/programit:</w:t>
            </w:r>
          </w:p>
        </w:tc>
        <w:tc>
          <w:tcPr>
            <w:tcW w:w="4468" w:type="dxa"/>
            <w:gridSpan w:val="1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E40E7D1" w14:textId="77777777" w:rsidR="001C44AA" w:rsidRPr="00F96A5E" w:rsidRDefault="00EB72D1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de-DE" w:eastAsia="ar-SA"/>
              </w:rPr>
            </w:pPr>
            <w:r w:rsidRPr="00F96A5E">
              <w:rPr>
                <w:rFonts w:ascii="Arial Narrow" w:eastAsia="Arial Unicode MS" w:hAnsi="Arial Narrow" w:cs="Arial"/>
                <w:lang w:val="de-DE" w:eastAsia="ar-SA"/>
              </w:rPr>
              <w:t xml:space="preserve"> </w:t>
            </w:r>
          </w:p>
        </w:tc>
      </w:tr>
      <w:tr w:rsidR="001C44AA" w:rsidRPr="00F96A5E" w14:paraId="2B284B36" w14:textId="77777777" w:rsidTr="00F35580">
        <w:trPr>
          <w:gridAfter w:val="1"/>
          <w:wAfter w:w="20" w:type="dxa"/>
          <w:trHeight w:val="23"/>
        </w:trPr>
        <w:tc>
          <w:tcPr>
            <w:tcW w:w="1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4CB0B388" w14:textId="77777777" w:rsidR="001C44AA" w:rsidRPr="00C73E92" w:rsidRDefault="009F36C5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lastRenderedPageBreak/>
              <w:t>6</w:t>
            </w:r>
            <w:r w:rsidR="001C44AA" w:rsidRPr="00C73E92">
              <w:rPr>
                <w:rFonts w:ascii="Arial Narrow" w:eastAsia="Arial Unicode MS" w:hAnsi="Arial Narrow" w:cs="Arial"/>
                <w:lang w:eastAsia="ar-SA"/>
              </w:rPr>
              <w:t>.1.</w:t>
            </w:r>
          </w:p>
        </w:tc>
        <w:tc>
          <w:tcPr>
            <w:tcW w:w="4706" w:type="dxa"/>
            <w:gridSpan w:val="1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14:paraId="31E43CDA" w14:textId="77777777" w:rsidR="001C44AA" w:rsidRPr="00F7588B" w:rsidRDefault="001C44AA" w:rsidP="0043101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Shuma totale e kërkuar për financim nga donatorët; </w:t>
            </w:r>
            <w:r w:rsidRPr="00F7588B">
              <w:rPr>
                <w:rFonts w:ascii="Arial Narrow" w:eastAsia="Arial Unicode MS" w:hAnsi="Arial Narrow" w:cs="Arial"/>
                <w:i/>
                <w:sz w:val="18"/>
                <w:szCs w:val="18"/>
                <w:lang w:val="sq-AL" w:eastAsia="ar-SA"/>
              </w:rPr>
              <w:t>në __% e shumës për implementimin e projektit/programit</w:t>
            </w:r>
          </w:p>
        </w:tc>
        <w:tc>
          <w:tcPr>
            <w:tcW w:w="4468" w:type="dxa"/>
            <w:gridSpan w:val="1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BFF45DF" w14:textId="77777777" w:rsidR="001C44AA" w:rsidRPr="00F96A5E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de-DE" w:eastAsia="ar-SA"/>
              </w:rPr>
            </w:pPr>
          </w:p>
        </w:tc>
      </w:tr>
      <w:tr w:rsidR="001C44AA" w:rsidRPr="00C73E92" w14:paraId="5762BC10" w14:textId="77777777" w:rsidTr="00F35580">
        <w:trPr>
          <w:gridAfter w:val="1"/>
          <w:wAfter w:w="20" w:type="dxa"/>
          <w:trHeight w:val="89"/>
        </w:trPr>
        <w:tc>
          <w:tcPr>
            <w:tcW w:w="1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43DA303B" w14:textId="77777777" w:rsidR="001C44AA" w:rsidRPr="00C73E92" w:rsidRDefault="009F36C5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6</w:t>
            </w:r>
            <w:r w:rsidR="001C44AA" w:rsidRPr="00C73E92">
              <w:rPr>
                <w:rFonts w:ascii="Arial Narrow" w:eastAsia="Arial Unicode MS" w:hAnsi="Arial Narrow" w:cs="Arial"/>
                <w:lang w:eastAsia="ar-SA"/>
              </w:rPr>
              <w:t>.2.</w:t>
            </w:r>
          </w:p>
        </w:tc>
        <w:tc>
          <w:tcPr>
            <w:tcW w:w="9174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</w:tcPr>
          <w:p w14:paraId="24792A91" w14:textId="77777777" w:rsidR="001C44AA" w:rsidRPr="00F7588B" w:rsidRDefault="001C44AA" w:rsidP="008F15E0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A është shuma e kërkuar apo e siguruar nga burimet publike </w:t>
            </w:r>
            <w:r w:rsidR="00F96A5E">
              <w:rPr>
                <w:rFonts w:ascii="Arial Narrow" w:eastAsia="Arial Unicode MS" w:hAnsi="Arial Narrow" w:cs="Arial"/>
                <w:sz w:val="20"/>
                <w:lang w:val="sq-AL" w:eastAsia="ar-SA"/>
              </w:rPr>
              <w:t>(institucionet qend</w:t>
            </w:r>
            <w:r w:rsidRPr="00F7588B">
              <w:rPr>
                <w:rFonts w:ascii="Arial Narrow" w:eastAsia="Arial Unicode MS" w:hAnsi="Arial Narrow" w:cs="Arial"/>
                <w:sz w:val="20"/>
                <w:lang w:val="sq-AL" w:eastAsia="ar-SA"/>
              </w:rPr>
              <w:t xml:space="preserve">rore apo lokale, fondet e Bashkimit Evropian apo nga donatorë të tjerë për zbatimin e këtij projekti (specifiko shumat totale për </w:t>
            </w:r>
            <w:proofErr w:type="spellStart"/>
            <w:r w:rsidRPr="00F7588B">
              <w:rPr>
                <w:rFonts w:ascii="Arial Narrow" w:eastAsia="Arial Unicode MS" w:hAnsi="Arial Narrow" w:cs="Arial"/>
                <w:sz w:val="20"/>
                <w:lang w:val="sq-AL" w:eastAsia="ar-SA"/>
              </w:rPr>
              <w:t>aplikantët</w:t>
            </w:r>
            <w:proofErr w:type="spellEnd"/>
            <w:r w:rsidRPr="00F7588B">
              <w:rPr>
                <w:rFonts w:ascii="Arial Narrow" w:eastAsia="Arial Unicode MS" w:hAnsi="Arial Narrow" w:cs="Arial"/>
                <w:sz w:val="20"/>
                <w:lang w:val="sq-AL" w:eastAsia="ar-SA"/>
              </w:rPr>
              <w:t xml:space="preserve"> dhe partnerët</w:t>
            </w:r>
            <w:r w:rsidR="004A259A" w:rsidRPr="00F7588B">
              <w:rPr>
                <w:rFonts w:ascii="Arial Narrow" w:eastAsia="Arial Unicode MS" w:hAnsi="Arial Narrow" w:cs="Arial"/>
                <w:sz w:val="20"/>
                <w:lang w:val="sq-AL" w:eastAsia="ar-SA"/>
              </w:rPr>
              <w:t>,</w:t>
            </w:r>
            <w:r w:rsidR="008D1455" w:rsidRPr="00F7588B">
              <w:rPr>
                <w:rFonts w:ascii="Arial Narrow" w:eastAsia="Arial Unicode MS" w:hAnsi="Arial Narrow" w:cs="Arial"/>
                <w:sz w:val="20"/>
                <w:lang w:val="sq-AL" w:eastAsia="ar-SA"/>
              </w:rPr>
              <w:t xml:space="preserve"> nëse </w:t>
            </w:r>
            <w:r w:rsidR="008F15E0" w:rsidRPr="00F7588B">
              <w:rPr>
                <w:rFonts w:ascii="Arial Narrow" w:eastAsia="Arial Unicode MS" w:hAnsi="Arial Narrow" w:cs="Arial"/>
                <w:sz w:val="20"/>
                <w:lang w:val="sq-AL" w:eastAsia="ar-SA"/>
              </w:rPr>
              <w:t>keni</w:t>
            </w:r>
            <w:r w:rsidR="008D1455" w:rsidRPr="00F7588B">
              <w:rPr>
                <w:rFonts w:ascii="Arial Narrow" w:eastAsia="Arial Unicode MS" w:hAnsi="Arial Narrow" w:cs="Arial"/>
                <w:sz w:val="20"/>
                <w:lang w:val="sq-AL" w:eastAsia="ar-SA"/>
              </w:rPr>
              <w:t>.</w:t>
            </w:r>
          </w:p>
        </w:tc>
      </w:tr>
      <w:tr w:rsidR="001C44AA" w:rsidRPr="00C73E92" w14:paraId="5F253EA0" w14:textId="77777777" w:rsidTr="00F35580">
        <w:trPr>
          <w:gridAfter w:val="1"/>
          <w:wAfter w:w="20" w:type="dxa"/>
          <w:trHeight w:val="89"/>
        </w:trPr>
        <w:tc>
          <w:tcPr>
            <w:tcW w:w="1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14:paraId="01D5A548" w14:textId="77777777" w:rsidR="001C44AA" w:rsidRPr="00C73E92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100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14:paraId="7C326B1B" w14:textId="77777777" w:rsidR="001C44AA" w:rsidRPr="00F7588B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>Po.</w:t>
            </w:r>
          </w:p>
        </w:tc>
        <w:tc>
          <w:tcPr>
            <w:tcW w:w="3635" w:type="dxa"/>
            <w:gridSpan w:val="1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3543F49B" w14:textId="77777777" w:rsidR="0017469F" w:rsidRPr="00F7588B" w:rsidRDefault="00A5698B" w:rsidP="0017469F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  <w:p w14:paraId="0B0BAA37" w14:textId="77777777" w:rsidR="00A5698B" w:rsidRPr="00F7588B" w:rsidRDefault="00A5698B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  <w:tc>
          <w:tcPr>
            <w:tcW w:w="861" w:type="dxa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14:paraId="598DB388" w14:textId="77777777" w:rsidR="001C44AA" w:rsidRPr="00F7588B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>Jo.</w:t>
            </w:r>
          </w:p>
        </w:tc>
        <w:tc>
          <w:tcPr>
            <w:tcW w:w="3676" w:type="dxa"/>
            <w:gridSpan w:val="10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C2D410C" w14:textId="77777777" w:rsidR="00A5698B" w:rsidRPr="00C73E92" w:rsidRDefault="00A5698B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C73E92" w14:paraId="4C41473A" w14:textId="77777777" w:rsidTr="00F35580">
        <w:trPr>
          <w:gridAfter w:val="1"/>
          <w:wAfter w:w="20" w:type="dxa"/>
          <w:trHeight w:val="89"/>
        </w:trPr>
        <w:tc>
          <w:tcPr>
            <w:tcW w:w="1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14:paraId="32E07517" w14:textId="77777777" w:rsidR="001C44AA" w:rsidRPr="00C73E92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9174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14:paraId="67F8BB96" w14:textId="77777777" w:rsidR="001C44AA" w:rsidRPr="00F7588B" w:rsidRDefault="001C44AA" w:rsidP="009B68CB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Nëse përgjigja e pyetjes së mëparshme është “po” tregoni se sa </w:t>
            </w:r>
            <w:r w:rsidR="007A63C2"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është </w:t>
            </w:r>
            <w:r w:rsidR="007053AE"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shuma financiare e </w:t>
            </w:r>
            <w:r w:rsidR="007A63C2" w:rsidRPr="00F7588B">
              <w:rPr>
                <w:rFonts w:ascii="Arial Narrow" w:eastAsia="Arial Unicode MS" w:hAnsi="Arial Narrow" w:cs="Arial"/>
                <w:lang w:val="sq-AL" w:eastAsia="ar-SA"/>
              </w:rPr>
              <w:t>kërkuar</w:t>
            </w:r>
            <w:r w:rsidR="009B68CB" w:rsidRPr="00F7588B">
              <w:rPr>
                <w:rFonts w:ascii="Arial Narrow" w:eastAsia="Arial Unicode MS" w:hAnsi="Arial Narrow" w:cs="Arial"/>
                <w:lang w:val="sq-AL" w:eastAsia="ar-SA"/>
              </w:rPr>
              <w:t>/</w:t>
            </w:r>
            <w:r w:rsidR="007A63C2"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miratuar nga </w:t>
            </w: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>çdo financim i</w:t>
            </w:r>
            <w:r w:rsidR="00BA0926"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 donatorëve</w:t>
            </w: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  <w:r w:rsidRPr="00F7588B">
              <w:rPr>
                <w:rFonts w:ascii="Arial Narrow" w:eastAsia="Arial Unicode MS" w:hAnsi="Arial Narrow" w:cs="Arial"/>
                <w:i/>
                <w:sz w:val="20"/>
                <w:szCs w:val="20"/>
                <w:lang w:val="sq-AL" w:eastAsia="ar-SA"/>
              </w:rPr>
              <w:t>(shtoni rreshtat e reja nëse është e nevojshme):</w:t>
            </w:r>
          </w:p>
        </w:tc>
      </w:tr>
      <w:tr w:rsidR="001C44AA" w:rsidRPr="00F96A5E" w14:paraId="5F9403C7" w14:textId="77777777" w:rsidTr="00F35580">
        <w:trPr>
          <w:gridAfter w:val="1"/>
          <w:wAfter w:w="20" w:type="dxa"/>
          <w:trHeight w:val="89"/>
        </w:trPr>
        <w:tc>
          <w:tcPr>
            <w:tcW w:w="1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14:paraId="7F565ED2" w14:textId="77777777" w:rsidR="001C44AA" w:rsidRPr="00C73E92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1834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14:paraId="2F80ADEE" w14:textId="77777777" w:rsidR="001C44AA" w:rsidRPr="00F7588B" w:rsidRDefault="001C44AA" w:rsidP="009913E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>Nga ata që është kërkuar:</w:t>
            </w:r>
          </w:p>
        </w:tc>
        <w:tc>
          <w:tcPr>
            <w:tcW w:w="2514" w:type="dxa"/>
            <w:gridSpan w:val="7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769D3EE0" w14:textId="77777777" w:rsidR="00A5698B" w:rsidRPr="00F7588B" w:rsidRDefault="00A5698B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  <w:tc>
          <w:tcPr>
            <w:tcW w:w="2054" w:type="dxa"/>
            <w:gridSpan w:val="1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14:paraId="09821928" w14:textId="77777777" w:rsidR="001C44AA" w:rsidRPr="00F7588B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>Shuma e fondeve të kërkuara:</w:t>
            </w:r>
          </w:p>
        </w:tc>
        <w:tc>
          <w:tcPr>
            <w:tcW w:w="2772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F0BB7B8" w14:textId="77777777" w:rsidR="001C44AA" w:rsidRPr="00F96A5E" w:rsidRDefault="00B223FD" w:rsidP="0017469F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de-DE" w:eastAsia="ar-SA"/>
              </w:rPr>
            </w:pPr>
            <w:r w:rsidRPr="00F96A5E">
              <w:rPr>
                <w:rFonts w:ascii="Arial Narrow" w:eastAsia="Arial Unicode MS" w:hAnsi="Arial Narrow" w:cs="Arial"/>
                <w:lang w:val="de-DE" w:eastAsia="ar-SA"/>
              </w:rPr>
              <w:t xml:space="preserve"> </w:t>
            </w:r>
          </w:p>
        </w:tc>
      </w:tr>
      <w:tr w:rsidR="001C44AA" w:rsidRPr="00F96A5E" w14:paraId="4AD35242" w14:textId="77777777" w:rsidTr="00F35580">
        <w:trPr>
          <w:gridAfter w:val="1"/>
          <w:wAfter w:w="20" w:type="dxa"/>
          <w:trHeight w:val="89"/>
        </w:trPr>
        <w:tc>
          <w:tcPr>
            <w:tcW w:w="1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14:paraId="4C61E5C0" w14:textId="77777777" w:rsidR="001C44AA" w:rsidRPr="00F96A5E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de-DE" w:eastAsia="ar-SA"/>
              </w:rPr>
            </w:pPr>
          </w:p>
        </w:tc>
        <w:tc>
          <w:tcPr>
            <w:tcW w:w="1834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14:paraId="62B7C546" w14:textId="77777777" w:rsidR="001C44AA" w:rsidRPr="00F7588B" w:rsidRDefault="001C44AA" w:rsidP="009913E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>Nga ata që është siguruar</w:t>
            </w:r>
          </w:p>
        </w:tc>
        <w:tc>
          <w:tcPr>
            <w:tcW w:w="2514" w:type="dxa"/>
            <w:gridSpan w:val="7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3F17F60E" w14:textId="77777777" w:rsidR="00B223FD" w:rsidRPr="00F7588B" w:rsidRDefault="00B223FD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  <w:tc>
          <w:tcPr>
            <w:tcW w:w="2054" w:type="dxa"/>
            <w:gridSpan w:val="1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14:paraId="154758F2" w14:textId="77777777" w:rsidR="001C44AA" w:rsidRPr="00F7588B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>Shuma e fondeve të miratuara:</w:t>
            </w:r>
          </w:p>
        </w:tc>
        <w:tc>
          <w:tcPr>
            <w:tcW w:w="2772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D2BF7EE" w14:textId="77777777" w:rsidR="001C44AA" w:rsidRPr="00F96A5E" w:rsidRDefault="00B223FD" w:rsidP="0017469F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de-DE" w:eastAsia="ar-SA"/>
              </w:rPr>
            </w:pPr>
            <w:r w:rsidRPr="00F96A5E">
              <w:rPr>
                <w:rFonts w:ascii="Arial Narrow" w:eastAsia="Arial Unicode MS" w:hAnsi="Arial Narrow" w:cs="Arial"/>
                <w:lang w:val="de-DE" w:eastAsia="ar-SA"/>
              </w:rPr>
              <w:t xml:space="preserve"> </w:t>
            </w:r>
          </w:p>
        </w:tc>
      </w:tr>
      <w:tr w:rsidR="001C44AA" w:rsidRPr="00C73E92" w14:paraId="60A3E367" w14:textId="77777777" w:rsidTr="00F35580">
        <w:trPr>
          <w:gridAfter w:val="1"/>
          <w:wAfter w:w="20" w:type="dxa"/>
          <w:trHeight w:val="89"/>
        </w:trPr>
        <w:tc>
          <w:tcPr>
            <w:tcW w:w="1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28077DED" w14:textId="77777777" w:rsidR="001C44AA" w:rsidRPr="00C73E92" w:rsidRDefault="009B68CB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7</w:t>
            </w:r>
            <w:r w:rsidR="001C44AA" w:rsidRPr="00C73E92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9174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14:paraId="4276BFAB" w14:textId="77777777" w:rsidR="001C44AA" w:rsidRPr="00F7588B" w:rsidRDefault="009E5855" w:rsidP="00A0553D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>T</w:t>
            </w:r>
            <w:r w:rsidR="001C44AA"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regoni mënyrën se si keni ardhur deri te identifikimi i problemit dhe vlerësimi i nevojave që </w:t>
            </w: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do </w:t>
            </w:r>
            <w:r w:rsidR="001C44AA"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të adresoni </w:t>
            </w:r>
            <w:r w:rsidR="00A0553D"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nëpërmjet </w:t>
            </w:r>
            <w:r w:rsidR="001C44AA" w:rsidRPr="00F7588B">
              <w:rPr>
                <w:rFonts w:ascii="Arial Narrow" w:eastAsia="Arial Unicode MS" w:hAnsi="Arial Narrow" w:cs="Arial"/>
                <w:lang w:val="sq-AL" w:eastAsia="ar-SA"/>
              </w:rPr>
              <w:t>këtij projekt</w:t>
            </w:r>
            <w:r w:rsidR="00A0553D"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i. </w:t>
            </w:r>
          </w:p>
        </w:tc>
      </w:tr>
      <w:tr w:rsidR="001C44AA" w:rsidRPr="00C73E92" w14:paraId="57CB0744" w14:textId="77777777" w:rsidTr="00F35580">
        <w:trPr>
          <w:gridAfter w:val="1"/>
          <w:wAfter w:w="20" w:type="dxa"/>
          <w:trHeight w:val="89"/>
        </w:trPr>
        <w:tc>
          <w:tcPr>
            <w:tcW w:w="10579" w:type="dxa"/>
            <w:gridSpan w:val="3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A57CFEC" w14:textId="77777777" w:rsidR="001C44AA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  <w:p w14:paraId="65D03A9E" w14:textId="77777777" w:rsidR="009E5855" w:rsidRDefault="009E5855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  <w:p w14:paraId="0065ADD9" w14:textId="77777777" w:rsidR="009E5855" w:rsidRPr="00C73E92" w:rsidRDefault="009E5855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F96A5E" w14:paraId="72FD3624" w14:textId="77777777" w:rsidTr="00F35580">
        <w:trPr>
          <w:gridAfter w:val="1"/>
          <w:wAfter w:w="20" w:type="dxa"/>
          <w:trHeight w:val="89"/>
        </w:trPr>
        <w:tc>
          <w:tcPr>
            <w:tcW w:w="1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22E2A6B4" w14:textId="77777777" w:rsidR="001C44AA" w:rsidRPr="00C73E92" w:rsidRDefault="009E5855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8</w:t>
            </w:r>
            <w:r w:rsidR="001C44AA" w:rsidRPr="00C73E92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9174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14:paraId="6C2217F0" w14:textId="77777777" w:rsidR="001C44AA" w:rsidRPr="00F7588B" w:rsidRDefault="006446CC" w:rsidP="00F27EA9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F7588B">
              <w:rPr>
                <w:rFonts w:ascii="Arial Narrow" w:hAnsi="Arial Narrow"/>
                <w:lang w:val="sq-AL"/>
              </w:rPr>
              <w:t>Përshkrua</w:t>
            </w:r>
            <w:r w:rsidR="00F27EA9" w:rsidRPr="00F7588B">
              <w:rPr>
                <w:rFonts w:ascii="Arial Narrow" w:hAnsi="Arial Narrow"/>
                <w:lang w:val="sq-AL"/>
              </w:rPr>
              <w:t>ni</w:t>
            </w:r>
            <w:r w:rsidR="001C44AA" w:rsidRPr="00F7588B">
              <w:rPr>
                <w:rFonts w:ascii="Arial Narrow" w:hAnsi="Arial Narrow"/>
                <w:lang w:val="sq-AL"/>
              </w:rPr>
              <w:t xml:space="preserve"> objektivat e synuara </w:t>
            </w:r>
            <w:r w:rsidR="00F27EA9" w:rsidRPr="00F7588B">
              <w:rPr>
                <w:rFonts w:ascii="Arial Narrow" w:hAnsi="Arial Narrow"/>
                <w:lang w:val="sq-AL"/>
              </w:rPr>
              <w:t>të projektit.</w:t>
            </w:r>
          </w:p>
        </w:tc>
      </w:tr>
      <w:tr w:rsidR="001C44AA" w:rsidRPr="00F96A5E" w14:paraId="7DCF8E64" w14:textId="77777777" w:rsidTr="00F35580">
        <w:trPr>
          <w:gridAfter w:val="1"/>
          <w:wAfter w:w="20" w:type="dxa"/>
          <w:trHeight w:val="89"/>
        </w:trPr>
        <w:tc>
          <w:tcPr>
            <w:tcW w:w="10579" w:type="dxa"/>
            <w:gridSpan w:val="3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712E8E7" w14:textId="77777777" w:rsidR="00EB72D1" w:rsidRPr="00F7588B" w:rsidRDefault="00EB72D1" w:rsidP="00EB72D1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lang w:val="sq-AL"/>
              </w:rPr>
            </w:pPr>
          </w:p>
          <w:p w14:paraId="2B7DE06D" w14:textId="77777777" w:rsidR="00A0553D" w:rsidRPr="00F7588B" w:rsidRDefault="00A0553D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  <w:p w14:paraId="17178ED7" w14:textId="77777777" w:rsidR="00254359" w:rsidRPr="00F7588B" w:rsidRDefault="00254359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1C44AA" w:rsidRPr="00F96A5E" w14:paraId="66429E0D" w14:textId="77777777" w:rsidTr="00F35580">
        <w:trPr>
          <w:gridAfter w:val="1"/>
          <w:wAfter w:w="20" w:type="dxa"/>
          <w:trHeight w:val="89"/>
        </w:trPr>
        <w:tc>
          <w:tcPr>
            <w:tcW w:w="1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1E968CB0" w14:textId="77777777" w:rsidR="001C44AA" w:rsidRPr="0088436F" w:rsidRDefault="009E5855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  <w:lang w:eastAsia="ar-SA"/>
              </w:rPr>
              <w:t>9</w:t>
            </w:r>
            <w:r w:rsidR="001C44AA" w:rsidRPr="0088436F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9174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14:paraId="10A0073E" w14:textId="77777777" w:rsidR="001C44AA" w:rsidRPr="00F7588B" w:rsidRDefault="001C44AA" w:rsidP="00B169F1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F7588B">
              <w:rPr>
                <w:rFonts w:ascii="Arial Narrow" w:hAnsi="Arial Narrow"/>
                <w:lang w:val="sq-AL"/>
              </w:rPr>
              <w:t>Përshkruani ndikimet e pritshme të projektit</w:t>
            </w:r>
            <w:r w:rsidR="00F27EA9" w:rsidRPr="00F7588B">
              <w:rPr>
                <w:rFonts w:ascii="Arial Narrow" w:hAnsi="Arial Narrow"/>
                <w:lang w:val="sq-AL"/>
              </w:rPr>
              <w:t xml:space="preserve"> </w:t>
            </w:r>
          </w:p>
        </w:tc>
      </w:tr>
      <w:tr w:rsidR="00EB54B7" w:rsidRPr="00F96A5E" w14:paraId="01815928" w14:textId="77777777" w:rsidTr="00F35580">
        <w:trPr>
          <w:gridAfter w:val="1"/>
          <w:wAfter w:w="20" w:type="dxa"/>
          <w:trHeight w:val="1103"/>
        </w:trPr>
        <w:tc>
          <w:tcPr>
            <w:tcW w:w="10579" w:type="dxa"/>
            <w:gridSpan w:val="3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14:paraId="24B65255" w14:textId="77777777" w:rsidR="00EB54B7" w:rsidRPr="00F7588B" w:rsidRDefault="00EB54B7" w:rsidP="0088436F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Arial" w:eastAsia="Times New Roman" w:hAnsi="Arial" w:cs="Arial"/>
                <w:bCs/>
                <w:lang w:val="sq-AL"/>
              </w:rPr>
            </w:pPr>
          </w:p>
        </w:tc>
      </w:tr>
      <w:tr w:rsidR="001C44AA" w:rsidRPr="00F96A5E" w14:paraId="7BD0462D" w14:textId="77777777" w:rsidTr="00F35580">
        <w:trPr>
          <w:gridAfter w:val="1"/>
          <w:wAfter w:w="20" w:type="dxa"/>
          <w:trHeight w:val="89"/>
        </w:trPr>
        <w:tc>
          <w:tcPr>
            <w:tcW w:w="1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5A45F194" w14:textId="77777777" w:rsidR="001C44AA" w:rsidRPr="0088436F" w:rsidRDefault="00EB54B7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  <w:lang w:eastAsia="ar-SA"/>
              </w:rPr>
              <w:t>10</w:t>
            </w:r>
            <w:r w:rsidR="001C44AA" w:rsidRPr="0088436F">
              <w:rPr>
                <w:rFonts w:ascii="Arial Narrow" w:eastAsia="Arial Unicode MS" w:hAnsi="Arial Narrow" w:cs="Arial"/>
                <w:lang w:eastAsia="ar-SA"/>
              </w:rPr>
              <w:t>.</w:t>
            </w:r>
            <w:r w:rsidR="001C44AA" w:rsidRPr="0088436F">
              <w:rPr>
                <w:rFonts w:ascii="Arial Narrow" w:eastAsia="Arial Unicode MS" w:hAnsi="Arial Narrow" w:cs="Arial"/>
                <w:lang w:eastAsia="ar-SA"/>
              </w:rPr>
              <w:tab/>
            </w:r>
          </w:p>
        </w:tc>
        <w:tc>
          <w:tcPr>
            <w:tcW w:w="9174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14:paraId="48518E63" w14:textId="77777777" w:rsidR="001C44AA" w:rsidRPr="00F7588B" w:rsidRDefault="001C44AA" w:rsidP="00EB54B7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F7588B">
              <w:rPr>
                <w:rFonts w:ascii="Arial Narrow" w:hAnsi="Arial Narrow"/>
                <w:lang w:val="sq-AL"/>
              </w:rPr>
              <w:t>Një p</w:t>
            </w:r>
            <w:r w:rsidR="00EB54B7" w:rsidRPr="00F7588B">
              <w:rPr>
                <w:rFonts w:ascii="Arial Narrow" w:hAnsi="Arial Narrow"/>
                <w:lang w:val="sq-AL"/>
              </w:rPr>
              <w:t>ërshkrim i detajuar i projektit</w:t>
            </w:r>
            <w:r w:rsidRPr="00F7588B">
              <w:rPr>
                <w:rFonts w:ascii="Arial Narrow" w:hAnsi="Arial Narrow"/>
                <w:lang w:val="sq-AL"/>
              </w:rPr>
              <w:t xml:space="preserve"> (</w:t>
            </w:r>
            <w:proofErr w:type="spellStart"/>
            <w:r w:rsidRPr="00F7588B">
              <w:rPr>
                <w:rFonts w:ascii="Arial Narrow" w:hAnsi="Arial Narrow"/>
                <w:lang w:val="sq-AL"/>
              </w:rPr>
              <w:t>max</w:t>
            </w:r>
            <w:proofErr w:type="spellEnd"/>
            <w:r w:rsidRPr="00F7588B">
              <w:rPr>
                <w:rFonts w:ascii="Arial Narrow" w:hAnsi="Arial Narrow"/>
                <w:lang w:val="sq-AL"/>
              </w:rPr>
              <w:t xml:space="preserve"> 2500 karaktere)</w:t>
            </w:r>
          </w:p>
        </w:tc>
      </w:tr>
      <w:tr w:rsidR="001C44AA" w:rsidRPr="00F96A5E" w14:paraId="3911F983" w14:textId="77777777" w:rsidTr="00F35580">
        <w:trPr>
          <w:gridAfter w:val="1"/>
          <w:wAfter w:w="20" w:type="dxa"/>
          <w:trHeight w:val="89"/>
        </w:trPr>
        <w:tc>
          <w:tcPr>
            <w:tcW w:w="10579" w:type="dxa"/>
            <w:gridSpan w:val="3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02120DE" w14:textId="77777777" w:rsidR="0088436F" w:rsidRPr="00F7588B" w:rsidRDefault="0088436F" w:rsidP="0088436F">
            <w:pPr>
              <w:pStyle w:val="NormalWeb"/>
              <w:jc w:val="center"/>
              <w:rPr>
                <w:color w:val="000000"/>
                <w:sz w:val="22"/>
                <w:szCs w:val="22"/>
                <w:lang w:val="sq-AL"/>
              </w:rPr>
            </w:pPr>
          </w:p>
          <w:p w14:paraId="11F68326" w14:textId="77777777" w:rsidR="00EB54B7" w:rsidRPr="00F7588B" w:rsidRDefault="00EB54B7" w:rsidP="00254359">
            <w:pPr>
              <w:pStyle w:val="NormalWeb"/>
              <w:rPr>
                <w:color w:val="000000"/>
                <w:sz w:val="22"/>
                <w:szCs w:val="22"/>
                <w:lang w:val="sq-AL"/>
              </w:rPr>
            </w:pPr>
          </w:p>
        </w:tc>
      </w:tr>
      <w:tr w:rsidR="001C44AA" w:rsidRPr="0088436F" w14:paraId="6F2E5A01" w14:textId="77777777" w:rsidTr="00F35580">
        <w:trPr>
          <w:gridAfter w:val="1"/>
          <w:wAfter w:w="20" w:type="dxa"/>
          <w:trHeight w:val="89"/>
        </w:trPr>
        <w:tc>
          <w:tcPr>
            <w:tcW w:w="1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019DDAFC" w14:textId="77777777" w:rsidR="001C44AA" w:rsidRPr="0088436F" w:rsidRDefault="00620197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  <w:lang w:eastAsia="ar-SA"/>
              </w:rPr>
              <w:t>11</w:t>
            </w:r>
            <w:r w:rsidR="001C44AA" w:rsidRPr="0088436F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9174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14:paraId="1FE6AAAC" w14:textId="77777777" w:rsidR="001C44AA" w:rsidRPr="00F7588B" w:rsidRDefault="001C44AA" w:rsidP="00620197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F7588B">
              <w:rPr>
                <w:rFonts w:ascii="Arial Narrow" w:hAnsi="Arial Narrow"/>
                <w:lang w:val="sq-AL"/>
              </w:rPr>
              <w:t xml:space="preserve">Cili është grupi i synuar (grupi në të cilin aktivitetet e projektit do </w:t>
            </w:r>
            <w:r w:rsidR="00DD5E54" w:rsidRPr="00F7588B">
              <w:rPr>
                <w:rFonts w:ascii="Arial Narrow" w:hAnsi="Arial Narrow"/>
                <w:lang w:val="sq-AL"/>
              </w:rPr>
              <w:t>të ndikojnë direkt) i përfshirë</w:t>
            </w:r>
            <w:r w:rsidRPr="00F7588B">
              <w:rPr>
                <w:rFonts w:ascii="Arial Narrow" w:hAnsi="Arial Narrow"/>
                <w:lang w:val="sq-AL"/>
              </w:rPr>
              <w:t xml:space="preserve"> në projekt, </w:t>
            </w:r>
            <w:r w:rsidR="00DD5E54" w:rsidRPr="00F7588B">
              <w:rPr>
                <w:rFonts w:ascii="Arial Narrow" w:hAnsi="Arial Narrow"/>
                <w:lang w:val="sq-AL"/>
              </w:rPr>
              <w:t xml:space="preserve">duke përfshirë </w:t>
            </w:r>
            <w:r w:rsidRPr="00F7588B">
              <w:rPr>
                <w:rFonts w:ascii="Arial Narrow" w:hAnsi="Arial Narrow"/>
                <w:lang w:val="sq-AL"/>
              </w:rPr>
              <w:t>numrin dh</w:t>
            </w:r>
            <w:r w:rsidR="00DD5E54" w:rsidRPr="00F7588B">
              <w:rPr>
                <w:rFonts w:ascii="Arial Narrow" w:hAnsi="Arial Narrow"/>
                <w:lang w:val="sq-AL"/>
              </w:rPr>
              <w:t>e strukturën e tyre</w:t>
            </w:r>
            <w:r w:rsidRPr="00F7588B">
              <w:rPr>
                <w:rFonts w:ascii="Arial Narrow" w:hAnsi="Arial Narrow"/>
                <w:lang w:val="sq-AL"/>
              </w:rPr>
              <w:t xml:space="preserve">? Si janë </w:t>
            </w:r>
            <w:r w:rsidR="00DD5E54" w:rsidRPr="00F7588B">
              <w:rPr>
                <w:rFonts w:ascii="Arial Narrow" w:hAnsi="Arial Narrow"/>
                <w:lang w:val="sq-AL"/>
              </w:rPr>
              <w:t>ata të përfshirë</w:t>
            </w:r>
            <w:r w:rsidRPr="00F7588B">
              <w:rPr>
                <w:rFonts w:ascii="Arial Narrow" w:hAnsi="Arial Narrow"/>
                <w:lang w:val="sq-AL"/>
              </w:rPr>
              <w:t xml:space="preserve"> në këtë projekt? </w:t>
            </w:r>
          </w:p>
        </w:tc>
      </w:tr>
      <w:tr w:rsidR="001C44AA" w:rsidRPr="0088436F" w14:paraId="4A904D76" w14:textId="77777777" w:rsidTr="00F35580">
        <w:trPr>
          <w:gridAfter w:val="1"/>
          <w:wAfter w:w="20" w:type="dxa"/>
          <w:trHeight w:val="89"/>
        </w:trPr>
        <w:tc>
          <w:tcPr>
            <w:tcW w:w="10579" w:type="dxa"/>
            <w:gridSpan w:val="3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03FD5AE" w14:textId="77777777" w:rsidR="001C44AA" w:rsidRPr="0088436F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  <w:p w14:paraId="0BF55971" w14:textId="77777777" w:rsidR="00620197" w:rsidRDefault="00620197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  <w:p w14:paraId="5E7506BC" w14:textId="77777777" w:rsidR="0017469F" w:rsidRPr="0088436F" w:rsidRDefault="0017469F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88436F" w14:paraId="6B547CD1" w14:textId="77777777" w:rsidTr="00F35580">
        <w:trPr>
          <w:gridAfter w:val="1"/>
          <w:wAfter w:w="20" w:type="dxa"/>
          <w:trHeight w:val="89"/>
        </w:trPr>
        <w:tc>
          <w:tcPr>
            <w:tcW w:w="1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1CF888AD" w14:textId="77777777" w:rsidR="001C44AA" w:rsidRPr="0088436F" w:rsidRDefault="003B6D71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</w:rPr>
              <w:t>12</w:t>
            </w:r>
            <w:r w:rsidR="001C44AA" w:rsidRPr="0088436F">
              <w:rPr>
                <w:rFonts w:ascii="Arial Narrow" w:eastAsia="Arial Unicode MS" w:hAnsi="Arial Narrow" w:cs="Arial"/>
              </w:rPr>
              <w:t>.</w:t>
            </w:r>
          </w:p>
        </w:tc>
        <w:tc>
          <w:tcPr>
            <w:tcW w:w="9174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14:paraId="05A02267" w14:textId="77777777" w:rsidR="001C44AA" w:rsidRPr="0088436F" w:rsidRDefault="001C44AA" w:rsidP="008D2C02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 w:rsidRPr="0088436F">
              <w:rPr>
                <w:rFonts w:ascii="Arial Narrow" w:hAnsi="Arial Narrow"/>
              </w:rPr>
              <w:t xml:space="preserve"> </w:t>
            </w:r>
            <w:r w:rsidRPr="00F7588B">
              <w:rPr>
                <w:rFonts w:ascii="Arial Narrow" w:hAnsi="Arial Narrow"/>
                <w:lang w:val="sq-AL"/>
              </w:rPr>
              <w:t>Përshkruani, aktiv</w:t>
            </w:r>
            <w:r w:rsidR="00C54363" w:rsidRPr="00F7588B">
              <w:rPr>
                <w:rFonts w:ascii="Arial Narrow" w:hAnsi="Arial Narrow"/>
                <w:lang w:val="sq-AL"/>
              </w:rPr>
              <w:t>itetet kryesore që do të kryhen në kuadër të projektit</w:t>
            </w:r>
            <w:r w:rsidRPr="00F7588B">
              <w:rPr>
                <w:rFonts w:ascii="Arial Narrow" w:hAnsi="Arial Narrow"/>
                <w:lang w:val="sq-AL"/>
              </w:rPr>
              <w:t xml:space="preserve">, </w:t>
            </w:r>
            <w:r w:rsidR="008D2C02" w:rsidRPr="00F7588B">
              <w:rPr>
                <w:rFonts w:ascii="Arial Narrow" w:hAnsi="Arial Narrow"/>
                <w:lang w:val="sq-AL"/>
              </w:rPr>
              <w:t>bartësit</w:t>
            </w:r>
            <w:r w:rsidRPr="00F7588B">
              <w:rPr>
                <w:rFonts w:ascii="Arial Narrow" w:hAnsi="Arial Narrow"/>
                <w:lang w:val="sq-AL"/>
              </w:rPr>
              <w:t xml:space="preserve">, rezultatet e pritura, periudha e zbatimit të </w:t>
            </w:r>
            <w:r w:rsidR="00C54363" w:rsidRPr="00F7588B">
              <w:rPr>
                <w:rFonts w:ascii="Arial Narrow" w:hAnsi="Arial Narrow"/>
                <w:lang w:val="sq-AL"/>
              </w:rPr>
              <w:t>tyre, metodat që do të përdoren</w:t>
            </w:r>
            <w:r w:rsidRPr="00F7588B">
              <w:rPr>
                <w:rFonts w:ascii="Arial Narrow" w:hAnsi="Arial Narrow"/>
                <w:lang w:val="sq-AL"/>
              </w:rPr>
              <w:t xml:space="preserve"> në zbatimin e projektit (nëse është e nevojshme </w:t>
            </w:r>
            <w:r w:rsidR="00767687" w:rsidRPr="00F7588B">
              <w:rPr>
                <w:rFonts w:ascii="Arial Narrow" w:hAnsi="Arial Narrow"/>
                <w:lang w:val="sq-AL"/>
              </w:rPr>
              <w:t>shtoni rreshta në</w:t>
            </w:r>
            <w:r w:rsidRPr="00F7588B">
              <w:rPr>
                <w:rFonts w:ascii="Arial Narrow" w:hAnsi="Arial Narrow"/>
                <w:lang w:val="sq-AL"/>
              </w:rPr>
              <w:t xml:space="preserve"> tabelën</w:t>
            </w:r>
            <w:r w:rsidR="00767687" w:rsidRPr="00F7588B">
              <w:rPr>
                <w:rFonts w:ascii="Arial Narrow" w:hAnsi="Arial Narrow"/>
                <w:lang w:val="sq-AL"/>
              </w:rPr>
              <w:t xml:space="preserve"> e</w:t>
            </w:r>
            <w:r w:rsidR="00767687" w:rsidRPr="0088436F">
              <w:rPr>
                <w:rFonts w:ascii="Arial Narrow" w:hAnsi="Arial Narrow"/>
              </w:rPr>
              <w:t xml:space="preserve"> </w:t>
            </w:r>
            <w:r w:rsidR="00767687" w:rsidRPr="00F7588B">
              <w:rPr>
                <w:rFonts w:ascii="Arial Narrow" w:hAnsi="Arial Narrow"/>
                <w:lang w:val="sq-AL"/>
              </w:rPr>
              <w:t>mëposhtme</w:t>
            </w:r>
            <w:r w:rsidRPr="0088436F">
              <w:rPr>
                <w:rFonts w:ascii="Arial Narrow" w:hAnsi="Arial Narrow"/>
              </w:rPr>
              <w:t>).</w:t>
            </w:r>
          </w:p>
        </w:tc>
      </w:tr>
      <w:tr w:rsidR="001C44AA" w:rsidRPr="0088436F" w14:paraId="573FAD2C" w14:textId="77777777" w:rsidTr="00F35580">
        <w:trPr>
          <w:gridAfter w:val="1"/>
          <w:wAfter w:w="20" w:type="dxa"/>
          <w:trHeight w:val="89"/>
        </w:trPr>
        <w:tc>
          <w:tcPr>
            <w:tcW w:w="1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14:paraId="23454EFF" w14:textId="77777777" w:rsidR="001C44AA" w:rsidRPr="0088436F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1132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14:paraId="34F443DC" w14:textId="77777777" w:rsidR="001C44AA" w:rsidRPr="00F7588B" w:rsidRDefault="008D2C02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F7588B">
              <w:rPr>
                <w:rFonts w:ascii="Arial Narrow" w:hAnsi="Arial Narrow"/>
                <w:lang w:val="sq-AL"/>
              </w:rPr>
              <w:t xml:space="preserve">Aktivitetet </w:t>
            </w:r>
          </w:p>
        </w:tc>
        <w:tc>
          <w:tcPr>
            <w:tcW w:w="169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14:paraId="19DC23BE" w14:textId="77777777" w:rsidR="001C44AA" w:rsidRPr="00F7588B" w:rsidRDefault="008D2C02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F7588B">
              <w:rPr>
                <w:rFonts w:ascii="Arial Narrow" w:hAnsi="Arial Narrow"/>
                <w:lang w:val="sq-AL"/>
              </w:rPr>
              <w:t xml:space="preserve">Bartësi </w:t>
            </w:r>
          </w:p>
        </w:tc>
        <w:tc>
          <w:tcPr>
            <w:tcW w:w="2268" w:type="dxa"/>
            <w:gridSpan w:val="11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14:paraId="2D53FB2E" w14:textId="77777777" w:rsidR="001C44AA" w:rsidRPr="00F7588B" w:rsidRDefault="008D2C02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F7588B">
              <w:rPr>
                <w:rFonts w:ascii="Arial Narrow" w:hAnsi="Arial Narrow"/>
                <w:lang w:val="sq-AL"/>
              </w:rPr>
              <w:t xml:space="preserve">Metodat </w:t>
            </w:r>
            <w:proofErr w:type="spellStart"/>
            <w:r w:rsidRPr="00F7588B">
              <w:rPr>
                <w:rFonts w:ascii="Arial Narrow" w:hAnsi="Arial Narrow"/>
                <w:lang w:val="sq-AL"/>
              </w:rPr>
              <w:t>implementuese</w:t>
            </w:r>
            <w:proofErr w:type="spellEnd"/>
          </w:p>
        </w:tc>
        <w:tc>
          <w:tcPr>
            <w:tcW w:w="1850" w:type="dxa"/>
            <w:gridSpan w:val="10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14:paraId="09D7CE4F" w14:textId="77777777" w:rsidR="001C44AA" w:rsidRPr="00F7588B" w:rsidRDefault="008D2C02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F7588B">
              <w:rPr>
                <w:rFonts w:ascii="Arial Narrow" w:hAnsi="Arial Narrow"/>
                <w:lang w:val="sq-AL"/>
              </w:rPr>
              <w:t>Periudha e implementimit</w:t>
            </w:r>
          </w:p>
        </w:tc>
        <w:tc>
          <w:tcPr>
            <w:tcW w:w="2225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14:paraId="371261D3" w14:textId="77777777" w:rsidR="001C44AA" w:rsidRPr="00F7588B" w:rsidRDefault="008D2C02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F7588B">
              <w:rPr>
                <w:rFonts w:ascii="Arial Narrow" w:hAnsi="Arial Narrow"/>
                <w:lang w:val="sq-AL"/>
              </w:rPr>
              <w:t>Rezultatet e pritura</w:t>
            </w:r>
          </w:p>
        </w:tc>
      </w:tr>
      <w:tr w:rsidR="001C44AA" w:rsidRPr="0088436F" w14:paraId="0FAC487C" w14:textId="77777777" w:rsidTr="00F35580">
        <w:trPr>
          <w:gridAfter w:val="1"/>
          <w:wAfter w:w="20" w:type="dxa"/>
          <w:trHeight w:val="89"/>
        </w:trPr>
        <w:tc>
          <w:tcPr>
            <w:tcW w:w="1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14:paraId="40E362CD" w14:textId="77777777" w:rsidR="001C44AA" w:rsidRPr="0088436F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</w:rPr>
              <w:t>1.</w:t>
            </w:r>
          </w:p>
        </w:tc>
        <w:tc>
          <w:tcPr>
            <w:tcW w:w="1132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6E5228F0" w14:textId="77777777"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169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60F9708D" w14:textId="77777777"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2268" w:type="dxa"/>
            <w:gridSpan w:val="11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5C5FCAAE" w14:textId="77777777"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1850" w:type="dxa"/>
            <w:gridSpan w:val="10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61EF5FE8" w14:textId="77777777"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2225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73F3A4C" w14:textId="77777777"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</w:tr>
      <w:tr w:rsidR="001C44AA" w:rsidRPr="0088436F" w14:paraId="0BF230C7" w14:textId="77777777" w:rsidTr="00F35580">
        <w:trPr>
          <w:gridAfter w:val="1"/>
          <w:wAfter w:w="20" w:type="dxa"/>
          <w:trHeight w:val="89"/>
        </w:trPr>
        <w:tc>
          <w:tcPr>
            <w:tcW w:w="1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14:paraId="5F656C7A" w14:textId="77777777" w:rsidR="001C44AA" w:rsidRPr="0088436F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</w:rPr>
              <w:t>2.</w:t>
            </w:r>
          </w:p>
        </w:tc>
        <w:tc>
          <w:tcPr>
            <w:tcW w:w="1132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50FF5D56" w14:textId="77777777"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169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6FAC7DFD" w14:textId="77777777"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2268" w:type="dxa"/>
            <w:gridSpan w:val="11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476A3345" w14:textId="77777777"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1850" w:type="dxa"/>
            <w:gridSpan w:val="10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503DA852" w14:textId="77777777"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2225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86F2BDA" w14:textId="77777777"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</w:tr>
      <w:tr w:rsidR="001C44AA" w:rsidRPr="0088436F" w14:paraId="5BD4BE12" w14:textId="77777777" w:rsidTr="00F35580">
        <w:trPr>
          <w:gridAfter w:val="1"/>
          <w:wAfter w:w="20" w:type="dxa"/>
          <w:trHeight w:val="89"/>
        </w:trPr>
        <w:tc>
          <w:tcPr>
            <w:tcW w:w="1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14:paraId="6545E8F4" w14:textId="77777777" w:rsidR="001C44AA" w:rsidRPr="0088436F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</w:rPr>
              <w:t>...</w:t>
            </w:r>
          </w:p>
        </w:tc>
        <w:tc>
          <w:tcPr>
            <w:tcW w:w="1132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4606CE5A" w14:textId="77777777"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169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0E273A40" w14:textId="77777777"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2268" w:type="dxa"/>
            <w:gridSpan w:val="11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11F25DC7" w14:textId="77777777"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1850" w:type="dxa"/>
            <w:gridSpan w:val="10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1A045B6F" w14:textId="77777777"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2225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4347762" w14:textId="77777777"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</w:tr>
      <w:tr w:rsidR="001C44AA" w:rsidRPr="00F96A5E" w14:paraId="7799B892" w14:textId="77777777" w:rsidTr="00F35580">
        <w:trPr>
          <w:gridAfter w:val="1"/>
          <w:wAfter w:w="20" w:type="dxa"/>
          <w:trHeight w:val="89"/>
        </w:trPr>
        <w:tc>
          <w:tcPr>
            <w:tcW w:w="1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0B8C9FB8" w14:textId="77777777" w:rsidR="001C44AA" w:rsidRPr="00F7588B" w:rsidRDefault="002D4E35" w:rsidP="003B6D71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/>
              </w:rPr>
              <w:lastRenderedPageBreak/>
              <w:t>13</w:t>
            </w:r>
            <w:r w:rsidR="001C44AA" w:rsidRPr="00F7588B">
              <w:rPr>
                <w:rFonts w:ascii="Arial Narrow" w:eastAsia="Arial Unicode MS" w:hAnsi="Arial Narrow" w:cs="Arial"/>
                <w:lang w:val="sq-AL"/>
              </w:rPr>
              <w:t>.</w:t>
            </w:r>
          </w:p>
        </w:tc>
        <w:tc>
          <w:tcPr>
            <w:tcW w:w="9174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14:paraId="2CD80DE4" w14:textId="77777777" w:rsidR="001C44AA" w:rsidRPr="00F7588B" w:rsidRDefault="001C44AA" w:rsidP="00A509A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F7588B">
              <w:rPr>
                <w:rFonts w:ascii="Arial Narrow" w:hAnsi="Arial Narrow"/>
                <w:lang w:val="sq-AL"/>
              </w:rPr>
              <w:t xml:space="preserve">Plani i veprimit - kur </w:t>
            </w:r>
            <w:r w:rsidR="008D2C02" w:rsidRPr="00F7588B">
              <w:rPr>
                <w:rFonts w:ascii="Arial Narrow" w:hAnsi="Arial Narrow"/>
                <w:lang w:val="sq-AL"/>
              </w:rPr>
              <w:t xml:space="preserve">do të zbatohet  aktiviteti </w:t>
            </w:r>
            <w:r w:rsidRPr="00F7588B">
              <w:rPr>
                <w:rFonts w:ascii="Arial Narrow" w:hAnsi="Arial Narrow"/>
                <w:lang w:val="sq-AL"/>
              </w:rPr>
              <w:t xml:space="preserve">dhe </w:t>
            </w:r>
            <w:r w:rsidR="008D2C02" w:rsidRPr="00F7588B">
              <w:rPr>
                <w:rFonts w:ascii="Arial Narrow" w:hAnsi="Arial Narrow"/>
                <w:lang w:val="sq-AL"/>
              </w:rPr>
              <w:t>organizata</w:t>
            </w:r>
            <w:r w:rsidR="00FF5FDA" w:rsidRPr="00F7588B">
              <w:rPr>
                <w:rFonts w:ascii="Arial Narrow" w:hAnsi="Arial Narrow"/>
                <w:lang w:val="sq-AL"/>
              </w:rPr>
              <w:t>/Individi</w:t>
            </w:r>
            <w:r w:rsidR="008D2C02" w:rsidRPr="00F7588B">
              <w:rPr>
                <w:rFonts w:ascii="Arial Narrow" w:hAnsi="Arial Narrow"/>
                <w:lang w:val="sq-AL"/>
              </w:rPr>
              <w:t xml:space="preserve"> </w:t>
            </w:r>
            <w:r w:rsidRPr="00F7588B">
              <w:rPr>
                <w:rFonts w:ascii="Arial Narrow" w:hAnsi="Arial Narrow"/>
                <w:lang w:val="sq-AL"/>
              </w:rPr>
              <w:t>që është përgjegjës</w:t>
            </w:r>
            <w:r w:rsidR="00CC59C2" w:rsidRPr="00F7588B">
              <w:rPr>
                <w:rFonts w:ascii="Arial Narrow" w:hAnsi="Arial Narrow"/>
                <w:lang w:val="sq-AL"/>
              </w:rPr>
              <w:t>/</w:t>
            </w:r>
            <w:r w:rsidR="008D2C02" w:rsidRPr="00F7588B">
              <w:rPr>
                <w:rFonts w:ascii="Arial Narrow" w:hAnsi="Arial Narrow"/>
                <w:lang w:val="sq-AL"/>
              </w:rPr>
              <w:t>e</w:t>
            </w:r>
            <w:r w:rsidRPr="00F7588B">
              <w:rPr>
                <w:rFonts w:ascii="Arial Narrow" w:hAnsi="Arial Narrow"/>
                <w:lang w:val="sq-AL"/>
              </w:rPr>
              <w:t xml:space="preserve"> </w:t>
            </w:r>
            <w:r w:rsidR="008D2C02" w:rsidRPr="00F7588B">
              <w:rPr>
                <w:rFonts w:ascii="Arial Narrow" w:hAnsi="Arial Narrow"/>
                <w:lang w:val="sq-AL"/>
              </w:rPr>
              <w:t xml:space="preserve">për zbatimin e tij </w:t>
            </w:r>
          </w:p>
        </w:tc>
      </w:tr>
      <w:tr w:rsidR="001C44AA" w:rsidRPr="00F96A5E" w14:paraId="4D7296B8" w14:textId="77777777" w:rsidTr="00F35580">
        <w:trPr>
          <w:gridAfter w:val="1"/>
          <w:wAfter w:w="20" w:type="dxa"/>
          <w:trHeight w:val="89"/>
        </w:trPr>
        <w:tc>
          <w:tcPr>
            <w:tcW w:w="10579" w:type="dxa"/>
            <w:gridSpan w:val="3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5F4AA396" w14:textId="77777777" w:rsidR="001C44AA" w:rsidRPr="00F7588B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/>
              </w:rPr>
              <w:t>Gjysma e parë e projektit</w:t>
            </w:r>
          </w:p>
        </w:tc>
      </w:tr>
      <w:tr w:rsidR="001C44AA" w:rsidRPr="0088436F" w14:paraId="311AC3CA" w14:textId="77777777" w:rsidTr="00242A7D">
        <w:trPr>
          <w:trHeight w:val="89"/>
        </w:trPr>
        <w:tc>
          <w:tcPr>
            <w:tcW w:w="247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14:paraId="400CF9E5" w14:textId="77777777" w:rsidR="001C44AA" w:rsidRPr="00F7588B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/>
              </w:rPr>
              <w:t xml:space="preserve">Aktiviteti </w:t>
            </w:r>
          </w:p>
        </w:tc>
        <w:tc>
          <w:tcPr>
            <w:tcW w:w="1536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14:paraId="4CDB92FE" w14:textId="77777777" w:rsidR="001C44AA" w:rsidRPr="00F7588B" w:rsidRDefault="001C44AA" w:rsidP="005D4708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F7588B">
              <w:rPr>
                <w:rFonts w:ascii="Arial Narrow" w:hAnsi="Arial Narrow"/>
                <w:lang w:val="sq-AL"/>
              </w:rPr>
              <w:t>Muaji i zbatimit</w:t>
            </w:r>
          </w:p>
        </w:tc>
        <w:tc>
          <w:tcPr>
            <w:tcW w:w="725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1EA2FB15" w14:textId="77777777" w:rsidR="001C44AA" w:rsidRPr="00F7588B" w:rsidRDefault="00242A7D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>
              <w:rPr>
                <w:rFonts w:ascii="Arial Narrow" w:hAnsi="Arial Narrow"/>
                <w:lang w:val="sq-AL"/>
              </w:rPr>
              <w:t>1</w:t>
            </w:r>
          </w:p>
        </w:tc>
        <w:tc>
          <w:tcPr>
            <w:tcW w:w="66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6D87222D" w14:textId="77777777" w:rsidR="001C44AA" w:rsidRPr="00F7588B" w:rsidRDefault="00242A7D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>
              <w:rPr>
                <w:rFonts w:ascii="Arial Narrow" w:hAnsi="Arial Narrow"/>
                <w:lang w:val="sq-AL"/>
              </w:rPr>
              <w:t>2</w:t>
            </w:r>
          </w:p>
        </w:tc>
        <w:tc>
          <w:tcPr>
            <w:tcW w:w="614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74371879" w14:textId="77777777" w:rsidR="001C44AA" w:rsidRPr="00F7588B" w:rsidRDefault="00242A7D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>
              <w:rPr>
                <w:rFonts w:ascii="Arial Narrow" w:hAnsi="Arial Narrow"/>
                <w:lang w:val="sq-AL"/>
              </w:rPr>
              <w:t>3</w:t>
            </w:r>
          </w:p>
        </w:tc>
        <w:tc>
          <w:tcPr>
            <w:tcW w:w="576" w:type="dxa"/>
            <w:gridSpan w:val="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00B2CB2E" w14:textId="77777777" w:rsidR="001C44AA" w:rsidRPr="00F7588B" w:rsidRDefault="00242A7D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>
              <w:rPr>
                <w:rFonts w:ascii="Arial Narrow" w:hAnsi="Arial Narrow"/>
                <w:lang w:val="sq-AL"/>
              </w:rPr>
              <w:t>4</w:t>
            </w:r>
          </w:p>
        </w:tc>
        <w:tc>
          <w:tcPr>
            <w:tcW w:w="3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66294281" w14:textId="77777777" w:rsidR="001C44AA" w:rsidRPr="00F7588B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</w:p>
        </w:tc>
        <w:tc>
          <w:tcPr>
            <w:tcW w:w="739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57E941CE" w14:textId="77777777" w:rsidR="001C44AA" w:rsidRPr="00F7588B" w:rsidRDefault="00242A7D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>
              <w:rPr>
                <w:rFonts w:ascii="Arial Narrow" w:hAnsi="Arial Narrow"/>
                <w:lang w:val="sq-AL"/>
              </w:rPr>
              <w:t>5</w:t>
            </w:r>
          </w:p>
        </w:tc>
        <w:tc>
          <w:tcPr>
            <w:tcW w:w="3239" w:type="dxa"/>
            <w:gridSpan w:val="10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2A8E5334" w14:textId="77777777"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F7588B">
              <w:rPr>
                <w:rFonts w:ascii="Arial Narrow" w:hAnsi="Arial Narrow"/>
                <w:lang w:val="sq-AL"/>
              </w:rPr>
              <w:t>Organ</w:t>
            </w:r>
            <w:r w:rsidR="00CC59C2" w:rsidRPr="00F7588B">
              <w:rPr>
                <w:rFonts w:ascii="Arial Narrow" w:hAnsi="Arial Narrow"/>
                <w:lang w:val="sq-AL"/>
              </w:rPr>
              <w:t xml:space="preserve">izata/Individi </w:t>
            </w:r>
            <w:r w:rsidRPr="00F7588B">
              <w:rPr>
                <w:rFonts w:ascii="Arial Narrow" w:hAnsi="Arial Narrow"/>
                <w:lang w:val="sq-AL"/>
              </w:rPr>
              <w:t>përgjegjës</w:t>
            </w:r>
            <w:r w:rsidR="00CC59C2" w:rsidRPr="00F7588B">
              <w:rPr>
                <w:rFonts w:ascii="Arial Narrow" w:hAnsi="Arial Narrow"/>
                <w:lang w:val="sq-AL"/>
              </w:rPr>
              <w:t>/</w:t>
            </w:r>
            <w:r w:rsidRPr="00F7588B">
              <w:rPr>
                <w:rFonts w:ascii="Arial Narrow" w:hAnsi="Arial Narrow"/>
                <w:lang w:val="sq-AL"/>
              </w:rPr>
              <w:t>e</w:t>
            </w:r>
          </w:p>
        </w:tc>
      </w:tr>
      <w:tr w:rsidR="001C44AA" w:rsidRPr="0088436F" w14:paraId="23D82DCF" w14:textId="77777777" w:rsidTr="00F35580">
        <w:trPr>
          <w:trHeight w:val="89"/>
        </w:trPr>
        <w:tc>
          <w:tcPr>
            <w:tcW w:w="247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14:paraId="6AD5E450" w14:textId="77777777" w:rsidR="001C44AA" w:rsidRPr="00F7588B" w:rsidRDefault="00F35580" w:rsidP="00CC59C2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96A5E">
              <w:rPr>
                <w:rFonts w:ascii="Arial Narrow" w:eastAsia="Arial Unicode MS" w:hAnsi="Arial Narrow" w:cs="Arial"/>
                <w:lang w:val="de-DE"/>
              </w:rPr>
              <w:t>“</w:t>
            </w:r>
            <w:r>
              <w:rPr>
                <w:rFonts w:ascii="Arial Narrow" w:eastAsia="Arial Unicode MS" w:hAnsi="Arial Narrow" w:cs="Arial"/>
                <w:lang w:val="sq-AL"/>
              </w:rPr>
              <w:t>Festa e vjeljes së rrushit”</w:t>
            </w:r>
          </w:p>
        </w:tc>
        <w:tc>
          <w:tcPr>
            <w:tcW w:w="1536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2AA4B94A" w14:textId="77777777"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725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0C6518D6" w14:textId="77777777"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66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1D769220" w14:textId="77777777"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614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68D09AEE" w14:textId="77777777"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576" w:type="dxa"/>
            <w:gridSpan w:val="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25D49D57" w14:textId="77777777"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3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68A4D643" w14:textId="77777777"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739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16BCC95F" w14:textId="77777777"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3239" w:type="dxa"/>
            <w:gridSpan w:val="10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385ECBE" w14:textId="77777777"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</w:tr>
      <w:tr w:rsidR="001C44AA" w:rsidRPr="0088436F" w14:paraId="326BC205" w14:textId="77777777" w:rsidTr="00F35580">
        <w:trPr>
          <w:trHeight w:val="89"/>
        </w:trPr>
        <w:tc>
          <w:tcPr>
            <w:tcW w:w="247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14:paraId="3762308C" w14:textId="77777777" w:rsidR="001C44AA" w:rsidRPr="00F7588B" w:rsidRDefault="00F35580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proofErr w:type="spellStart"/>
            <w:r>
              <w:rPr>
                <w:rFonts w:ascii="Arial Narrow" w:eastAsia="Arial Unicode MS" w:hAnsi="Arial Narrow" w:cs="Arial"/>
                <w:lang w:val="sq-AL"/>
              </w:rPr>
              <w:t>Agrofesta</w:t>
            </w:r>
            <w:proofErr w:type="spellEnd"/>
          </w:p>
        </w:tc>
        <w:tc>
          <w:tcPr>
            <w:tcW w:w="1536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4CED363D" w14:textId="77777777"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725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434691A9" w14:textId="77777777"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66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054ECF86" w14:textId="77777777"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614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3B7BF3F7" w14:textId="77777777" w:rsidR="001C44AA" w:rsidRPr="00F7588B" w:rsidRDefault="001C44AA" w:rsidP="005D4708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576" w:type="dxa"/>
            <w:gridSpan w:val="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1D4B0B9F" w14:textId="77777777"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3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630991C6" w14:textId="77777777" w:rsidR="001C44AA" w:rsidRPr="00F7588B" w:rsidRDefault="001C44AA" w:rsidP="005D4708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739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012A4FEC" w14:textId="77777777"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3239" w:type="dxa"/>
            <w:gridSpan w:val="10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F48AEEE" w14:textId="77777777"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</w:tr>
      <w:tr w:rsidR="001C44AA" w:rsidRPr="00F96A5E" w14:paraId="55741348" w14:textId="77777777" w:rsidTr="00F35580">
        <w:trPr>
          <w:gridAfter w:val="1"/>
          <w:wAfter w:w="20" w:type="dxa"/>
          <w:trHeight w:val="89"/>
        </w:trPr>
        <w:tc>
          <w:tcPr>
            <w:tcW w:w="10579" w:type="dxa"/>
            <w:gridSpan w:val="3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6AFF0BC9" w14:textId="77777777" w:rsidR="001C44AA" w:rsidRPr="00F7588B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/>
              </w:rPr>
              <w:t>Gjysma e dytë e projektit:</w:t>
            </w:r>
          </w:p>
        </w:tc>
      </w:tr>
      <w:tr w:rsidR="00242A7D" w:rsidRPr="0088436F" w14:paraId="384EDA69" w14:textId="77777777" w:rsidTr="00242A7D">
        <w:trPr>
          <w:trHeight w:val="89"/>
        </w:trPr>
        <w:tc>
          <w:tcPr>
            <w:tcW w:w="247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14:paraId="61149555" w14:textId="77777777" w:rsidR="00242A7D" w:rsidRPr="00F7588B" w:rsidRDefault="00242A7D" w:rsidP="00242A7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>Aktiviteti</w:t>
            </w:r>
          </w:p>
        </w:tc>
        <w:tc>
          <w:tcPr>
            <w:tcW w:w="1536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14:paraId="6DB1D876" w14:textId="77777777" w:rsidR="00242A7D" w:rsidRPr="00F7588B" w:rsidRDefault="00242A7D" w:rsidP="00242A7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F7588B">
              <w:rPr>
                <w:rFonts w:ascii="Arial Narrow" w:hAnsi="Arial Narrow"/>
                <w:lang w:val="sq-AL"/>
              </w:rPr>
              <w:t>Muaji i zbatimit</w:t>
            </w:r>
          </w:p>
        </w:tc>
        <w:tc>
          <w:tcPr>
            <w:tcW w:w="725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5ACA0700" w14:textId="77777777" w:rsidR="00242A7D" w:rsidRPr="00F7588B" w:rsidRDefault="00242A7D" w:rsidP="00242A7D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>
              <w:rPr>
                <w:rFonts w:ascii="Arial Narrow" w:hAnsi="Arial Narrow"/>
                <w:lang w:val="sq-AL"/>
              </w:rPr>
              <w:t>1</w:t>
            </w:r>
          </w:p>
        </w:tc>
        <w:tc>
          <w:tcPr>
            <w:tcW w:w="66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137B66A4" w14:textId="77777777" w:rsidR="00242A7D" w:rsidRPr="00F7588B" w:rsidRDefault="00242A7D" w:rsidP="00242A7D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>
              <w:rPr>
                <w:rFonts w:ascii="Arial Narrow" w:hAnsi="Arial Narrow"/>
                <w:lang w:val="sq-AL"/>
              </w:rPr>
              <w:t>2</w:t>
            </w:r>
          </w:p>
        </w:tc>
        <w:tc>
          <w:tcPr>
            <w:tcW w:w="614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001D5AAD" w14:textId="77777777" w:rsidR="00242A7D" w:rsidRPr="00F7588B" w:rsidRDefault="00242A7D" w:rsidP="00242A7D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>
              <w:rPr>
                <w:rFonts w:ascii="Arial Narrow" w:hAnsi="Arial Narrow"/>
                <w:lang w:val="sq-AL"/>
              </w:rPr>
              <w:t>3</w:t>
            </w:r>
          </w:p>
        </w:tc>
        <w:tc>
          <w:tcPr>
            <w:tcW w:w="576" w:type="dxa"/>
            <w:gridSpan w:val="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012C6210" w14:textId="77777777" w:rsidR="00242A7D" w:rsidRPr="00F7588B" w:rsidRDefault="00242A7D" w:rsidP="00242A7D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>
              <w:rPr>
                <w:rFonts w:ascii="Arial Narrow" w:hAnsi="Arial Narrow"/>
                <w:lang w:val="sq-AL"/>
              </w:rPr>
              <w:t>4</w:t>
            </w:r>
          </w:p>
        </w:tc>
        <w:tc>
          <w:tcPr>
            <w:tcW w:w="3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1EBAB0AB" w14:textId="77777777" w:rsidR="00242A7D" w:rsidRPr="00F7588B" w:rsidRDefault="00242A7D" w:rsidP="00242A7D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</w:p>
        </w:tc>
        <w:tc>
          <w:tcPr>
            <w:tcW w:w="739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7B186273" w14:textId="77777777" w:rsidR="00242A7D" w:rsidRPr="00F7588B" w:rsidRDefault="00242A7D" w:rsidP="00242A7D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>
              <w:rPr>
                <w:rFonts w:ascii="Arial Narrow" w:hAnsi="Arial Narrow"/>
                <w:lang w:val="sq-AL"/>
              </w:rPr>
              <w:t>5</w:t>
            </w:r>
          </w:p>
        </w:tc>
        <w:tc>
          <w:tcPr>
            <w:tcW w:w="3239" w:type="dxa"/>
            <w:gridSpan w:val="10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7185E27D" w14:textId="77777777" w:rsidR="00242A7D" w:rsidRPr="00F7588B" w:rsidRDefault="00242A7D" w:rsidP="00242A7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F7588B">
              <w:rPr>
                <w:rFonts w:ascii="Arial Narrow" w:hAnsi="Arial Narrow"/>
                <w:lang w:val="sq-AL"/>
              </w:rPr>
              <w:t>Organizata/Individi përgjegjës/e</w:t>
            </w:r>
          </w:p>
        </w:tc>
      </w:tr>
      <w:tr w:rsidR="00242A7D" w:rsidRPr="00F96A5E" w14:paraId="4AA6FC19" w14:textId="77777777" w:rsidTr="00F35580">
        <w:trPr>
          <w:trHeight w:val="89"/>
        </w:trPr>
        <w:tc>
          <w:tcPr>
            <w:tcW w:w="247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14:paraId="441DB181" w14:textId="77777777" w:rsidR="00242A7D" w:rsidRPr="00F7588B" w:rsidRDefault="00242A7D" w:rsidP="00242A7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96A5E">
              <w:rPr>
                <w:rFonts w:ascii="Arial Narrow" w:eastAsia="Arial Unicode MS" w:hAnsi="Arial Narrow" w:cs="Arial"/>
                <w:lang w:val="de-DE"/>
              </w:rPr>
              <w:t>“</w:t>
            </w:r>
            <w:r>
              <w:rPr>
                <w:rFonts w:ascii="Arial Narrow" w:eastAsia="Arial Unicode MS" w:hAnsi="Arial Narrow" w:cs="Arial"/>
                <w:lang w:val="sq-AL"/>
              </w:rPr>
              <w:t>Festa e vjeljes së rrushit”</w:t>
            </w:r>
          </w:p>
        </w:tc>
        <w:tc>
          <w:tcPr>
            <w:tcW w:w="1536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422F8704" w14:textId="77777777" w:rsidR="00242A7D" w:rsidRPr="00F7588B" w:rsidRDefault="00242A7D" w:rsidP="00242A7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725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345B8689" w14:textId="77777777" w:rsidR="00242A7D" w:rsidRPr="00F7588B" w:rsidRDefault="00242A7D" w:rsidP="00242A7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66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364506B1" w14:textId="77777777" w:rsidR="00242A7D" w:rsidRPr="00F7588B" w:rsidRDefault="00242A7D" w:rsidP="00242A7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614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111E94BD" w14:textId="77777777" w:rsidR="00242A7D" w:rsidRPr="00F7588B" w:rsidRDefault="00242A7D" w:rsidP="00242A7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576" w:type="dxa"/>
            <w:gridSpan w:val="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5D3CC15E" w14:textId="77777777" w:rsidR="00242A7D" w:rsidRPr="00F7588B" w:rsidRDefault="00242A7D" w:rsidP="00242A7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3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7ED32184" w14:textId="77777777" w:rsidR="00242A7D" w:rsidRPr="00F7588B" w:rsidRDefault="00242A7D" w:rsidP="00242A7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739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04B9B427" w14:textId="77777777" w:rsidR="00242A7D" w:rsidRPr="00F7588B" w:rsidRDefault="00242A7D" w:rsidP="00242A7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3239" w:type="dxa"/>
            <w:gridSpan w:val="10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340DE8F" w14:textId="77777777" w:rsidR="00242A7D" w:rsidRPr="00F7588B" w:rsidRDefault="00242A7D" w:rsidP="00242A7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</w:tr>
      <w:tr w:rsidR="00242A7D" w:rsidRPr="0088436F" w14:paraId="7D2BE688" w14:textId="77777777" w:rsidTr="00F35580">
        <w:trPr>
          <w:trHeight w:val="89"/>
        </w:trPr>
        <w:tc>
          <w:tcPr>
            <w:tcW w:w="247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0322375C" w14:textId="77777777" w:rsidR="00242A7D" w:rsidRPr="00F7588B" w:rsidRDefault="00242A7D" w:rsidP="00242A7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proofErr w:type="spellStart"/>
            <w:r>
              <w:rPr>
                <w:rFonts w:ascii="Arial Narrow" w:eastAsia="Arial Unicode MS" w:hAnsi="Arial Narrow" w:cs="Arial"/>
                <w:lang w:val="sq-AL"/>
              </w:rPr>
              <w:t>Agrofesta</w:t>
            </w:r>
            <w:proofErr w:type="spellEnd"/>
          </w:p>
        </w:tc>
        <w:tc>
          <w:tcPr>
            <w:tcW w:w="1536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52B26397" w14:textId="77777777" w:rsidR="00242A7D" w:rsidRPr="00F7588B" w:rsidRDefault="00242A7D" w:rsidP="00242A7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725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20A38747" w14:textId="77777777" w:rsidR="00242A7D" w:rsidRPr="00F7588B" w:rsidRDefault="00242A7D" w:rsidP="00242A7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66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3C897D18" w14:textId="77777777" w:rsidR="00242A7D" w:rsidRPr="00F7588B" w:rsidRDefault="00242A7D" w:rsidP="00242A7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614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0190D472" w14:textId="77777777" w:rsidR="00242A7D" w:rsidRPr="00F7588B" w:rsidRDefault="00242A7D" w:rsidP="00242A7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576" w:type="dxa"/>
            <w:gridSpan w:val="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2C32BAE9" w14:textId="77777777" w:rsidR="00242A7D" w:rsidRPr="00F7588B" w:rsidRDefault="00242A7D" w:rsidP="00242A7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3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3139378A" w14:textId="77777777" w:rsidR="00242A7D" w:rsidRPr="00F7588B" w:rsidRDefault="00242A7D" w:rsidP="00242A7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739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7B1485A1" w14:textId="77777777" w:rsidR="00242A7D" w:rsidRPr="00F7588B" w:rsidRDefault="00242A7D" w:rsidP="00242A7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3239" w:type="dxa"/>
            <w:gridSpan w:val="10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D576789" w14:textId="77777777" w:rsidR="00242A7D" w:rsidRPr="00F7588B" w:rsidRDefault="00242A7D" w:rsidP="00242A7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</w:tr>
      <w:tr w:rsidR="00242A7D" w:rsidRPr="0088436F" w14:paraId="346B510A" w14:textId="77777777" w:rsidTr="00F35580">
        <w:trPr>
          <w:trHeight w:val="89"/>
        </w:trPr>
        <w:tc>
          <w:tcPr>
            <w:tcW w:w="247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1837E19A" w14:textId="77777777" w:rsidR="00242A7D" w:rsidRPr="00F7588B" w:rsidRDefault="00242A7D" w:rsidP="00242A7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  <w:tc>
          <w:tcPr>
            <w:tcW w:w="1536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32D67D87" w14:textId="77777777" w:rsidR="00242A7D" w:rsidRPr="00F7588B" w:rsidRDefault="00242A7D" w:rsidP="00242A7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725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699A80CD" w14:textId="77777777" w:rsidR="00242A7D" w:rsidRPr="00F7588B" w:rsidRDefault="00242A7D" w:rsidP="00242A7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66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674C33BA" w14:textId="77777777" w:rsidR="00242A7D" w:rsidRPr="00F7588B" w:rsidRDefault="00242A7D" w:rsidP="00242A7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614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71695F0D" w14:textId="77777777" w:rsidR="00242A7D" w:rsidRPr="00F7588B" w:rsidRDefault="00242A7D" w:rsidP="00242A7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576" w:type="dxa"/>
            <w:gridSpan w:val="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727078EB" w14:textId="77777777" w:rsidR="00242A7D" w:rsidRPr="00F7588B" w:rsidRDefault="00242A7D" w:rsidP="00242A7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3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5FDBD1AB" w14:textId="77777777" w:rsidR="00242A7D" w:rsidRPr="00F7588B" w:rsidRDefault="00242A7D" w:rsidP="00242A7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739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0F078888" w14:textId="77777777" w:rsidR="00242A7D" w:rsidRPr="00F7588B" w:rsidRDefault="00242A7D" w:rsidP="00242A7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3239" w:type="dxa"/>
            <w:gridSpan w:val="10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F0D831A" w14:textId="77777777" w:rsidR="00242A7D" w:rsidRPr="00F7588B" w:rsidRDefault="00242A7D" w:rsidP="00242A7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</w:tr>
      <w:tr w:rsidR="00242A7D" w:rsidRPr="00F96A5E" w14:paraId="11523B78" w14:textId="77777777" w:rsidTr="00F35580">
        <w:trPr>
          <w:gridAfter w:val="1"/>
          <w:wAfter w:w="20" w:type="dxa"/>
          <w:trHeight w:val="89"/>
        </w:trPr>
        <w:tc>
          <w:tcPr>
            <w:tcW w:w="1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1410C93F" w14:textId="77777777" w:rsidR="00242A7D" w:rsidRPr="00F7588B" w:rsidRDefault="00242A7D" w:rsidP="00242A7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val="sq-AL"/>
              </w:rPr>
            </w:pPr>
          </w:p>
          <w:p w14:paraId="63053CD8" w14:textId="77777777" w:rsidR="00242A7D" w:rsidRPr="00F7588B" w:rsidRDefault="00242A7D" w:rsidP="00242A7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/>
              </w:rPr>
              <w:t>14.</w:t>
            </w:r>
          </w:p>
        </w:tc>
        <w:tc>
          <w:tcPr>
            <w:tcW w:w="9174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14:paraId="5AFC04D5" w14:textId="77777777" w:rsidR="00242A7D" w:rsidRPr="00F7588B" w:rsidRDefault="00242A7D" w:rsidP="00242A7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F7588B">
              <w:rPr>
                <w:rFonts w:ascii="Arial Narrow" w:hAnsi="Arial Narrow"/>
                <w:lang w:val="sq-AL"/>
              </w:rPr>
              <w:t xml:space="preserve">Personat përgjegjës për zbatimin e projektit </w:t>
            </w:r>
          </w:p>
        </w:tc>
      </w:tr>
      <w:tr w:rsidR="00242A7D" w:rsidRPr="00F96A5E" w14:paraId="2353CA7D" w14:textId="77777777" w:rsidTr="00F35580">
        <w:trPr>
          <w:gridAfter w:val="1"/>
          <w:wAfter w:w="20" w:type="dxa"/>
          <w:trHeight w:val="108"/>
        </w:trPr>
        <w:tc>
          <w:tcPr>
            <w:tcW w:w="1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1AC02723" w14:textId="77777777" w:rsidR="00242A7D" w:rsidRPr="00F96A5E" w:rsidRDefault="00242A7D" w:rsidP="00242A7D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de-DE" w:eastAsia="ar-SA"/>
              </w:rPr>
            </w:pPr>
          </w:p>
        </w:tc>
        <w:tc>
          <w:tcPr>
            <w:tcW w:w="2590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14:paraId="58AA3A90" w14:textId="77777777" w:rsidR="00242A7D" w:rsidRPr="00F7588B" w:rsidRDefault="00242A7D" w:rsidP="00242A7D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>
              <w:rPr>
                <w:rFonts w:ascii="Arial Narrow" w:eastAsia="Arial Unicode MS" w:hAnsi="Arial Narrow" w:cs="Arial"/>
                <w:lang w:val="sq-AL" w:eastAsia="ar-SA"/>
              </w:rPr>
              <w:t>Udhëheqë</w:t>
            </w: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>si/drejtuesi i projektit (shkruani emrin dhe bashkëngjitni një CV)</w:t>
            </w:r>
          </w:p>
        </w:tc>
        <w:tc>
          <w:tcPr>
            <w:tcW w:w="6584" w:type="dxa"/>
            <w:gridSpan w:val="27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5957FC8" w14:textId="77777777" w:rsidR="00242A7D" w:rsidRPr="00F96A5E" w:rsidRDefault="00242A7D" w:rsidP="00242A7D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de-DE" w:eastAsia="ar-SA"/>
              </w:rPr>
            </w:pPr>
          </w:p>
        </w:tc>
      </w:tr>
      <w:tr w:rsidR="00242A7D" w:rsidRPr="0088436F" w14:paraId="3A62EEBA" w14:textId="77777777" w:rsidTr="00F35580">
        <w:trPr>
          <w:gridAfter w:val="1"/>
          <w:wAfter w:w="20" w:type="dxa"/>
          <w:trHeight w:val="108"/>
        </w:trPr>
        <w:tc>
          <w:tcPr>
            <w:tcW w:w="1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608BE50A" w14:textId="77777777" w:rsidR="00242A7D" w:rsidRPr="0088436F" w:rsidRDefault="00242A7D" w:rsidP="00242A7D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  <w:lang w:eastAsia="ar-SA"/>
              </w:rPr>
              <w:t>b)</w:t>
            </w:r>
          </w:p>
        </w:tc>
        <w:tc>
          <w:tcPr>
            <w:tcW w:w="2590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14:paraId="71DEA358" w14:textId="77777777" w:rsidR="00242A7D" w:rsidRPr="00F7588B" w:rsidRDefault="00242A7D" w:rsidP="00242A7D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>Kontraktuesit, nëse ka (shkruani emrin, përshkrimin e përvojës dhe kualifikimeve të mëparshme)</w:t>
            </w:r>
          </w:p>
        </w:tc>
        <w:tc>
          <w:tcPr>
            <w:tcW w:w="6584" w:type="dxa"/>
            <w:gridSpan w:val="27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52D6AB2" w14:textId="77777777" w:rsidR="00242A7D" w:rsidRPr="0088436F" w:rsidRDefault="00242A7D" w:rsidP="00242A7D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242A7D" w:rsidRPr="0088436F" w14:paraId="2418CB9F" w14:textId="77777777" w:rsidTr="00F35580">
        <w:trPr>
          <w:gridAfter w:val="1"/>
          <w:wAfter w:w="20" w:type="dxa"/>
          <w:trHeight w:val="108"/>
        </w:trPr>
        <w:tc>
          <w:tcPr>
            <w:tcW w:w="1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006D3B07" w14:textId="77777777" w:rsidR="00242A7D" w:rsidRPr="0088436F" w:rsidRDefault="00242A7D" w:rsidP="00242A7D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  <w:lang w:eastAsia="ar-SA"/>
              </w:rPr>
              <w:t>15.</w:t>
            </w:r>
          </w:p>
        </w:tc>
        <w:tc>
          <w:tcPr>
            <w:tcW w:w="2590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14:paraId="797E2CC5" w14:textId="77777777" w:rsidR="00242A7D" w:rsidRPr="00F7588B" w:rsidRDefault="00242A7D" w:rsidP="00242A7D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i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>Ekspert/et, bashkëpunëtorët / e</w:t>
            </w:r>
            <w:r>
              <w:rPr>
                <w:rFonts w:ascii="Arial Narrow" w:eastAsia="Arial Unicode MS" w:hAnsi="Arial Narrow" w:cs="Arial"/>
                <w:lang w:val="sq-AL" w:eastAsia="ar-SA"/>
              </w:rPr>
              <w:t xml:space="preserve"> jashtë</w:t>
            </w: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>m te cilët</w:t>
            </w:r>
            <w:r>
              <w:rPr>
                <w:rFonts w:ascii="Arial Narrow" w:eastAsia="Arial Unicode MS" w:hAnsi="Arial Narrow" w:cs="Arial"/>
                <w:lang w:val="sq-AL" w:eastAsia="ar-SA"/>
              </w:rPr>
              <w:t xml:space="preserve"> janë</w:t>
            </w: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 përfshirë në projekt, nëse (shëno emrin dhe fushat e ekspertizës)</w:t>
            </w:r>
          </w:p>
        </w:tc>
        <w:tc>
          <w:tcPr>
            <w:tcW w:w="6584" w:type="dxa"/>
            <w:gridSpan w:val="27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888685E" w14:textId="77777777" w:rsidR="00242A7D" w:rsidRPr="0088436F" w:rsidRDefault="00242A7D" w:rsidP="00242A7D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242A7D" w:rsidRPr="0088436F" w14:paraId="2A4DFA8F" w14:textId="77777777" w:rsidTr="00F35580">
        <w:trPr>
          <w:gridAfter w:val="1"/>
          <w:wAfter w:w="20" w:type="dxa"/>
          <w:trHeight w:val="108"/>
        </w:trPr>
        <w:tc>
          <w:tcPr>
            <w:tcW w:w="1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664854C6" w14:textId="77777777" w:rsidR="00242A7D" w:rsidRPr="0088436F" w:rsidRDefault="00242A7D" w:rsidP="00242A7D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  <w:lang w:eastAsia="ar-SA"/>
              </w:rPr>
              <w:t>16.</w:t>
            </w:r>
          </w:p>
        </w:tc>
        <w:tc>
          <w:tcPr>
            <w:tcW w:w="9174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14:paraId="7FE90ABD" w14:textId="77777777" w:rsidR="00242A7D" w:rsidRPr="00F7588B" w:rsidRDefault="00242A7D" w:rsidP="00242A7D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Përshkrim i shkurtër i përvojave, arritjeve dhe aftësitë e organizatës/individit. </w:t>
            </w:r>
          </w:p>
        </w:tc>
      </w:tr>
      <w:tr w:rsidR="00242A7D" w:rsidRPr="0088436F" w14:paraId="2814E538" w14:textId="77777777" w:rsidTr="00F35580">
        <w:trPr>
          <w:gridAfter w:val="1"/>
          <w:wAfter w:w="20" w:type="dxa"/>
          <w:trHeight w:val="108"/>
        </w:trPr>
        <w:tc>
          <w:tcPr>
            <w:tcW w:w="10579" w:type="dxa"/>
            <w:gridSpan w:val="3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C920A35" w14:textId="77777777" w:rsidR="00242A7D" w:rsidRPr="00F7588B" w:rsidRDefault="00242A7D" w:rsidP="00242A7D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val="sq-AL" w:eastAsia="ar-SA"/>
              </w:rPr>
            </w:pPr>
          </w:p>
          <w:p w14:paraId="599E46F4" w14:textId="77777777" w:rsidR="00242A7D" w:rsidRPr="00F7588B" w:rsidRDefault="00242A7D" w:rsidP="00242A7D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242A7D" w:rsidRPr="00F96A5E" w14:paraId="49C3D079" w14:textId="77777777" w:rsidTr="00F35580">
        <w:trPr>
          <w:gridAfter w:val="1"/>
          <w:wAfter w:w="20" w:type="dxa"/>
          <w:trHeight w:val="108"/>
        </w:trPr>
        <w:tc>
          <w:tcPr>
            <w:tcW w:w="1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44AA625F" w14:textId="77777777" w:rsidR="00242A7D" w:rsidRPr="0088436F" w:rsidRDefault="00242A7D" w:rsidP="00242A7D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  <w:lang w:eastAsia="ar-SA"/>
              </w:rPr>
              <w:t>17.</w:t>
            </w:r>
          </w:p>
        </w:tc>
        <w:tc>
          <w:tcPr>
            <w:tcW w:w="9174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14:paraId="578CA5DC" w14:textId="77777777" w:rsidR="00242A7D" w:rsidRPr="00F7588B" w:rsidRDefault="00242A7D" w:rsidP="00242A7D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>Si planifikoni realizimin e aktiviteteve të projektit (në nivel lokal, apo nacional)?</w:t>
            </w:r>
          </w:p>
        </w:tc>
      </w:tr>
      <w:tr w:rsidR="00242A7D" w:rsidRPr="00F96A5E" w14:paraId="3A2520F9" w14:textId="77777777" w:rsidTr="00F35580">
        <w:trPr>
          <w:gridAfter w:val="1"/>
          <w:wAfter w:w="20" w:type="dxa"/>
          <w:trHeight w:val="108"/>
        </w:trPr>
        <w:tc>
          <w:tcPr>
            <w:tcW w:w="10579" w:type="dxa"/>
            <w:gridSpan w:val="3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8218CD8" w14:textId="77777777" w:rsidR="00242A7D" w:rsidRPr="00F7588B" w:rsidRDefault="00242A7D" w:rsidP="00242A7D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242A7D" w:rsidRPr="0088436F" w14:paraId="0F424B6A" w14:textId="77777777" w:rsidTr="00F35580">
        <w:trPr>
          <w:gridAfter w:val="1"/>
          <w:wAfter w:w="20" w:type="dxa"/>
          <w:trHeight w:val="108"/>
        </w:trPr>
        <w:tc>
          <w:tcPr>
            <w:tcW w:w="1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EEAF6"/>
            <w:hideMark/>
          </w:tcPr>
          <w:p w14:paraId="3D6EB684" w14:textId="77777777" w:rsidR="00242A7D" w:rsidRPr="0088436F" w:rsidRDefault="00242A7D" w:rsidP="00242A7D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  <w:b/>
                <w:lang w:eastAsia="ar-SA"/>
              </w:rPr>
              <w:t>III</w:t>
            </w:r>
            <w:r w:rsidRPr="0088436F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9174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EEAF6"/>
            <w:hideMark/>
          </w:tcPr>
          <w:p w14:paraId="5B5CB96C" w14:textId="77777777" w:rsidR="00242A7D" w:rsidRPr="00F7588B" w:rsidRDefault="00242A7D" w:rsidP="00242A7D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b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b/>
                <w:color w:val="1F497D" w:themeColor="text2"/>
                <w:lang w:val="sq-AL" w:eastAsia="ar-SA"/>
              </w:rPr>
              <w:t xml:space="preserve">QËNDRUESHMËRIA PROJEKTIT </w:t>
            </w:r>
          </w:p>
        </w:tc>
      </w:tr>
      <w:tr w:rsidR="00242A7D" w:rsidRPr="0088436F" w14:paraId="3BB00E24" w14:textId="77777777" w:rsidTr="00F35580">
        <w:trPr>
          <w:gridAfter w:val="1"/>
          <w:wAfter w:w="20" w:type="dxa"/>
          <w:trHeight w:val="108"/>
        </w:trPr>
        <w:tc>
          <w:tcPr>
            <w:tcW w:w="1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7D53D98D" w14:textId="77777777" w:rsidR="00242A7D" w:rsidRPr="0088436F" w:rsidRDefault="00242A7D" w:rsidP="00242A7D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9174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14:paraId="14CDF155" w14:textId="77777777" w:rsidR="00242A7D" w:rsidRPr="00F7588B" w:rsidRDefault="00242A7D" w:rsidP="00242A7D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b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>Përshkruani planet tuaja që do të sigurojnë qëndrueshmërinë e projektit pas përfundimit të mbështetjes financiare publike dhe pas përfundimit të projektit?</w:t>
            </w:r>
          </w:p>
        </w:tc>
      </w:tr>
      <w:tr w:rsidR="00242A7D" w:rsidRPr="0088436F" w14:paraId="45E172B2" w14:textId="77777777" w:rsidTr="00F35580">
        <w:trPr>
          <w:gridAfter w:val="1"/>
          <w:wAfter w:w="20" w:type="dxa"/>
          <w:trHeight w:val="108"/>
        </w:trPr>
        <w:tc>
          <w:tcPr>
            <w:tcW w:w="10579" w:type="dxa"/>
            <w:gridSpan w:val="3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C1B40C2" w14:textId="77777777" w:rsidR="00242A7D" w:rsidRPr="0088436F" w:rsidRDefault="00242A7D" w:rsidP="00242A7D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eastAsia="ar-SA"/>
              </w:rPr>
            </w:pPr>
          </w:p>
          <w:p w14:paraId="6C904FD4" w14:textId="77777777" w:rsidR="00242A7D" w:rsidRPr="00254359" w:rsidRDefault="00242A7D" w:rsidP="00242A7D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</w:p>
          <w:p w14:paraId="775373DE" w14:textId="77777777" w:rsidR="00242A7D" w:rsidRPr="00254359" w:rsidRDefault="00242A7D" w:rsidP="00242A7D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</w:p>
          <w:p w14:paraId="57911597" w14:textId="77777777" w:rsidR="00242A7D" w:rsidRPr="0088436F" w:rsidRDefault="00242A7D" w:rsidP="00242A7D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eastAsia="ar-SA"/>
              </w:rPr>
            </w:pPr>
          </w:p>
          <w:p w14:paraId="73F62B20" w14:textId="77777777" w:rsidR="00242A7D" w:rsidRPr="0088436F" w:rsidRDefault="00242A7D" w:rsidP="00242A7D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</w:tbl>
    <w:p w14:paraId="74F9EB1B" w14:textId="77777777" w:rsidR="005D4708" w:rsidRDefault="005D4708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eastAsia="ar-SA"/>
        </w:rPr>
      </w:pPr>
    </w:p>
    <w:p w14:paraId="32BD5FD9" w14:textId="77777777" w:rsidR="00365BFB" w:rsidRDefault="00365BFB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eastAsia="ar-SA"/>
        </w:rPr>
      </w:pPr>
    </w:p>
    <w:p w14:paraId="2612D72F" w14:textId="77777777" w:rsidR="00365BFB" w:rsidRDefault="00365BFB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eastAsia="ar-SA"/>
        </w:rPr>
      </w:pPr>
    </w:p>
    <w:p w14:paraId="3BD5E743" w14:textId="77777777" w:rsidR="00365BFB" w:rsidRDefault="00365BFB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eastAsia="ar-SA"/>
        </w:rPr>
      </w:pPr>
    </w:p>
    <w:p w14:paraId="1815D03B" w14:textId="77777777" w:rsidR="00F35580" w:rsidRDefault="00F35580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eastAsia="ar-SA"/>
        </w:rPr>
      </w:pPr>
    </w:p>
    <w:p w14:paraId="17E22793" w14:textId="77777777" w:rsidR="00F35580" w:rsidRDefault="00F35580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eastAsia="ar-SA"/>
        </w:rPr>
      </w:pPr>
    </w:p>
    <w:p w14:paraId="5A14F876" w14:textId="77777777" w:rsidR="00F35580" w:rsidRDefault="00F35580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eastAsia="ar-SA"/>
        </w:rPr>
      </w:pPr>
    </w:p>
    <w:p w14:paraId="718C9A56" w14:textId="77777777" w:rsidR="00365BFB" w:rsidRDefault="00365BFB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eastAsia="ar-SA"/>
        </w:rPr>
      </w:pPr>
    </w:p>
    <w:p w14:paraId="3A09BC6B" w14:textId="77777777" w:rsidR="00365BFB" w:rsidRDefault="00365BFB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eastAsia="ar-SA"/>
        </w:rPr>
      </w:pPr>
    </w:p>
    <w:p w14:paraId="228E335C" w14:textId="77777777" w:rsidR="00365BFB" w:rsidRPr="0088436F" w:rsidRDefault="00365BFB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eastAsia="ar-SA"/>
        </w:rPr>
      </w:pPr>
    </w:p>
    <w:tbl>
      <w:tblPr>
        <w:tblW w:w="10373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4A0" w:firstRow="1" w:lastRow="0" w:firstColumn="1" w:lastColumn="0" w:noHBand="0" w:noVBand="1"/>
      </w:tblPr>
      <w:tblGrid>
        <w:gridCol w:w="10476"/>
      </w:tblGrid>
      <w:tr w:rsidR="00365BFB" w:rsidRPr="00365BFB" w14:paraId="6BEFC1B9" w14:textId="77777777" w:rsidTr="00125C29">
        <w:trPr>
          <w:trHeight w:val="610"/>
          <w:jc w:val="center"/>
        </w:trPr>
        <w:tc>
          <w:tcPr>
            <w:tcW w:w="103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445505C5" w14:textId="77777777" w:rsidR="00365BFB" w:rsidRPr="00365BFB" w:rsidRDefault="00365BFB" w:rsidP="00365BFB">
            <w:pPr>
              <w:shd w:val="clear" w:color="auto" w:fill="BFBFBF"/>
              <w:tabs>
                <w:tab w:val="center" w:pos="687"/>
                <w:tab w:val="right" w:pos="9026"/>
              </w:tabs>
              <w:spacing w:after="0"/>
              <w:rPr>
                <w:rFonts w:ascii="Calibri" w:eastAsia="Times New Roman" w:hAnsi="Calibri" w:cs="Times New Roman"/>
                <w:b/>
                <w:bCs/>
                <w:color w:val="1F497D" w:themeColor="text2"/>
              </w:rPr>
            </w:pPr>
            <w:r w:rsidRPr="00365BFB">
              <w:rPr>
                <w:rFonts w:ascii="Times New Roman" w:eastAsia="Times New Roman" w:hAnsi="Times New Roman" w:cs="Times New Roman"/>
                <w:b/>
                <w:bCs/>
                <w:color w:val="1F497D" w:themeColor="text2"/>
                <w:sz w:val="16"/>
                <w:szCs w:val="16"/>
                <w:u w:val="single"/>
              </w:rPr>
              <w:br w:type="page"/>
            </w:r>
            <w:r w:rsidRPr="00365BFB">
              <w:rPr>
                <w:rFonts w:ascii="Calibri" w:eastAsia="Times New Roman" w:hAnsi="Calibri" w:cs="Times New Roman"/>
                <w:b/>
                <w:bCs/>
                <w:color w:val="1F497D" w:themeColor="text2"/>
              </w:rPr>
              <w:t>IV.</w:t>
            </w:r>
            <w:r w:rsidRPr="00365BFB">
              <w:rPr>
                <w:rFonts w:ascii="Times New Roman" w:eastAsia="Times New Roman" w:hAnsi="Times New Roman" w:cs="Times New Roman"/>
                <w:b/>
                <w:bCs/>
                <w:color w:val="1F497D" w:themeColor="text2"/>
                <w:sz w:val="16"/>
                <w:szCs w:val="16"/>
              </w:rPr>
              <w:t xml:space="preserve">      </w:t>
            </w:r>
            <w:r w:rsidRPr="00365BFB">
              <w:rPr>
                <w:rFonts w:ascii="Calibri" w:eastAsia="Times New Roman" w:hAnsi="Calibri" w:cs="Times New Roman"/>
                <w:b/>
                <w:color w:val="1F497D" w:themeColor="text2"/>
              </w:rPr>
              <w:t>BUXHETI I PROJEKT-PROPOZIMIT:</w:t>
            </w:r>
          </w:p>
          <w:p w14:paraId="0CCB3CFF" w14:textId="77777777" w:rsidR="00365BFB" w:rsidRPr="007A4527" w:rsidRDefault="00365BFB" w:rsidP="00365BFB">
            <w:pPr>
              <w:shd w:val="clear" w:color="auto" w:fill="BFBFBF"/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1F497D" w:themeColor="text2"/>
                <w:sz w:val="16"/>
                <w:szCs w:val="16"/>
                <w:lang w:val="sq-AL"/>
              </w:rPr>
            </w:pPr>
            <w:r w:rsidRPr="00365BFB">
              <w:rPr>
                <w:rFonts w:ascii="Calibri" w:eastAsia="Times New Roman" w:hAnsi="Calibri" w:cs="Times New Roman"/>
                <w:bCs/>
                <w:color w:val="1F497D" w:themeColor="text2"/>
              </w:rPr>
              <w:t xml:space="preserve">                  </w:t>
            </w:r>
            <w:r w:rsidRPr="007A4527">
              <w:rPr>
                <w:rFonts w:ascii="Calibri" w:eastAsia="Times New Roman" w:hAnsi="Calibri" w:cs="Times New Roman"/>
                <w:bCs/>
                <w:color w:val="1F497D" w:themeColor="text2"/>
                <w:lang w:val="sq-AL"/>
              </w:rPr>
              <w:t>Çfarë burimesh të fondeve të tjera janë të siguruara dhe të mundshme?</w:t>
            </w:r>
          </w:p>
        </w:tc>
      </w:tr>
      <w:tr w:rsidR="00365BFB" w:rsidRPr="00365BFB" w14:paraId="2C499C31" w14:textId="77777777" w:rsidTr="00125C29">
        <w:trPr>
          <w:trHeight w:val="6759"/>
          <w:jc w:val="center"/>
        </w:trPr>
        <w:tc>
          <w:tcPr>
            <w:tcW w:w="10373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67E7D429" w14:textId="77777777" w:rsidR="00365BFB" w:rsidRPr="00365BFB" w:rsidRDefault="00365BFB" w:rsidP="00365BFB">
            <w:pPr>
              <w:shd w:val="clear" w:color="auto" w:fill="BFBFBF"/>
              <w:tabs>
                <w:tab w:val="center" w:pos="687"/>
                <w:tab w:val="right" w:pos="9026"/>
              </w:tabs>
              <w:spacing w:after="0"/>
              <w:rPr>
                <w:rFonts w:ascii="Calibri" w:eastAsia="Times New Roman" w:hAnsi="Calibri" w:cs="Times New Roman"/>
                <w:b/>
                <w:bCs/>
              </w:rPr>
            </w:pPr>
          </w:p>
          <w:p w14:paraId="43C30FC5" w14:textId="77777777" w:rsidR="00365BFB" w:rsidRPr="00365BFB" w:rsidRDefault="00365BFB" w:rsidP="00365BFB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Calibri" w:eastAsia="Times New Roman" w:hAnsi="Calibri" w:cs="Times New Roman"/>
                <w:b/>
                <w:bCs/>
                <w:sz w:val="16"/>
                <w:szCs w:val="16"/>
              </w:rPr>
            </w:pPr>
            <w:r w:rsidRPr="00365BFB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 xml:space="preserve">   </w:t>
            </w:r>
          </w:p>
          <w:p w14:paraId="2D40E178" w14:textId="77777777" w:rsidR="00365BFB" w:rsidRPr="007A4527" w:rsidRDefault="00365BFB" w:rsidP="00365BFB">
            <w:pPr>
              <w:tabs>
                <w:tab w:val="center" w:pos="1058"/>
                <w:tab w:val="right" w:pos="9026"/>
              </w:tabs>
              <w:spacing w:after="0" w:line="240" w:lineRule="auto"/>
              <w:ind w:left="360"/>
              <w:rPr>
                <w:rFonts w:ascii="Calibri" w:eastAsia="Times New Roman" w:hAnsi="Calibri" w:cs="Times New Roman"/>
                <w:b/>
                <w:bCs/>
                <w:lang w:val="sq-AL"/>
              </w:rPr>
            </w:pPr>
            <w:r w:rsidRPr="00F96A5E">
              <w:rPr>
                <w:rFonts w:ascii="Calibri" w:eastAsia="Times New Roman" w:hAnsi="Calibri" w:cs="Times New Roman"/>
                <w:b/>
                <w:bCs/>
                <w:lang w:val="de-DE"/>
              </w:rPr>
              <w:t>4.1.</w:t>
            </w:r>
            <w:r w:rsidRPr="007A4527">
              <w:rPr>
                <w:rFonts w:ascii="Calibri" w:eastAsia="Times New Roman" w:hAnsi="Calibri" w:cs="Times New Roman"/>
                <w:b/>
                <w:bCs/>
                <w:lang w:val="sq-AL"/>
              </w:rPr>
              <w:t>Buxheti total për realizimin e projektit:</w:t>
            </w:r>
          </w:p>
          <w:p w14:paraId="2D167776" w14:textId="77777777" w:rsidR="00365BFB" w:rsidRPr="007A4527" w:rsidRDefault="00365BFB" w:rsidP="00365BFB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Calibri" w:eastAsia="Times New Roman" w:hAnsi="Calibri" w:cs="Times New Roman"/>
                <w:b/>
                <w:bCs/>
                <w:lang w:val="sq-AL"/>
              </w:rPr>
            </w:pPr>
            <w:r w:rsidRPr="007A4527">
              <w:rPr>
                <w:rFonts w:ascii="Calibri" w:eastAsia="Times New Roman" w:hAnsi="Calibri" w:cs="Times New Roman"/>
                <w:bCs/>
                <w:lang w:val="sq-AL"/>
              </w:rPr>
              <w:t>(</w:t>
            </w:r>
            <w:r w:rsidRPr="007A4527">
              <w:rPr>
                <w:rFonts w:ascii="Calibri" w:eastAsia="Times New Roman" w:hAnsi="Calibri" w:cs="Times New Roman"/>
                <w:lang w:val="sq-AL"/>
              </w:rPr>
              <w:t>P</w:t>
            </w:r>
            <w:r w:rsidRPr="007A4527">
              <w:rPr>
                <w:rFonts w:ascii="Calibri" w:eastAsia="Times New Roman" w:hAnsi="Calibri" w:cs="Times New Roman"/>
                <w:bCs/>
                <w:lang w:val="sq-AL"/>
              </w:rPr>
              <w:t>ërshkruani shpenzimet e përfshira për implementimin e projektit.).</w:t>
            </w:r>
          </w:p>
          <w:p w14:paraId="51F1AC8D" w14:textId="77777777" w:rsidR="00365BFB" w:rsidRPr="007A4527" w:rsidRDefault="00365BFB" w:rsidP="00365BFB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Calibri" w:eastAsia="Times New Roman" w:hAnsi="Calibri" w:cs="Times New Roman"/>
                <w:b/>
                <w:bCs/>
                <w:sz w:val="24"/>
                <w:szCs w:val="24"/>
                <w:lang w:val="sq-AL"/>
              </w:rPr>
            </w:pPr>
            <w:r w:rsidRPr="007A452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highlight w:val="lightGray"/>
                <w:lang w:val="sq-AL"/>
              </w:rPr>
              <w:t>€</w:t>
            </w:r>
          </w:p>
          <w:p w14:paraId="3F759063" w14:textId="77777777" w:rsidR="00365BFB" w:rsidRPr="007A4527" w:rsidRDefault="00365BFB" w:rsidP="00365BFB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Calibri" w:eastAsia="Times New Roman" w:hAnsi="Calibri" w:cs="Times New Roman"/>
                <w:b/>
                <w:bCs/>
                <w:lang w:val="sq-AL"/>
              </w:rPr>
            </w:pPr>
          </w:p>
          <w:p w14:paraId="1C3106C6" w14:textId="77777777" w:rsidR="00365BFB" w:rsidRPr="007A4527" w:rsidRDefault="00365BFB" w:rsidP="00365BFB">
            <w:pPr>
              <w:tabs>
                <w:tab w:val="center" w:pos="1058"/>
                <w:tab w:val="right" w:pos="9026"/>
              </w:tabs>
              <w:spacing w:after="0" w:line="240" w:lineRule="auto"/>
              <w:ind w:left="360"/>
              <w:rPr>
                <w:rFonts w:ascii="Calibri" w:eastAsia="Times New Roman" w:hAnsi="Calibri" w:cs="Times New Roman"/>
                <w:b/>
                <w:bCs/>
                <w:lang w:val="sq-AL"/>
              </w:rPr>
            </w:pPr>
            <w:r w:rsidRPr="007A4527">
              <w:rPr>
                <w:rFonts w:ascii="Calibri" w:eastAsia="Times New Roman" w:hAnsi="Calibri" w:cs="Times New Roman"/>
                <w:b/>
                <w:bCs/>
                <w:lang w:val="sq-AL"/>
              </w:rPr>
              <w:t>4.2</w:t>
            </w:r>
          </w:p>
          <w:p w14:paraId="1FDDA77C" w14:textId="77777777" w:rsidR="00365BFB" w:rsidRPr="007A4527" w:rsidRDefault="00365BFB" w:rsidP="00365BFB">
            <w:pPr>
              <w:tabs>
                <w:tab w:val="center" w:pos="1058"/>
                <w:tab w:val="right" w:pos="9026"/>
              </w:tabs>
              <w:spacing w:after="0" w:line="240" w:lineRule="auto"/>
              <w:ind w:left="360"/>
              <w:rPr>
                <w:rFonts w:ascii="Calibri" w:eastAsia="Times New Roman" w:hAnsi="Calibri" w:cs="Times New Roman"/>
                <w:b/>
                <w:bCs/>
                <w:lang w:val="sq-AL"/>
              </w:rPr>
            </w:pPr>
            <w:r w:rsidRPr="007A4527">
              <w:rPr>
                <w:rFonts w:ascii="Calibri" w:eastAsia="Times New Roman" w:hAnsi="Calibri" w:cs="Times New Roman"/>
                <w:b/>
                <w:bCs/>
                <w:lang w:val="sq-AL"/>
              </w:rPr>
              <w:t xml:space="preserve">Buxheti i përgjithshëm i cili kërkohet nga Drejtoria e </w:t>
            </w:r>
            <w:r w:rsidR="00902B2C">
              <w:rPr>
                <w:rFonts w:ascii="Calibri" w:eastAsia="Times New Roman" w:hAnsi="Calibri" w:cs="Times New Roman"/>
                <w:b/>
                <w:bCs/>
                <w:lang w:val="sq-AL"/>
              </w:rPr>
              <w:t>Bujqësisë, Pylltarisë dhe Zhvillimit Rural</w:t>
            </w:r>
            <w:r w:rsidRPr="007A4527">
              <w:rPr>
                <w:rFonts w:ascii="Calibri" w:eastAsia="Times New Roman" w:hAnsi="Calibri" w:cs="Times New Roman"/>
                <w:b/>
                <w:bCs/>
                <w:lang w:val="sq-AL"/>
              </w:rPr>
              <w:t xml:space="preserve"> e </w:t>
            </w:r>
            <w:r w:rsidR="00902B2C">
              <w:rPr>
                <w:rFonts w:ascii="Calibri" w:eastAsia="Times New Roman" w:hAnsi="Calibri" w:cs="Times New Roman"/>
                <w:b/>
                <w:bCs/>
                <w:lang w:val="sq-AL"/>
              </w:rPr>
              <w:t>K</w:t>
            </w:r>
            <w:r w:rsidRPr="007A4527">
              <w:rPr>
                <w:rFonts w:ascii="Calibri" w:eastAsia="Times New Roman" w:hAnsi="Calibri" w:cs="Times New Roman"/>
                <w:b/>
                <w:bCs/>
                <w:lang w:val="sq-AL"/>
              </w:rPr>
              <w:t>omunës së Rahovecit për implementimin e projektit:</w:t>
            </w:r>
          </w:p>
          <w:p w14:paraId="156EF373" w14:textId="77777777" w:rsidR="00365BFB" w:rsidRPr="007A4527" w:rsidRDefault="00365BFB" w:rsidP="00365BFB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Calibri" w:eastAsia="Times New Roman" w:hAnsi="Calibri" w:cs="Times New Roman"/>
                <w:b/>
                <w:bCs/>
                <w:sz w:val="24"/>
                <w:szCs w:val="24"/>
                <w:lang w:val="sq-AL"/>
              </w:rPr>
            </w:pPr>
            <w:r w:rsidRPr="007A4527">
              <w:rPr>
                <w:rFonts w:ascii="Calibri" w:eastAsia="Times New Roman" w:hAnsi="Calibri" w:cs="Times New Roman"/>
                <w:b/>
                <w:bCs/>
                <w:sz w:val="24"/>
                <w:szCs w:val="24"/>
                <w:lang w:val="sq-AL"/>
              </w:rPr>
              <w:t xml:space="preserve"> </w:t>
            </w:r>
            <w:r w:rsidRPr="007A452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highlight w:val="lightGray"/>
                <w:lang w:val="sq-AL"/>
              </w:rPr>
              <w:t>€</w:t>
            </w:r>
          </w:p>
          <w:p w14:paraId="5C7E4D7B" w14:textId="77777777" w:rsidR="00365BFB" w:rsidRPr="007A4527" w:rsidRDefault="00365BFB" w:rsidP="00365BFB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Calibri" w:eastAsia="Times New Roman" w:hAnsi="Calibri" w:cs="Times New Roman"/>
                <w:b/>
                <w:bCs/>
                <w:lang w:val="sq-AL"/>
              </w:rPr>
            </w:pPr>
          </w:p>
          <w:p w14:paraId="746F4531" w14:textId="77777777" w:rsidR="00365BFB" w:rsidRPr="007A4527" w:rsidRDefault="00365BFB" w:rsidP="00365BFB">
            <w:pPr>
              <w:tabs>
                <w:tab w:val="center" w:pos="1058"/>
                <w:tab w:val="right" w:pos="9026"/>
              </w:tabs>
              <w:spacing w:after="0" w:line="240" w:lineRule="auto"/>
              <w:ind w:left="360"/>
              <w:rPr>
                <w:rFonts w:ascii="Calibri" w:eastAsia="Times New Roman" w:hAnsi="Calibri" w:cs="Times New Roman"/>
                <w:b/>
                <w:bCs/>
                <w:lang w:val="sq-AL"/>
              </w:rPr>
            </w:pPr>
            <w:r w:rsidRPr="007A4527">
              <w:rPr>
                <w:rFonts w:ascii="Calibri" w:eastAsia="Times New Roman" w:hAnsi="Calibri" w:cs="Times New Roman"/>
                <w:b/>
                <w:bCs/>
                <w:lang w:val="sq-AL"/>
              </w:rPr>
              <w:t>4.3.Buxheti i siguruar nga donatorët /Kom</w:t>
            </w:r>
            <w:r w:rsidR="0031752E">
              <w:rPr>
                <w:rFonts w:ascii="Calibri" w:eastAsia="Times New Roman" w:hAnsi="Calibri" w:cs="Times New Roman"/>
                <w:b/>
                <w:bCs/>
                <w:lang w:val="sq-AL"/>
              </w:rPr>
              <w:t>una / Ministria /fondet vetjake</w:t>
            </w:r>
            <w:r w:rsidRPr="007A4527">
              <w:rPr>
                <w:rFonts w:ascii="Calibri" w:eastAsia="Times New Roman" w:hAnsi="Calibri" w:cs="Times New Roman"/>
                <w:b/>
                <w:bCs/>
                <w:lang w:val="sq-AL"/>
              </w:rPr>
              <w:t xml:space="preserve"> dhe/apo fondet e ndryshme:</w:t>
            </w:r>
          </w:p>
          <w:p w14:paraId="6BBE5D03" w14:textId="77777777" w:rsidR="00365BFB" w:rsidRPr="007A4527" w:rsidRDefault="00365BFB" w:rsidP="00365BFB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Calibri" w:eastAsia="Times New Roman" w:hAnsi="Calibri" w:cs="Times New Roman"/>
                <w:b/>
                <w:bCs/>
                <w:sz w:val="24"/>
                <w:szCs w:val="24"/>
                <w:lang w:val="sq-AL"/>
              </w:rPr>
            </w:pPr>
            <w:r w:rsidRPr="007A4527">
              <w:rPr>
                <w:rFonts w:ascii="Calibri" w:eastAsia="Times New Roman" w:hAnsi="Calibri" w:cs="Times New Roman"/>
                <w:b/>
                <w:sz w:val="24"/>
                <w:szCs w:val="24"/>
                <w:lang w:val="sq-AL"/>
              </w:rPr>
              <w:t xml:space="preserve">? </w:t>
            </w:r>
            <w:r w:rsidRPr="007A4527"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lightGray"/>
                <w:lang w:val="sq-AL"/>
              </w:rPr>
              <w:t>€</w:t>
            </w:r>
          </w:p>
          <w:p w14:paraId="010331CE" w14:textId="77777777" w:rsidR="00365BFB" w:rsidRPr="007A4527" w:rsidRDefault="00365BFB" w:rsidP="00365BFB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Calibri" w:eastAsia="Times New Roman" w:hAnsi="Calibri" w:cs="Times New Roman"/>
                <w:b/>
                <w:bCs/>
                <w:lang w:val="sq-AL"/>
              </w:rPr>
            </w:pPr>
          </w:p>
          <w:p w14:paraId="729A6D19" w14:textId="77777777" w:rsidR="00365BFB" w:rsidRPr="007A4527" w:rsidRDefault="00365BFB" w:rsidP="00365BFB">
            <w:pPr>
              <w:tabs>
                <w:tab w:val="left" w:pos="1058"/>
              </w:tabs>
              <w:spacing w:after="0" w:line="240" w:lineRule="auto"/>
              <w:ind w:left="360"/>
              <w:contextualSpacing/>
              <w:jc w:val="both"/>
              <w:rPr>
                <w:rFonts w:ascii="Calibri" w:eastAsia="Times New Roman" w:hAnsi="Calibri" w:cs="Times New Roman"/>
                <w:b/>
                <w:bCs/>
                <w:lang w:val="sq-AL"/>
              </w:rPr>
            </w:pPr>
            <w:r w:rsidRPr="007A4527">
              <w:rPr>
                <w:rFonts w:ascii="Calibri" w:eastAsia="Times New Roman" w:hAnsi="Calibri" w:cs="Times New Roman"/>
                <w:b/>
                <w:bCs/>
                <w:lang w:val="sq-AL"/>
              </w:rPr>
              <w:t xml:space="preserve">4.4.Përshkrimi dhe specifikimi i </w:t>
            </w:r>
            <w:r w:rsidR="0031752E" w:rsidRPr="007A4527">
              <w:rPr>
                <w:rFonts w:ascii="Calibri" w:eastAsia="Times New Roman" w:hAnsi="Calibri" w:cs="Times New Roman"/>
                <w:b/>
                <w:bCs/>
                <w:lang w:val="sq-AL"/>
              </w:rPr>
              <w:t>detajuar</w:t>
            </w:r>
            <w:r w:rsidRPr="007A4527">
              <w:rPr>
                <w:rFonts w:ascii="Calibri" w:eastAsia="Times New Roman" w:hAnsi="Calibri" w:cs="Times New Roman"/>
                <w:b/>
                <w:bCs/>
                <w:lang w:val="sq-AL"/>
              </w:rPr>
              <w:t xml:space="preserve"> i buxhetit / shpenzimeve të parapara sipas projektit:</w:t>
            </w:r>
          </w:p>
          <w:p w14:paraId="295839F1" w14:textId="77777777" w:rsidR="00365BFB" w:rsidRPr="007A4527" w:rsidRDefault="00365BFB" w:rsidP="00365BFB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Calibri" w:eastAsia="Times New Roman" w:hAnsi="Calibri" w:cs="Times New Roman"/>
                <w:b/>
                <w:bCs/>
                <w:lang w:val="sq-AL"/>
              </w:rPr>
            </w:pPr>
            <w:r w:rsidRPr="007A4527">
              <w:rPr>
                <w:rFonts w:ascii="Calibri" w:eastAsia="Times New Roman" w:hAnsi="Calibri" w:cs="Times New Roman"/>
                <w:bCs/>
                <w:lang w:val="sq-AL"/>
              </w:rPr>
              <w:t>(Plotëso në mënyrë tabelore në detaje)</w:t>
            </w:r>
          </w:p>
          <w:p w14:paraId="38B39A1C" w14:textId="77777777" w:rsidR="00365BFB" w:rsidRPr="00F96A5E" w:rsidRDefault="00365BFB" w:rsidP="00365BFB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Times New Roman" w:eastAsia="Times New Roman" w:hAnsi="Times New Roman" w:cs="Times New Roman"/>
                <w:b/>
                <w:bCs/>
                <w:lang w:val="sq-AL"/>
              </w:rPr>
            </w:pPr>
          </w:p>
          <w:tbl>
            <w:tblPr>
              <w:tblW w:w="1025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A0" w:firstRow="1" w:lastRow="0" w:firstColumn="1" w:lastColumn="0" w:noHBand="0" w:noVBand="0"/>
            </w:tblPr>
            <w:tblGrid>
              <w:gridCol w:w="2709"/>
              <w:gridCol w:w="2025"/>
              <w:gridCol w:w="1115"/>
              <w:gridCol w:w="150"/>
              <w:gridCol w:w="2410"/>
              <w:gridCol w:w="1841"/>
            </w:tblGrid>
            <w:tr w:rsidR="00365BFB" w:rsidRPr="00365BFB" w14:paraId="62518782" w14:textId="77777777" w:rsidTr="00365BFB">
              <w:tc>
                <w:tcPr>
                  <w:tcW w:w="2709" w:type="dxa"/>
                  <w:shd w:val="clear" w:color="auto" w:fill="auto"/>
                </w:tcPr>
                <w:p w14:paraId="5D2BE98E" w14:textId="77777777" w:rsidR="00365BFB" w:rsidRPr="00365BFB" w:rsidRDefault="00365BFB" w:rsidP="00365B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</w:rPr>
                  </w:pPr>
                  <w:r w:rsidRPr="00365BFB"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</w:rPr>
                    <w:t>LLOJI I SHPENZIMIT</w:t>
                  </w:r>
                </w:p>
                <w:p w14:paraId="78ABCE11" w14:textId="77777777" w:rsidR="00365BFB" w:rsidRPr="00365BFB" w:rsidRDefault="00365BFB" w:rsidP="00365B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025" w:type="dxa"/>
                  <w:shd w:val="pct12" w:color="auto" w:fill="auto"/>
                </w:tcPr>
                <w:p w14:paraId="720D4813" w14:textId="77777777" w:rsidR="00365BFB" w:rsidRPr="00365BFB" w:rsidRDefault="00365BFB" w:rsidP="00365B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</w:rPr>
                  </w:pPr>
                  <w:r w:rsidRPr="00365BFB"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</w:rPr>
                    <w:t xml:space="preserve">SHUMA TOTALE </w:t>
                  </w:r>
                </w:p>
              </w:tc>
              <w:tc>
                <w:tcPr>
                  <w:tcW w:w="1265" w:type="dxa"/>
                  <w:gridSpan w:val="2"/>
                  <w:shd w:val="clear" w:color="auto" w:fill="auto"/>
                </w:tcPr>
                <w:p w14:paraId="0293024F" w14:textId="77777777" w:rsidR="00365BFB" w:rsidRPr="00365BFB" w:rsidRDefault="00061233" w:rsidP="00365B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</w:rPr>
                  </w:pPr>
                  <w:r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</w:rPr>
                    <w:t>DREJTORIA PËR BPZHR</w:t>
                  </w:r>
                </w:p>
                <w:p w14:paraId="5CCC387C" w14:textId="77777777" w:rsidR="00365BFB" w:rsidRPr="00365BFB" w:rsidRDefault="00365BFB" w:rsidP="00365B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</w:rPr>
                  </w:pPr>
                </w:p>
                <w:p w14:paraId="219FD833" w14:textId="77777777" w:rsidR="00365BFB" w:rsidRPr="00365BFB" w:rsidRDefault="00365BFB" w:rsidP="00365B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</w:rPr>
                  </w:pPr>
                  <w:r w:rsidRPr="00365BFB"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</w:rPr>
                    <w:t xml:space="preserve">RAHOVEC </w:t>
                  </w:r>
                </w:p>
              </w:tc>
              <w:tc>
                <w:tcPr>
                  <w:tcW w:w="2410" w:type="dxa"/>
                  <w:shd w:val="clear" w:color="auto" w:fill="auto"/>
                </w:tcPr>
                <w:p w14:paraId="0C35DD45" w14:textId="77777777" w:rsidR="00365BFB" w:rsidRPr="00365BFB" w:rsidRDefault="00365BFB" w:rsidP="00061233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</w:rPr>
                  </w:pPr>
                  <w:r w:rsidRPr="00365BFB"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</w:rPr>
                    <w:t xml:space="preserve">MINISTRIA E </w:t>
                  </w:r>
                  <w:r w:rsidR="00061233"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</w:rPr>
                    <w:t>BUJQËSISË, PYLLTARISË DHE ZHVILLIMIT RURAL</w:t>
                  </w:r>
                </w:p>
              </w:tc>
              <w:tc>
                <w:tcPr>
                  <w:tcW w:w="1841" w:type="dxa"/>
                  <w:shd w:val="clear" w:color="auto" w:fill="auto"/>
                </w:tcPr>
                <w:p w14:paraId="09765126" w14:textId="77777777" w:rsidR="00365BFB" w:rsidRPr="00365BFB" w:rsidRDefault="00365BFB" w:rsidP="00365B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</w:rPr>
                  </w:pPr>
                  <w:r w:rsidRPr="00365BFB"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</w:rPr>
                    <w:t xml:space="preserve">DONATORË </w:t>
                  </w:r>
                </w:p>
                <w:p w14:paraId="1B13D14F" w14:textId="77777777" w:rsidR="00365BFB" w:rsidRPr="00365BFB" w:rsidRDefault="00365BFB" w:rsidP="00365B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</w:rPr>
                  </w:pPr>
                  <w:r w:rsidRPr="00365BFB"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</w:rPr>
                    <w:t xml:space="preserve"> </w:t>
                  </w:r>
                </w:p>
              </w:tc>
            </w:tr>
            <w:tr w:rsidR="00365BFB" w:rsidRPr="00F96A5E" w14:paraId="0FF52D85" w14:textId="77777777" w:rsidTr="00365BFB">
              <w:tc>
                <w:tcPr>
                  <w:tcW w:w="2709" w:type="dxa"/>
                  <w:shd w:val="clear" w:color="auto" w:fill="BFBFBF"/>
                </w:tcPr>
                <w:p w14:paraId="6CC86ED3" w14:textId="77777777" w:rsidR="00365BFB" w:rsidRPr="00F96A5E" w:rsidRDefault="00365BFB" w:rsidP="00365BFB">
                  <w:pPr>
                    <w:spacing w:after="0"/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  <w:lang w:val="de-DE"/>
                    </w:rPr>
                  </w:pPr>
                  <w:r w:rsidRPr="00F96A5E">
                    <w:rPr>
                      <w:rFonts w:ascii="Calibri" w:eastAsia="Times New Roman" w:hAnsi="Calibri" w:cs="Times New Roman"/>
                      <w:b/>
                      <w:color w:val="17365D" w:themeColor="text2" w:themeShade="BF"/>
                      <w:sz w:val="18"/>
                      <w:szCs w:val="18"/>
                      <w:lang w:val="de-DE"/>
                    </w:rPr>
                    <w:t>A</w:t>
                  </w:r>
                  <w:r w:rsidRPr="007A4527">
                    <w:rPr>
                      <w:rFonts w:ascii="Calibri" w:eastAsia="Times New Roman" w:hAnsi="Calibri" w:cs="Times New Roman"/>
                      <w:b/>
                      <w:color w:val="17365D" w:themeColor="text2" w:themeShade="BF"/>
                      <w:sz w:val="18"/>
                      <w:szCs w:val="18"/>
                      <w:lang w:val="sq-AL"/>
                    </w:rPr>
                    <w:t xml:space="preserve">. Shpenzimet </w:t>
                  </w:r>
                  <w:proofErr w:type="spellStart"/>
                  <w:r w:rsidRPr="007A4527">
                    <w:rPr>
                      <w:rFonts w:ascii="Calibri" w:eastAsia="Times New Roman" w:hAnsi="Calibri" w:cs="Times New Roman"/>
                      <w:b/>
                      <w:color w:val="17365D" w:themeColor="text2" w:themeShade="BF"/>
                      <w:sz w:val="18"/>
                      <w:szCs w:val="18"/>
                      <w:lang w:val="sq-AL"/>
                    </w:rPr>
                    <w:t>direkte</w:t>
                  </w:r>
                  <w:proofErr w:type="spellEnd"/>
                  <w:r w:rsidRPr="007A4527">
                    <w:rPr>
                      <w:rFonts w:ascii="Calibri" w:eastAsia="Times New Roman" w:hAnsi="Calibri" w:cs="Times New Roman"/>
                      <w:b/>
                      <w:color w:val="17365D" w:themeColor="text2" w:themeShade="BF"/>
                      <w:sz w:val="18"/>
                      <w:szCs w:val="18"/>
                      <w:lang w:val="sq-AL"/>
                    </w:rPr>
                    <w:t xml:space="preserve"> të projektit</w:t>
                  </w:r>
                </w:p>
              </w:tc>
              <w:tc>
                <w:tcPr>
                  <w:tcW w:w="2025" w:type="dxa"/>
                  <w:shd w:val="clear" w:color="auto" w:fill="BFBFBF"/>
                </w:tcPr>
                <w:p w14:paraId="6050845E" w14:textId="77777777" w:rsidR="00365BFB" w:rsidRPr="00F96A5E" w:rsidRDefault="00365BFB" w:rsidP="00365BFB">
                  <w:pPr>
                    <w:spacing w:after="0"/>
                    <w:rPr>
                      <w:rFonts w:ascii="Calibri" w:eastAsia="Times New Roman" w:hAnsi="Calibri" w:cs="Times New Roman"/>
                      <w:lang w:val="de-DE"/>
                    </w:rPr>
                  </w:pPr>
                </w:p>
              </w:tc>
              <w:tc>
                <w:tcPr>
                  <w:tcW w:w="1265" w:type="dxa"/>
                  <w:gridSpan w:val="2"/>
                  <w:shd w:val="clear" w:color="auto" w:fill="BFBFBF"/>
                </w:tcPr>
                <w:p w14:paraId="0BF303C3" w14:textId="77777777"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lang w:val="de-DE"/>
                    </w:rPr>
                  </w:pPr>
                </w:p>
              </w:tc>
              <w:tc>
                <w:tcPr>
                  <w:tcW w:w="2410" w:type="dxa"/>
                  <w:shd w:val="clear" w:color="auto" w:fill="BFBFBF"/>
                </w:tcPr>
                <w:p w14:paraId="04E3FBC0" w14:textId="77777777" w:rsidR="00365BFB" w:rsidRPr="00F96A5E" w:rsidRDefault="00365BFB" w:rsidP="00365BFB">
                  <w:pPr>
                    <w:spacing w:after="0"/>
                    <w:rPr>
                      <w:rFonts w:ascii="Calibri" w:eastAsia="Times New Roman" w:hAnsi="Calibri" w:cs="Times New Roman"/>
                      <w:lang w:val="de-DE"/>
                    </w:rPr>
                  </w:pPr>
                </w:p>
              </w:tc>
              <w:tc>
                <w:tcPr>
                  <w:tcW w:w="1841" w:type="dxa"/>
                  <w:shd w:val="clear" w:color="auto" w:fill="BFBFBF"/>
                </w:tcPr>
                <w:p w14:paraId="393DB929" w14:textId="77777777" w:rsidR="00365BFB" w:rsidRPr="00F96A5E" w:rsidRDefault="00365BFB" w:rsidP="00365BFB">
                  <w:pPr>
                    <w:spacing w:after="0"/>
                    <w:rPr>
                      <w:rFonts w:ascii="Calibri" w:eastAsia="Times New Roman" w:hAnsi="Calibri" w:cs="Times New Roman"/>
                      <w:lang w:val="de-DE"/>
                    </w:rPr>
                  </w:pPr>
                </w:p>
              </w:tc>
            </w:tr>
            <w:tr w:rsidR="00365BFB" w:rsidRPr="00F96A5E" w14:paraId="3DBF88C9" w14:textId="77777777" w:rsidTr="00365BFB">
              <w:tc>
                <w:tcPr>
                  <w:tcW w:w="2709" w:type="dxa"/>
                  <w:shd w:val="clear" w:color="auto" w:fill="auto"/>
                </w:tcPr>
                <w:p w14:paraId="4BDFEFB4" w14:textId="77777777" w:rsidR="00365BFB" w:rsidRPr="00F96A5E" w:rsidRDefault="00365BFB" w:rsidP="00365BFB">
                  <w:pPr>
                    <w:spacing w:after="0"/>
                    <w:rPr>
                      <w:rFonts w:ascii="Calibri" w:eastAsia="Times New Roman" w:hAnsi="Calibri" w:cs="Times New Roman"/>
                      <w:lang w:val="de-DE"/>
                    </w:rPr>
                  </w:pPr>
                </w:p>
              </w:tc>
              <w:tc>
                <w:tcPr>
                  <w:tcW w:w="2025" w:type="dxa"/>
                  <w:shd w:val="pct12" w:color="auto" w:fill="auto"/>
                </w:tcPr>
                <w:p w14:paraId="68FBA28E" w14:textId="77777777"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lang w:val="de-DE"/>
                    </w:rPr>
                  </w:pPr>
                </w:p>
              </w:tc>
              <w:tc>
                <w:tcPr>
                  <w:tcW w:w="1265" w:type="dxa"/>
                  <w:gridSpan w:val="2"/>
                  <w:shd w:val="clear" w:color="auto" w:fill="auto"/>
                </w:tcPr>
                <w:p w14:paraId="18981D72" w14:textId="77777777"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de-DE"/>
                    </w:rPr>
                  </w:pPr>
                </w:p>
              </w:tc>
              <w:tc>
                <w:tcPr>
                  <w:tcW w:w="2410" w:type="dxa"/>
                  <w:shd w:val="clear" w:color="auto" w:fill="auto"/>
                </w:tcPr>
                <w:p w14:paraId="1EAE5B8F" w14:textId="77777777"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lang w:val="de-DE"/>
                    </w:rPr>
                  </w:pPr>
                </w:p>
              </w:tc>
              <w:tc>
                <w:tcPr>
                  <w:tcW w:w="1841" w:type="dxa"/>
                  <w:shd w:val="clear" w:color="auto" w:fill="auto"/>
                </w:tcPr>
                <w:p w14:paraId="21FB38D2" w14:textId="77777777"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lang w:val="de-DE"/>
                    </w:rPr>
                  </w:pPr>
                </w:p>
              </w:tc>
            </w:tr>
            <w:tr w:rsidR="00365BFB" w:rsidRPr="00F96A5E" w14:paraId="29D870BD" w14:textId="77777777" w:rsidTr="00365BFB">
              <w:tc>
                <w:tcPr>
                  <w:tcW w:w="2709" w:type="dxa"/>
                  <w:shd w:val="clear" w:color="auto" w:fill="auto"/>
                </w:tcPr>
                <w:p w14:paraId="77EF5F35" w14:textId="77777777" w:rsidR="00365BFB" w:rsidRPr="00F96A5E" w:rsidRDefault="00365BFB" w:rsidP="00365BFB">
                  <w:pPr>
                    <w:spacing w:after="0"/>
                    <w:rPr>
                      <w:rFonts w:ascii="Calibri" w:eastAsia="Times New Roman" w:hAnsi="Calibri" w:cs="Times New Roman"/>
                      <w:lang w:val="de-DE"/>
                    </w:rPr>
                  </w:pPr>
                </w:p>
              </w:tc>
              <w:tc>
                <w:tcPr>
                  <w:tcW w:w="2025" w:type="dxa"/>
                  <w:shd w:val="pct12" w:color="auto" w:fill="auto"/>
                </w:tcPr>
                <w:p w14:paraId="35246C71" w14:textId="77777777"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lang w:val="de-DE"/>
                    </w:rPr>
                  </w:pPr>
                </w:p>
              </w:tc>
              <w:tc>
                <w:tcPr>
                  <w:tcW w:w="1265" w:type="dxa"/>
                  <w:gridSpan w:val="2"/>
                  <w:shd w:val="clear" w:color="auto" w:fill="auto"/>
                </w:tcPr>
                <w:p w14:paraId="5160EC03" w14:textId="77777777"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de-DE"/>
                    </w:rPr>
                  </w:pPr>
                </w:p>
              </w:tc>
              <w:tc>
                <w:tcPr>
                  <w:tcW w:w="2410" w:type="dxa"/>
                  <w:shd w:val="clear" w:color="auto" w:fill="auto"/>
                </w:tcPr>
                <w:p w14:paraId="0E4B1B71" w14:textId="77777777"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lang w:val="de-DE"/>
                    </w:rPr>
                  </w:pPr>
                </w:p>
              </w:tc>
              <w:tc>
                <w:tcPr>
                  <w:tcW w:w="1841" w:type="dxa"/>
                  <w:shd w:val="clear" w:color="auto" w:fill="auto"/>
                </w:tcPr>
                <w:p w14:paraId="72686430" w14:textId="77777777"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lang w:val="de-DE"/>
                    </w:rPr>
                  </w:pPr>
                </w:p>
              </w:tc>
            </w:tr>
            <w:tr w:rsidR="00365BFB" w:rsidRPr="00F96A5E" w14:paraId="2FBC8A93" w14:textId="77777777" w:rsidTr="00365BFB">
              <w:tc>
                <w:tcPr>
                  <w:tcW w:w="2709" w:type="dxa"/>
                  <w:shd w:val="clear" w:color="auto" w:fill="auto"/>
                </w:tcPr>
                <w:p w14:paraId="6F69BA54" w14:textId="77777777" w:rsidR="00365BFB" w:rsidRPr="00F96A5E" w:rsidRDefault="00365BFB" w:rsidP="00365BFB">
                  <w:pPr>
                    <w:spacing w:after="0"/>
                    <w:rPr>
                      <w:rFonts w:ascii="Calibri" w:eastAsia="Times New Roman" w:hAnsi="Calibri" w:cs="Times New Roman"/>
                      <w:lang w:val="de-DE"/>
                    </w:rPr>
                  </w:pPr>
                </w:p>
              </w:tc>
              <w:tc>
                <w:tcPr>
                  <w:tcW w:w="2025" w:type="dxa"/>
                  <w:shd w:val="pct12" w:color="auto" w:fill="auto"/>
                </w:tcPr>
                <w:p w14:paraId="461E2725" w14:textId="77777777"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lang w:val="de-DE"/>
                    </w:rPr>
                  </w:pPr>
                </w:p>
              </w:tc>
              <w:tc>
                <w:tcPr>
                  <w:tcW w:w="1265" w:type="dxa"/>
                  <w:gridSpan w:val="2"/>
                  <w:shd w:val="clear" w:color="auto" w:fill="auto"/>
                </w:tcPr>
                <w:p w14:paraId="0DD08F62" w14:textId="77777777"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de-DE"/>
                    </w:rPr>
                  </w:pPr>
                </w:p>
              </w:tc>
              <w:tc>
                <w:tcPr>
                  <w:tcW w:w="2410" w:type="dxa"/>
                  <w:shd w:val="clear" w:color="auto" w:fill="auto"/>
                </w:tcPr>
                <w:p w14:paraId="15196D62" w14:textId="77777777"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de-DE"/>
                    </w:rPr>
                  </w:pPr>
                </w:p>
              </w:tc>
              <w:tc>
                <w:tcPr>
                  <w:tcW w:w="1841" w:type="dxa"/>
                  <w:shd w:val="clear" w:color="auto" w:fill="auto"/>
                </w:tcPr>
                <w:p w14:paraId="0B8606B8" w14:textId="77777777"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lang w:val="de-DE"/>
                    </w:rPr>
                  </w:pPr>
                </w:p>
              </w:tc>
            </w:tr>
            <w:tr w:rsidR="00365BFB" w:rsidRPr="00F96A5E" w14:paraId="0C02929C" w14:textId="77777777" w:rsidTr="00365BFB">
              <w:tc>
                <w:tcPr>
                  <w:tcW w:w="2709" w:type="dxa"/>
                  <w:shd w:val="clear" w:color="auto" w:fill="auto"/>
                </w:tcPr>
                <w:p w14:paraId="6F1CF90C" w14:textId="77777777" w:rsidR="00365BFB" w:rsidRPr="00F96A5E" w:rsidRDefault="00365BFB" w:rsidP="00365BFB">
                  <w:pPr>
                    <w:spacing w:after="0"/>
                    <w:rPr>
                      <w:rFonts w:ascii="Calibri" w:eastAsia="Times New Roman" w:hAnsi="Calibri" w:cs="Times New Roman"/>
                      <w:lang w:val="de-DE"/>
                    </w:rPr>
                  </w:pPr>
                </w:p>
              </w:tc>
              <w:tc>
                <w:tcPr>
                  <w:tcW w:w="2025" w:type="dxa"/>
                  <w:shd w:val="pct12" w:color="auto" w:fill="auto"/>
                </w:tcPr>
                <w:p w14:paraId="458B44C9" w14:textId="77777777"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lang w:val="de-DE"/>
                    </w:rPr>
                  </w:pPr>
                </w:p>
              </w:tc>
              <w:tc>
                <w:tcPr>
                  <w:tcW w:w="1265" w:type="dxa"/>
                  <w:gridSpan w:val="2"/>
                  <w:shd w:val="clear" w:color="auto" w:fill="auto"/>
                </w:tcPr>
                <w:p w14:paraId="0ADA9D94" w14:textId="77777777"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de-DE"/>
                    </w:rPr>
                  </w:pPr>
                </w:p>
              </w:tc>
              <w:tc>
                <w:tcPr>
                  <w:tcW w:w="2410" w:type="dxa"/>
                  <w:shd w:val="clear" w:color="auto" w:fill="auto"/>
                </w:tcPr>
                <w:p w14:paraId="7FDBDFF9" w14:textId="77777777"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de-DE"/>
                    </w:rPr>
                  </w:pPr>
                </w:p>
              </w:tc>
              <w:tc>
                <w:tcPr>
                  <w:tcW w:w="1841" w:type="dxa"/>
                  <w:shd w:val="clear" w:color="auto" w:fill="auto"/>
                </w:tcPr>
                <w:p w14:paraId="312C4FEA" w14:textId="77777777"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lang w:val="de-DE"/>
                    </w:rPr>
                  </w:pPr>
                </w:p>
              </w:tc>
            </w:tr>
            <w:tr w:rsidR="00365BFB" w:rsidRPr="00F96A5E" w14:paraId="47EC0B24" w14:textId="77777777" w:rsidTr="00365BFB">
              <w:tc>
                <w:tcPr>
                  <w:tcW w:w="2709" w:type="dxa"/>
                  <w:shd w:val="clear" w:color="auto" w:fill="auto"/>
                </w:tcPr>
                <w:p w14:paraId="59BF32E7" w14:textId="77777777" w:rsidR="00365BFB" w:rsidRPr="00F96A5E" w:rsidRDefault="00365BFB" w:rsidP="00365BFB">
                  <w:pPr>
                    <w:spacing w:after="0"/>
                    <w:rPr>
                      <w:rFonts w:ascii="Calibri" w:eastAsia="Times New Roman" w:hAnsi="Calibri" w:cs="Times New Roman"/>
                      <w:lang w:val="de-DE"/>
                    </w:rPr>
                  </w:pPr>
                </w:p>
              </w:tc>
              <w:tc>
                <w:tcPr>
                  <w:tcW w:w="2025" w:type="dxa"/>
                  <w:shd w:val="pct12" w:color="auto" w:fill="auto"/>
                </w:tcPr>
                <w:p w14:paraId="1710A5A8" w14:textId="77777777"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lang w:val="de-DE"/>
                    </w:rPr>
                  </w:pPr>
                </w:p>
              </w:tc>
              <w:tc>
                <w:tcPr>
                  <w:tcW w:w="1265" w:type="dxa"/>
                  <w:gridSpan w:val="2"/>
                  <w:shd w:val="clear" w:color="auto" w:fill="auto"/>
                </w:tcPr>
                <w:p w14:paraId="74AFDA6C" w14:textId="77777777"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de-DE"/>
                    </w:rPr>
                  </w:pPr>
                </w:p>
              </w:tc>
              <w:tc>
                <w:tcPr>
                  <w:tcW w:w="2410" w:type="dxa"/>
                  <w:shd w:val="clear" w:color="auto" w:fill="auto"/>
                </w:tcPr>
                <w:p w14:paraId="195B4A83" w14:textId="77777777"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de-DE"/>
                    </w:rPr>
                  </w:pPr>
                </w:p>
              </w:tc>
              <w:tc>
                <w:tcPr>
                  <w:tcW w:w="1841" w:type="dxa"/>
                  <w:shd w:val="clear" w:color="auto" w:fill="auto"/>
                </w:tcPr>
                <w:p w14:paraId="5E463F02" w14:textId="77777777"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de-DE"/>
                    </w:rPr>
                  </w:pPr>
                </w:p>
              </w:tc>
            </w:tr>
            <w:tr w:rsidR="00365BFB" w:rsidRPr="00F96A5E" w14:paraId="16AE8ABA" w14:textId="77777777" w:rsidTr="00365BFB">
              <w:tc>
                <w:tcPr>
                  <w:tcW w:w="2709" w:type="dxa"/>
                  <w:shd w:val="clear" w:color="auto" w:fill="auto"/>
                </w:tcPr>
                <w:p w14:paraId="45742EA2" w14:textId="77777777" w:rsidR="00365BFB" w:rsidRPr="00F96A5E" w:rsidRDefault="00365BFB" w:rsidP="00365BFB">
                  <w:pPr>
                    <w:spacing w:after="0"/>
                    <w:rPr>
                      <w:rFonts w:ascii="Calibri" w:eastAsia="Times New Roman" w:hAnsi="Calibri" w:cs="Times New Roman"/>
                      <w:lang w:val="de-DE"/>
                    </w:rPr>
                  </w:pPr>
                </w:p>
              </w:tc>
              <w:tc>
                <w:tcPr>
                  <w:tcW w:w="2025" w:type="dxa"/>
                  <w:shd w:val="pct12" w:color="auto" w:fill="auto"/>
                </w:tcPr>
                <w:p w14:paraId="152DCC6E" w14:textId="77777777"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lang w:val="de-DE"/>
                    </w:rPr>
                  </w:pPr>
                </w:p>
              </w:tc>
              <w:tc>
                <w:tcPr>
                  <w:tcW w:w="1265" w:type="dxa"/>
                  <w:gridSpan w:val="2"/>
                  <w:shd w:val="clear" w:color="auto" w:fill="auto"/>
                </w:tcPr>
                <w:p w14:paraId="190847B1" w14:textId="77777777"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de-DE"/>
                    </w:rPr>
                  </w:pPr>
                </w:p>
              </w:tc>
              <w:tc>
                <w:tcPr>
                  <w:tcW w:w="2410" w:type="dxa"/>
                  <w:shd w:val="clear" w:color="auto" w:fill="auto"/>
                </w:tcPr>
                <w:p w14:paraId="6DB31FD3" w14:textId="77777777"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de-DE"/>
                    </w:rPr>
                  </w:pPr>
                </w:p>
              </w:tc>
              <w:tc>
                <w:tcPr>
                  <w:tcW w:w="1841" w:type="dxa"/>
                  <w:shd w:val="clear" w:color="auto" w:fill="auto"/>
                </w:tcPr>
                <w:p w14:paraId="0BD8C948" w14:textId="77777777"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de-DE"/>
                    </w:rPr>
                  </w:pPr>
                </w:p>
              </w:tc>
            </w:tr>
            <w:tr w:rsidR="00365BFB" w:rsidRPr="00F96A5E" w14:paraId="0FEC7AE6" w14:textId="77777777" w:rsidTr="00365BFB">
              <w:tc>
                <w:tcPr>
                  <w:tcW w:w="2709" w:type="dxa"/>
                  <w:shd w:val="clear" w:color="auto" w:fill="auto"/>
                </w:tcPr>
                <w:p w14:paraId="410CC48E" w14:textId="77777777" w:rsidR="00365BFB" w:rsidRPr="00F96A5E" w:rsidRDefault="00365BFB" w:rsidP="00365BFB">
                  <w:pPr>
                    <w:spacing w:after="0"/>
                    <w:rPr>
                      <w:rFonts w:ascii="Calibri" w:eastAsia="Times New Roman" w:hAnsi="Calibri" w:cs="Times New Roman"/>
                      <w:lang w:val="de-DE"/>
                    </w:rPr>
                  </w:pPr>
                </w:p>
              </w:tc>
              <w:tc>
                <w:tcPr>
                  <w:tcW w:w="2025" w:type="dxa"/>
                  <w:shd w:val="pct12" w:color="auto" w:fill="auto"/>
                </w:tcPr>
                <w:p w14:paraId="21DD6443" w14:textId="77777777"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lang w:val="de-DE"/>
                    </w:rPr>
                  </w:pPr>
                </w:p>
              </w:tc>
              <w:tc>
                <w:tcPr>
                  <w:tcW w:w="1265" w:type="dxa"/>
                  <w:gridSpan w:val="2"/>
                  <w:shd w:val="clear" w:color="auto" w:fill="auto"/>
                </w:tcPr>
                <w:p w14:paraId="455C2EAA" w14:textId="77777777"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de-DE"/>
                    </w:rPr>
                  </w:pPr>
                </w:p>
              </w:tc>
              <w:tc>
                <w:tcPr>
                  <w:tcW w:w="2410" w:type="dxa"/>
                  <w:shd w:val="clear" w:color="auto" w:fill="auto"/>
                </w:tcPr>
                <w:p w14:paraId="7C76FECE" w14:textId="77777777"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de-DE"/>
                    </w:rPr>
                  </w:pPr>
                </w:p>
              </w:tc>
              <w:tc>
                <w:tcPr>
                  <w:tcW w:w="1841" w:type="dxa"/>
                  <w:shd w:val="clear" w:color="auto" w:fill="auto"/>
                </w:tcPr>
                <w:p w14:paraId="7C1A16E0" w14:textId="77777777"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de-DE"/>
                    </w:rPr>
                  </w:pPr>
                </w:p>
              </w:tc>
            </w:tr>
            <w:tr w:rsidR="00365BFB" w:rsidRPr="00F96A5E" w14:paraId="13190662" w14:textId="77777777" w:rsidTr="00365BFB">
              <w:tc>
                <w:tcPr>
                  <w:tcW w:w="2709" w:type="dxa"/>
                  <w:shd w:val="clear" w:color="auto" w:fill="auto"/>
                </w:tcPr>
                <w:p w14:paraId="7E339634" w14:textId="77777777" w:rsidR="00365BFB" w:rsidRPr="00F96A5E" w:rsidRDefault="00365BFB" w:rsidP="00365BFB">
                  <w:pPr>
                    <w:spacing w:after="0"/>
                    <w:rPr>
                      <w:rFonts w:ascii="Calibri" w:eastAsia="Times New Roman" w:hAnsi="Calibri" w:cs="Times New Roman"/>
                      <w:lang w:val="de-DE"/>
                    </w:rPr>
                  </w:pPr>
                </w:p>
              </w:tc>
              <w:tc>
                <w:tcPr>
                  <w:tcW w:w="2025" w:type="dxa"/>
                  <w:shd w:val="pct12" w:color="auto" w:fill="auto"/>
                </w:tcPr>
                <w:p w14:paraId="1C164221" w14:textId="77777777"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lang w:val="de-DE"/>
                    </w:rPr>
                  </w:pPr>
                </w:p>
              </w:tc>
              <w:tc>
                <w:tcPr>
                  <w:tcW w:w="1265" w:type="dxa"/>
                  <w:gridSpan w:val="2"/>
                  <w:shd w:val="clear" w:color="auto" w:fill="auto"/>
                </w:tcPr>
                <w:p w14:paraId="1CF39B92" w14:textId="77777777"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de-DE"/>
                    </w:rPr>
                  </w:pPr>
                </w:p>
              </w:tc>
              <w:tc>
                <w:tcPr>
                  <w:tcW w:w="2410" w:type="dxa"/>
                  <w:shd w:val="clear" w:color="auto" w:fill="auto"/>
                </w:tcPr>
                <w:p w14:paraId="48A3F0A1" w14:textId="77777777"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de-DE"/>
                    </w:rPr>
                  </w:pPr>
                </w:p>
              </w:tc>
              <w:tc>
                <w:tcPr>
                  <w:tcW w:w="1841" w:type="dxa"/>
                  <w:shd w:val="clear" w:color="auto" w:fill="auto"/>
                </w:tcPr>
                <w:p w14:paraId="545319FE" w14:textId="77777777"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de-DE"/>
                    </w:rPr>
                  </w:pPr>
                </w:p>
              </w:tc>
            </w:tr>
            <w:tr w:rsidR="00365BFB" w:rsidRPr="00365BFB" w14:paraId="0FBFBAF4" w14:textId="77777777" w:rsidTr="00365BFB">
              <w:tc>
                <w:tcPr>
                  <w:tcW w:w="2709" w:type="dxa"/>
                  <w:shd w:val="clear" w:color="auto" w:fill="BFBFBF"/>
                </w:tcPr>
                <w:p w14:paraId="4216A0AA" w14:textId="77777777" w:rsidR="00365BFB" w:rsidRPr="00365BFB" w:rsidRDefault="00365BFB" w:rsidP="00365BFB">
                  <w:pPr>
                    <w:spacing w:after="0"/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</w:rPr>
                  </w:pPr>
                  <w:r w:rsidRPr="00365BFB">
                    <w:rPr>
                      <w:rFonts w:ascii="Calibri" w:eastAsia="Times New Roman" w:hAnsi="Calibri" w:cs="Times New Roman"/>
                      <w:b/>
                      <w:color w:val="17365D" w:themeColor="text2" w:themeShade="BF"/>
                      <w:sz w:val="18"/>
                      <w:szCs w:val="18"/>
                    </w:rPr>
                    <w:t xml:space="preserve">B. </w:t>
                  </w:r>
                  <w:proofErr w:type="gramStart"/>
                  <w:r w:rsidRPr="0031752E">
                    <w:rPr>
                      <w:rFonts w:ascii="Calibri" w:eastAsia="Times New Roman" w:hAnsi="Calibri" w:cs="Times New Roman"/>
                      <w:b/>
                      <w:color w:val="17365D" w:themeColor="text2" w:themeShade="BF"/>
                      <w:sz w:val="18"/>
                      <w:szCs w:val="18"/>
                      <w:lang w:val="sq-AL"/>
                    </w:rPr>
                    <w:t xml:space="preserve">Shpenzimet </w:t>
                  </w:r>
                  <w:r w:rsidRPr="00365BFB">
                    <w:rPr>
                      <w:rFonts w:ascii="Calibri" w:eastAsia="Times New Roman" w:hAnsi="Calibri" w:cs="Times New Roman"/>
                      <w:b/>
                      <w:color w:val="17365D" w:themeColor="text2" w:themeShade="BF"/>
                      <w:sz w:val="18"/>
                      <w:szCs w:val="18"/>
                    </w:rPr>
                    <w:t xml:space="preserve"> administrative</w:t>
                  </w:r>
                  <w:proofErr w:type="gramEnd"/>
                  <w:r w:rsidRPr="00365BFB">
                    <w:rPr>
                      <w:rFonts w:ascii="Calibri" w:eastAsia="Times New Roman" w:hAnsi="Calibri" w:cs="Times New Roman"/>
                      <w:b/>
                      <w:color w:val="17365D" w:themeColor="text2" w:themeShade="BF"/>
                      <w:sz w:val="18"/>
                      <w:szCs w:val="18"/>
                    </w:rPr>
                    <w:t xml:space="preserve"> </w:t>
                  </w:r>
                </w:p>
              </w:tc>
              <w:tc>
                <w:tcPr>
                  <w:tcW w:w="2025" w:type="dxa"/>
                  <w:shd w:val="clear" w:color="auto" w:fill="BFBFBF"/>
                </w:tcPr>
                <w:p w14:paraId="791E6309" w14:textId="77777777"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265" w:type="dxa"/>
                  <w:gridSpan w:val="2"/>
                  <w:shd w:val="clear" w:color="auto" w:fill="BFBFBF"/>
                </w:tcPr>
                <w:p w14:paraId="1DCA42D6" w14:textId="77777777"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2410" w:type="dxa"/>
                  <w:shd w:val="clear" w:color="auto" w:fill="BFBFBF"/>
                </w:tcPr>
                <w:p w14:paraId="7372DB3D" w14:textId="77777777"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1841" w:type="dxa"/>
                  <w:shd w:val="clear" w:color="auto" w:fill="BFBFBF"/>
                </w:tcPr>
                <w:p w14:paraId="1851A8A7" w14:textId="77777777"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</w:tr>
            <w:tr w:rsidR="00365BFB" w:rsidRPr="00365BFB" w14:paraId="34BEDEFA" w14:textId="77777777" w:rsidTr="00365BFB">
              <w:tc>
                <w:tcPr>
                  <w:tcW w:w="2709" w:type="dxa"/>
                  <w:shd w:val="clear" w:color="auto" w:fill="auto"/>
                </w:tcPr>
                <w:p w14:paraId="4973E387" w14:textId="77777777" w:rsidR="00365BFB" w:rsidRPr="00365BFB" w:rsidRDefault="00365BFB" w:rsidP="00365BFB">
                  <w:pPr>
                    <w:spacing w:after="0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2025" w:type="dxa"/>
                  <w:shd w:val="pct12" w:color="auto" w:fill="auto"/>
                </w:tcPr>
                <w:p w14:paraId="7DEC976B" w14:textId="77777777"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265" w:type="dxa"/>
                  <w:gridSpan w:val="2"/>
                  <w:shd w:val="clear" w:color="auto" w:fill="auto"/>
                </w:tcPr>
                <w:p w14:paraId="7879DADB" w14:textId="77777777"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2410" w:type="dxa"/>
                  <w:shd w:val="clear" w:color="auto" w:fill="auto"/>
                </w:tcPr>
                <w:p w14:paraId="75CDEE7A" w14:textId="77777777"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1841" w:type="dxa"/>
                  <w:shd w:val="clear" w:color="auto" w:fill="auto"/>
                </w:tcPr>
                <w:p w14:paraId="7842C650" w14:textId="77777777"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</w:tr>
            <w:tr w:rsidR="00365BFB" w:rsidRPr="00365BFB" w14:paraId="4B0E6B76" w14:textId="77777777" w:rsidTr="00365BFB">
              <w:tc>
                <w:tcPr>
                  <w:tcW w:w="2709" w:type="dxa"/>
                  <w:shd w:val="clear" w:color="auto" w:fill="auto"/>
                </w:tcPr>
                <w:p w14:paraId="197CF6A9" w14:textId="77777777" w:rsidR="00365BFB" w:rsidRPr="00365BFB" w:rsidRDefault="00365BFB" w:rsidP="00365BFB">
                  <w:pPr>
                    <w:spacing w:after="0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2025" w:type="dxa"/>
                  <w:shd w:val="pct12" w:color="auto" w:fill="auto"/>
                </w:tcPr>
                <w:p w14:paraId="6A0F8310" w14:textId="77777777"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265" w:type="dxa"/>
                  <w:gridSpan w:val="2"/>
                  <w:shd w:val="clear" w:color="auto" w:fill="auto"/>
                </w:tcPr>
                <w:p w14:paraId="7023FC90" w14:textId="77777777"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2410" w:type="dxa"/>
                  <w:shd w:val="clear" w:color="auto" w:fill="auto"/>
                </w:tcPr>
                <w:p w14:paraId="2F9D14E7" w14:textId="77777777"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1841" w:type="dxa"/>
                  <w:shd w:val="clear" w:color="auto" w:fill="auto"/>
                </w:tcPr>
                <w:p w14:paraId="3837ADAC" w14:textId="77777777"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</w:tr>
            <w:tr w:rsidR="00365BFB" w:rsidRPr="00365BFB" w14:paraId="3B617136" w14:textId="77777777" w:rsidTr="00365BFB">
              <w:tc>
                <w:tcPr>
                  <w:tcW w:w="2709" w:type="dxa"/>
                  <w:shd w:val="clear" w:color="auto" w:fill="auto"/>
                </w:tcPr>
                <w:p w14:paraId="033D6EC1" w14:textId="77777777" w:rsidR="00365BFB" w:rsidRPr="00365BFB" w:rsidRDefault="00365BFB" w:rsidP="00365BFB">
                  <w:pPr>
                    <w:spacing w:after="0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2025" w:type="dxa"/>
                  <w:shd w:val="pct12" w:color="auto" w:fill="auto"/>
                </w:tcPr>
                <w:p w14:paraId="66CE9044" w14:textId="77777777"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265" w:type="dxa"/>
                  <w:gridSpan w:val="2"/>
                  <w:shd w:val="clear" w:color="auto" w:fill="auto"/>
                </w:tcPr>
                <w:p w14:paraId="1D817CB7" w14:textId="77777777"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2410" w:type="dxa"/>
                  <w:shd w:val="clear" w:color="auto" w:fill="auto"/>
                </w:tcPr>
                <w:p w14:paraId="0B9A3434" w14:textId="77777777"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1841" w:type="dxa"/>
                  <w:shd w:val="clear" w:color="auto" w:fill="auto"/>
                </w:tcPr>
                <w:p w14:paraId="35D15973" w14:textId="77777777"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</w:tr>
            <w:tr w:rsidR="00365BFB" w:rsidRPr="00365BFB" w14:paraId="3A2EDF45" w14:textId="77777777" w:rsidTr="00365BFB">
              <w:tc>
                <w:tcPr>
                  <w:tcW w:w="2709" w:type="dxa"/>
                  <w:shd w:val="clear" w:color="auto" w:fill="auto"/>
                </w:tcPr>
                <w:p w14:paraId="2440F5B1" w14:textId="77777777" w:rsidR="00365BFB" w:rsidRPr="00365BFB" w:rsidRDefault="00365BFB" w:rsidP="00365BFB">
                  <w:pPr>
                    <w:spacing w:after="0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2025" w:type="dxa"/>
                  <w:shd w:val="pct12" w:color="auto" w:fill="auto"/>
                </w:tcPr>
                <w:p w14:paraId="6B1E4F4E" w14:textId="77777777"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265" w:type="dxa"/>
                  <w:gridSpan w:val="2"/>
                  <w:shd w:val="clear" w:color="auto" w:fill="auto"/>
                </w:tcPr>
                <w:p w14:paraId="04D55289" w14:textId="77777777"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2410" w:type="dxa"/>
                  <w:shd w:val="clear" w:color="auto" w:fill="auto"/>
                </w:tcPr>
                <w:p w14:paraId="06CBF42A" w14:textId="77777777"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1841" w:type="dxa"/>
                  <w:shd w:val="clear" w:color="auto" w:fill="auto"/>
                </w:tcPr>
                <w:p w14:paraId="5962B10B" w14:textId="77777777"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</w:tr>
            <w:tr w:rsidR="00365BFB" w:rsidRPr="00365BFB" w14:paraId="19F18F25" w14:textId="77777777" w:rsidTr="00365BFB">
              <w:tc>
                <w:tcPr>
                  <w:tcW w:w="2709" w:type="dxa"/>
                  <w:shd w:val="clear" w:color="auto" w:fill="auto"/>
                </w:tcPr>
                <w:p w14:paraId="33381F9A" w14:textId="77777777" w:rsidR="00365BFB" w:rsidRPr="00365BFB" w:rsidRDefault="00365BFB" w:rsidP="00365BFB">
                  <w:pPr>
                    <w:spacing w:after="0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2025" w:type="dxa"/>
                  <w:shd w:val="pct12" w:color="auto" w:fill="auto"/>
                </w:tcPr>
                <w:p w14:paraId="0B212001" w14:textId="77777777"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265" w:type="dxa"/>
                  <w:gridSpan w:val="2"/>
                  <w:shd w:val="clear" w:color="auto" w:fill="auto"/>
                </w:tcPr>
                <w:p w14:paraId="10D57DAA" w14:textId="77777777"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2410" w:type="dxa"/>
                  <w:shd w:val="clear" w:color="auto" w:fill="auto"/>
                </w:tcPr>
                <w:p w14:paraId="6942982E" w14:textId="77777777"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1841" w:type="dxa"/>
                  <w:shd w:val="clear" w:color="auto" w:fill="auto"/>
                </w:tcPr>
                <w:p w14:paraId="3AD50A1B" w14:textId="77777777"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</w:tr>
            <w:tr w:rsidR="00365BFB" w:rsidRPr="00365BFB" w14:paraId="47F936E7" w14:textId="77777777" w:rsidTr="00365BFB">
              <w:tc>
                <w:tcPr>
                  <w:tcW w:w="2709" w:type="dxa"/>
                  <w:shd w:val="clear" w:color="auto" w:fill="auto"/>
                </w:tcPr>
                <w:p w14:paraId="630D300B" w14:textId="77777777" w:rsidR="00365BFB" w:rsidRPr="00365BFB" w:rsidRDefault="00365BFB" w:rsidP="00365BFB">
                  <w:pPr>
                    <w:spacing w:after="0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2025" w:type="dxa"/>
                  <w:shd w:val="pct12" w:color="auto" w:fill="auto"/>
                </w:tcPr>
                <w:p w14:paraId="0BF8F948" w14:textId="77777777"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265" w:type="dxa"/>
                  <w:gridSpan w:val="2"/>
                  <w:shd w:val="clear" w:color="auto" w:fill="auto"/>
                </w:tcPr>
                <w:p w14:paraId="697FE61E" w14:textId="77777777"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2410" w:type="dxa"/>
                  <w:shd w:val="clear" w:color="auto" w:fill="auto"/>
                </w:tcPr>
                <w:p w14:paraId="6AABF81E" w14:textId="77777777"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1841" w:type="dxa"/>
                  <w:shd w:val="clear" w:color="auto" w:fill="auto"/>
                </w:tcPr>
                <w:p w14:paraId="625A9454" w14:textId="77777777"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</w:tr>
            <w:tr w:rsidR="00365BFB" w:rsidRPr="00365BFB" w14:paraId="3DBB9A62" w14:textId="77777777" w:rsidTr="00365BFB">
              <w:tc>
                <w:tcPr>
                  <w:tcW w:w="2709" w:type="dxa"/>
                  <w:shd w:val="clear" w:color="auto" w:fill="auto"/>
                </w:tcPr>
                <w:p w14:paraId="3EBC1455" w14:textId="77777777" w:rsidR="00365BFB" w:rsidRPr="00365BFB" w:rsidRDefault="00365BFB" w:rsidP="00365BFB">
                  <w:pPr>
                    <w:spacing w:after="0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2025" w:type="dxa"/>
                  <w:shd w:val="pct12" w:color="auto" w:fill="auto"/>
                </w:tcPr>
                <w:p w14:paraId="5064E79B" w14:textId="77777777"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265" w:type="dxa"/>
                  <w:gridSpan w:val="2"/>
                  <w:shd w:val="clear" w:color="auto" w:fill="auto"/>
                </w:tcPr>
                <w:p w14:paraId="4A160045" w14:textId="77777777"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2410" w:type="dxa"/>
                  <w:shd w:val="clear" w:color="auto" w:fill="auto"/>
                </w:tcPr>
                <w:p w14:paraId="49154489" w14:textId="77777777"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1841" w:type="dxa"/>
                  <w:shd w:val="clear" w:color="auto" w:fill="auto"/>
                </w:tcPr>
                <w:p w14:paraId="4FF32412" w14:textId="77777777"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</w:tr>
            <w:tr w:rsidR="00365BFB" w:rsidRPr="00365BFB" w14:paraId="4D5D755C" w14:textId="77777777" w:rsidTr="00365BFB">
              <w:tc>
                <w:tcPr>
                  <w:tcW w:w="2709" w:type="dxa"/>
                  <w:shd w:val="clear" w:color="auto" w:fill="auto"/>
                </w:tcPr>
                <w:p w14:paraId="611E8541" w14:textId="77777777" w:rsidR="00365BFB" w:rsidRPr="00365BFB" w:rsidRDefault="00365BFB" w:rsidP="00365BFB">
                  <w:pPr>
                    <w:spacing w:after="0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2025" w:type="dxa"/>
                  <w:shd w:val="pct12" w:color="auto" w:fill="auto"/>
                </w:tcPr>
                <w:p w14:paraId="6AEAFEC7" w14:textId="77777777"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265" w:type="dxa"/>
                  <w:gridSpan w:val="2"/>
                  <w:shd w:val="clear" w:color="auto" w:fill="auto"/>
                </w:tcPr>
                <w:p w14:paraId="543D1546" w14:textId="77777777"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2410" w:type="dxa"/>
                  <w:shd w:val="clear" w:color="auto" w:fill="auto"/>
                </w:tcPr>
                <w:p w14:paraId="4665F75F" w14:textId="77777777"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841" w:type="dxa"/>
                  <w:shd w:val="clear" w:color="auto" w:fill="auto"/>
                </w:tcPr>
                <w:p w14:paraId="50CFC24A" w14:textId="77777777"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</w:tr>
            <w:tr w:rsidR="00365BFB" w:rsidRPr="00365BFB" w14:paraId="4B305602" w14:textId="77777777" w:rsidTr="00365BFB">
              <w:trPr>
                <w:trHeight w:val="143"/>
              </w:trPr>
              <w:tc>
                <w:tcPr>
                  <w:tcW w:w="8409" w:type="dxa"/>
                  <w:gridSpan w:val="5"/>
                  <w:shd w:val="clear" w:color="auto" w:fill="BFBFBF"/>
                </w:tcPr>
                <w:p w14:paraId="156C3A84" w14:textId="77777777" w:rsidR="00365BFB" w:rsidRPr="00365BFB" w:rsidRDefault="00365BFB" w:rsidP="00365BFB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841" w:type="dxa"/>
                  <w:shd w:val="clear" w:color="auto" w:fill="BFBFBF"/>
                </w:tcPr>
                <w:p w14:paraId="740DA999" w14:textId="77777777" w:rsidR="00365BFB" w:rsidRPr="00365BFB" w:rsidRDefault="00365BFB" w:rsidP="00365BFB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</w:tr>
            <w:tr w:rsidR="00365BFB" w:rsidRPr="00365BFB" w14:paraId="32843A55" w14:textId="77777777" w:rsidTr="00365BFB">
              <w:tc>
                <w:tcPr>
                  <w:tcW w:w="2709" w:type="dxa"/>
                  <w:shd w:val="clear" w:color="auto" w:fill="BFBFBF"/>
                </w:tcPr>
                <w:p w14:paraId="18605548" w14:textId="77777777" w:rsidR="00365BFB" w:rsidRPr="00365BFB" w:rsidRDefault="00365BFB" w:rsidP="00365BFB">
                  <w:pPr>
                    <w:spacing w:after="0"/>
                    <w:rPr>
                      <w:rFonts w:ascii="Calibri" w:eastAsia="Times New Roman" w:hAnsi="Calibri" w:cs="Times New Roman"/>
                      <w:b/>
                      <w:sz w:val="20"/>
                      <w:szCs w:val="20"/>
                    </w:rPr>
                  </w:pPr>
                  <w:r w:rsidRPr="00365BFB">
                    <w:rPr>
                      <w:rFonts w:ascii="Calibri" w:eastAsia="Times New Roman" w:hAnsi="Calibri" w:cs="Times New Roman"/>
                      <w:b/>
                      <w:color w:val="17365D" w:themeColor="text2" w:themeShade="BF"/>
                      <w:sz w:val="20"/>
                      <w:szCs w:val="20"/>
                    </w:rPr>
                    <w:t>C</w:t>
                  </w:r>
                  <w:r w:rsidRPr="005C55C3">
                    <w:rPr>
                      <w:rFonts w:ascii="Calibri" w:eastAsia="Times New Roman" w:hAnsi="Calibri" w:cs="Times New Roman"/>
                      <w:b/>
                      <w:color w:val="17365D" w:themeColor="text2" w:themeShade="BF"/>
                      <w:sz w:val="20"/>
                      <w:szCs w:val="20"/>
                      <w:lang w:val="sq-AL"/>
                    </w:rPr>
                    <w:t>. Totali i shpenzimeve</w:t>
                  </w:r>
                  <w:r w:rsidRPr="00365BFB">
                    <w:rPr>
                      <w:rFonts w:ascii="Calibri" w:eastAsia="Times New Roman" w:hAnsi="Calibri" w:cs="Times New Roman"/>
                      <w:b/>
                      <w:color w:val="17365D" w:themeColor="text2" w:themeShade="BF"/>
                      <w:sz w:val="20"/>
                      <w:szCs w:val="20"/>
                    </w:rPr>
                    <w:t xml:space="preserve"> (A+B):</w:t>
                  </w:r>
                </w:p>
              </w:tc>
              <w:tc>
                <w:tcPr>
                  <w:tcW w:w="2025" w:type="dxa"/>
                  <w:shd w:val="clear" w:color="auto" w:fill="BFBFBF"/>
                </w:tcPr>
                <w:p w14:paraId="42B47ABB" w14:textId="77777777"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1115" w:type="dxa"/>
                  <w:shd w:val="clear" w:color="auto" w:fill="BFBFBF"/>
                </w:tcPr>
                <w:p w14:paraId="20D52E07" w14:textId="77777777"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2560" w:type="dxa"/>
                  <w:gridSpan w:val="2"/>
                  <w:shd w:val="clear" w:color="auto" w:fill="BFBFBF"/>
                </w:tcPr>
                <w:p w14:paraId="2D539112" w14:textId="77777777" w:rsidR="00365BFB" w:rsidRPr="00365BFB" w:rsidRDefault="00365BFB" w:rsidP="00365BFB">
                  <w:pPr>
                    <w:tabs>
                      <w:tab w:val="center" w:pos="4680"/>
                      <w:tab w:val="right" w:pos="9360"/>
                    </w:tabs>
                    <w:spacing w:after="0" w:line="240" w:lineRule="auto"/>
                    <w:ind w:left="1080"/>
                    <w:rPr>
                      <w:rFonts w:ascii="Calibri" w:eastAsia="Times New Roman" w:hAnsi="Calibri" w:cs="Times New Roman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841" w:type="dxa"/>
                  <w:shd w:val="clear" w:color="auto" w:fill="BFBFBF"/>
                </w:tcPr>
                <w:p w14:paraId="79F120CC" w14:textId="77777777" w:rsidR="00365BFB" w:rsidRPr="00365BFB" w:rsidRDefault="00365BFB" w:rsidP="00365BFB">
                  <w:pPr>
                    <w:tabs>
                      <w:tab w:val="center" w:pos="4680"/>
                      <w:tab w:val="right" w:pos="9360"/>
                    </w:tabs>
                    <w:spacing w:after="0" w:line="240" w:lineRule="auto"/>
                    <w:ind w:left="1080"/>
                    <w:rPr>
                      <w:rFonts w:ascii="Calibri" w:eastAsia="Times New Roman" w:hAnsi="Calibri" w:cs="Times New Roman"/>
                      <w:b/>
                      <w:bCs/>
                      <w:sz w:val="24"/>
                      <w:szCs w:val="24"/>
                    </w:rPr>
                  </w:pPr>
                </w:p>
              </w:tc>
            </w:tr>
          </w:tbl>
          <w:p w14:paraId="15BE8B0D" w14:textId="77777777" w:rsidR="00365BFB" w:rsidRPr="00365BFB" w:rsidRDefault="00365BFB" w:rsidP="00365BF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Calibri" w:eastAsia="Times New Roman" w:hAnsi="Calibri" w:cs="Times New Roman"/>
                <w:sz w:val="16"/>
                <w:szCs w:val="16"/>
              </w:rPr>
            </w:pPr>
          </w:p>
          <w:p w14:paraId="49E91FBA" w14:textId="77777777" w:rsidR="00365BFB" w:rsidRPr="00365BFB" w:rsidRDefault="00365BFB" w:rsidP="00365BF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Calibri" w:eastAsia="Times New Roman" w:hAnsi="Calibri" w:cs="Times New Roman"/>
                <w:sz w:val="16"/>
                <w:szCs w:val="16"/>
              </w:rPr>
            </w:pPr>
          </w:p>
          <w:p w14:paraId="0F7310A5" w14:textId="77777777" w:rsidR="00365BFB" w:rsidRPr="00365BFB" w:rsidRDefault="00365BFB" w:rsidP="00365BFB">
            <w:pPr>
              <w:spacing w:after="0" w:line="240" w:lineRule="auto"/>
              <w:ind w:left="360"/>
              <w:contextualSpacing/>
              <w:rPr>
                <w:rFonts w:ascii="Calibri" w:eastAsia="Times New Roman" w:hAnsi="Calibri" w:cs="Times New Roman"/>
                <w:b/>
                <w:bCs/>
              </w:rPr>
            </w:pPr>
            <w:r>
              <w:rPr>
                <w:rFonts w:ascii="Calibri" w:eastAsia="Times New Roman" w:hAnsi="Calibri" w:cs="Times New Roman"/>
                <w:b/>
                <w:bCs/>
              </w:rPr>
              <w:t>4.5.</w:t>
            </w:r>
          </w:p>
          <w:p w14:paraId="4C5236E6" w14:textId="77777777" w:rsidR="00365BFB" w:rsidRPr="007A4527" w:rsidRDefault="00365BFB" w:rsidP="00365BFB">
            <w:pPr>
              <w:spacing w:after="0" w:line="240" w:lineRule="auto"/>
              <w:ind w:left="360"/>
              <w:contextualSpacing/>
              <w:rPr>
                <w:rFonts w:ascii="Calibri" w:eastAsia="Times New Roman" w:hAnsi="Calibri" w:cs="Times New Roman"/>
                <w:b/>
                <w:bCs/>
                <w:lang w:val="sq-AL"/>
              </w:rPr>
            </w:pPr>
            <w:r w:rsidRPr="007A4527">
              <w:rPr>
                <w:rFonts w:ascii="Calibri" w:eastAsia="Times New Roman" w:hAnsi="Calibri" w:cs="Times New Roman"/>
                <w:b/>
                <w:bCs/>
                <w:lang w:val="sq-AL"/>
              </w:rPr>
              <w:t xml:space="preserve">Përshkrimi dhe specifikimi i </w:t>
            </w:r>
            <w:r w:rsidR="0031752E" w:rsidRPr="007A4527">
              <w:rPr>
                <w:rFonts w:ascii="Calibri" w:eastAsia="Times New Roman" w:hAnsi="Calibri" w:cs="Times New Roman"/>
                <w:b/>
                <w:bCs/>
                <w:lang w:val="sq-AL"/>
              </w:rPr>
              <w:t>detajuar</w:t>
            </w:r>
            <w:r w:rsidRPr="007A4527">
              <w:rPr>
                <w:rFonts w:ascii="Calibri" w:eastAsia="Times New Roman" w:hAnsi="Calibri" w:cs="Times New Roman"/>
                <w:b/>
                <w:bCs/>
                <w:lang w:val="sq-AL"/>
              </w:rPr>
              <w:t xml:space="preserve"> i buxhetit / shpenzimeve të përfituara nga organizata / individi nga fondet publike viteve të kaluara: </w:t>
            </w:r>
          </w:p>
          <w:p w14:paraId="0910EECC" w14:textId="77777777" w:rsidR="00365BFB" w:rsidRPr="007A4527" w:rsidRDefault="00365BFB" w:rsidP="00365BFB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Calibri" w:eastAsia="Times New Roman" w:hAnsi="Calibri" w:cs="Times New Roman"/>
                <w:b/>
                <w:bCs/>
                <w:lang w:val="sq-AL"/>
              </w:rPr>
            </w:pPr>
            <w:r w:rsidRPr="007A4527">
              <w:rPr>
                <w:rFonts w:ascii="Calibri" w:eastAsia="Times New Roman" w:hAnsi="Calibri" w:cs="Times New Roman"/>
                <w:bCs/>
                <w:lang w:val="sq-AL"/>
              </w:rPr>
              <w:t>(Plotëso në mënyrë tabelore në detaje)</w:t>
            </w:r>
          </w:p>
          <w:p w14:paraId="69A5C865" w14:textId="77777777" w:rsidR="00365BFB" w:rsidRPr="00F96A5E" w:rsidRDefault="00365BFB" w:rsidP="00365BF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Calibri" w:eastAsia="Times New Roman" w:hAnsi="Calibri" w:cs="Times New Roman"/>
                <w:sz w:val="16"/>
                <w:szCs w:val="16"/>
                <w:lang w:val="sq-AL"/>
              </w:rPr>
            </w:pPr>
          </w:p>
          <w:tbl>
            <w:tblPr>
              <w:tblW w:w="1014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A0" w:firstRow="1" w:lastRow="0" w:firstColumn="1" w:lastColumn="0" w:noHBand="0" w:noVBand="0"/>
            </w:tblPr>
            <w:tblGrid>
              <w:gridCol w:w="1162"/>
              <w:gridCol w:w="765"/>
              <w:gridCol w:w="1752"/>
              <w:gridCol w:w="1921"/>
              <w:gridCol w:w="1736"/>
              <w:gridCol w:w="1580"/>
              <w:gridCol w:w="1231"/>
            </w:tblGrid>
            <w:tr w:rsidR="00365BFB" w:rsidRPr="00365BFB" w14:paraId="5F945872" w14:textId="77777777" w:rsidTr="00125C29">
              <w:tc>
                <w:tcPr>
                  <w:tcW w:w="1162" w:type="dxa"/>
                  <w:shd w:val="clear" w:color="auto" w:fill="BFBFBF"/>
                </w:tcPr>
                <w:p w14:paraId="1805C50D" w14:textId="77777777" w:rsidR="00365BFB" w:rsidRPr="00365BFB" w:rsidRDefault="00365BFB" w:rsidP="00365B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</w:pPr>
                  <w:r w:rsidRPr="00365BFB"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  <w:lastRenderedPageBreak/>
                    <w:t>PROJEKTI</w:t>
                  </w:r>
                </w:p>
                <w:p w14:paraId="30654EF4" w14:textId="77777777" w:rsidR="00365BFB" w:rsidRPr="00365BFB" w:rsidRDefault="00365BFB" w:rsidP="00365B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</w:pPr>
                </w:p>
              </w:tc>
              <w:tc>
                <w:tcPr>
                  <w:tcW w:w="765" w:type="dxa"/>
                  <w:shd w:val="clear" w:color="auto" w:fill="BFBFBF"/>
                </w:tcPr>
                <w:p w14:paraId="3992A834" w14:textId="77777777" w:rsidR="00365BFB" w:rsidRPr="00365BFB" w:rsidRDefault="00365BFB" w:rsidP="00365B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</w:pPr>
                  <w:r w:rsidRPr="00365BFB"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  <w:t>VITI</w:t>
                  </w:r>
                </w:p>
              </w:tc>
              <w:tc>
                <w:tcPr>
                  <w:tcW w:w="1752" w:type="dxa"/>
                  <w:shd w:val="clear" w:color="auto" w:fill="BFBFBF"/>
                </w:tcPr>
                <w:p w14:paraId="4A4BAA42" w14:textId="77777777" w:rsidR="00365BFB" w:rsidRPr="00365BFB" w:rsidRDefault="00365BFB" w:rsidP="00365B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</w:pPr>
                  <w:r w:rsidRPr="00365BFB"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  <w:t>BUXHETI</w:t>
                  </w:r>
                </w:p>
                <w:p w14:paraId="53CF77DF" w14:textId="77777777" w:rsidR="00365BFB" w:rsidRPr="00365BFB" w:rsidRDefault="00365BFB" w:rsidP="00365B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</w:pPr>
                  <w:r w:rsidRPr="00365BFB"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  <w:t>I PËRGJITHSHËM</w:t>
                  </w:r>
                </w:p>
              </w:tc>
              <w:tc>
                <w:tcPr>
                  <w:tcW w:w="1921" w:type="dxa"/>
                  <w:shd w:val="clear" w:color="auto" w:fill="BFBFBF"/>
                </w:tcPr>
                <w:p w14:paraId="5936944E" w14:textId="77777777" w:rsidR="00365BFB" w:rsidRPr="00365BFB" w:rsidRDefault="00365BFB" w:rsidP="00365B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</w:pPr>
                  <w:r w:rsidRPr="00365BFB"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  <w:t>BURIME TJERA BASHKË</w:t>
                  </w:r>
                </w:p>
                <w:p w14:paraId="1DE45C90" w14:textId="77777777" w:rsidR="00365BFB" w:rsidRPr="00365BFB" w:rsidRDefault="00365BFB" w:rsidP="00365B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</w:pPr>
                  <w:r w:rsidRPr="00365BFB"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  <w:t>FINANCUESIT</w:t>
                  </w:r>
                </w:p>
                <w:p w14:paraId="5CBFCD30" w14:textId="77777777" w:rsidR="00365BFB" w:rsidRPr="00365BFB" w:rsidRDefault="00365BFB" w:rsidP="00365B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</w:pPr>
                  <w:r w:rsidRPr="00365BFB"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  <w:t>DONATORËT</w:t>
                  </w:r>
                </w:p>
              </w:tc>
              <w:tc>
                <w:tcPr>
                  <w:tcW w:w="1736" w:type="dxa"/>
                  <w:shd w:val="clear" w:color="auto" w:fill="BFBFBF"/>
                </w:tcPr>
                <w:p w14:paraId="452F9237" w14:textId="77777777" w:rsidR="00365BFB" w:rsidRPr="00365BFB" w:rsidRDefault="005C55C3" w:rsidP="005C55C3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</w:pPr>
                  <w:r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  <w:t>DBPZHR</w:t>
                  </w:r>
                  <w:r w:rsidR="00365BFB" w:rsidRPr="00365BFB"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  <w:t xml:space="preserve">        </w:t>
                  </w:r>
                  <w:r w:rsidR="00365BFB" w:rsidRPr="00365BFB"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  <w:t xml:space="preserve"> KOMUNA E RAHOVECIT</w:t>
                  </w:r>
                </w:p>
              </w:tc>
              <w:tc>
                <w:tcPr>
                  <w:tcW w:w="1580" w:type="dxa"/>
                  <w:shd w:val="clear" w:color="auto" w:fill="BFBFBF"/>
                </w:tcPr>
                <w:p w14:paraId="4D091169" w14:textId="77777777" w:rsidR="00365BFB" w:rsidRPr="00365BFB" w:rsidRDefault="00365BFB" w:rsidP="005C55C3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</w:pPr>
                  <w:r w:rsidRPr="00365BFB"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  <w:t xml:space="preserve">MINISTRIA </w:t>
                  </w:r>
                </w:p>
              </w:tc>
              <w:tc>
                <w:tcPr>
                  <w:tcW w:w="1231" w:type="dxa"/>
                  <w:shd w:val="clear" w:color="auto" w:fill="BFBFBF"/>
                </w:tcPr>
                <w:p w14:paraId="6FEDC348" w14:textId="77777777" w:rsidR="00365BFB" w:rsidRPr="00365BFB" w:rsidRDefault="00365BFB" w:rsidP="00365B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</w:pPr>
                  <w:r w:rsidRPr="00365BFB"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  <w:t>AVANSI I MBYLLUR PO/JO</w:t>
                  </w:r>
                </w:p>
                <w:p w14:paraId="0F698EB4" w14:textId="77777777" w:rsidR="00365BFB" w:rsidRPr="00365BFB" w:rsidRDefault="00365BFB" w:rsidP="00365B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</w:pPr>
                  <w:r w:rsidRPr="00365BFB"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  <w:t>NË PROCES</w:t>
                  </w:r>
                </w:p>
              </w:tc>
            </w:tr>
            <w:tr w:rsidR="00365BFB" w:rsidRPr="00365BFB" w14:paraId="2C6787B0" w14:textId="77777777" w:rsidTr="00125C29">
              <w:tc>
                <w:tcPr>
                  <w:tcW w:w="1162" w:type="dxa"/>
                  <w:shd w:val="clear" w:color="auto" w:fill="auto"/>
                </w:tcPr>
                <w:p w14:paraId="5911EB13" w14:textId="77777777" w:rsidR="00365BFB" w:rsidRPr="00365BFB" w:rsidRDefault="00365BF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  <w:r w:rsidRPr="00365BFB">
                    <w:rPr>
                      <w:rFonts w:ascii="Calibri" w:eastAsia="Times New Roman" w:hAnsi="Calibri" w:cs="Times New Roman"/>
                    </w:rPr>
                    <w:t>1.</w:t>
                  </w:r>
                </w:p>
              </w:tc>
              <w:tc>
                <w:tcPr>
                  <w:tcW w:w="765" w:type="dxa"/>
                </w:tcPr>
                <w:p w14:paraId="1F7413B1" w14:textId="77777777" w:rsidR="00365BFB" w:rsidRPr="00365BFB" w:rsidRDefault="00365BF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752" w:type="dxa"/>
                  <w:shd w:val="clear" w:color="auto" w:fill="auto"/>
                </w:tcPr>
                <w:p w14:paraId="43243455" w14:textId="77777777"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921" w:type="dxa"/>
                  <w:shd w:val="clear" w:color="auto" w:fill="auto"/>
                </w:tcPr>
                <w:p w14:paraId="5EF88236" w14:textId="77777777"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736" w:type="dxa"/>
                </w:tcPr>
                <w:p w14:paraId="7EA82994" w14:textId="77777777"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580" w:type="dxa"/>
                  <w:shd w:val="clear" w:color="auto" w:fill="auto"/>
                </w:tcPr>
                <w:p w14:paraId="14501C69" w14:textId="77777777"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231" w:type="dxa"/>
                </w:tcPr>
                <w:p w14:paraId="605EB58B" w14:textId="77777777" w:rsidR="00365BFB" w:rsidRPr="00365BFB" w:rsidRDefault="00365BF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</w:p>
              </w:tc>
            </w:tr>
            <w:tr w:rsidR="00365BFB" w:rsidRPr="00365BFB" w14:paraId="2DDE15CE" w14:textId="77777777" w:rsidTr="00125C29">
              <w:tc>
                <w:tcPr>
                  <w:tcW w:w="1162" w:type="dxa"/>
                  <w:shd w:val="clear" w:color="auto" w:fill="auto"/>
                </w:tcPr>
                <w:p w14:paraId="1ACD3DE3" w14:textId="77777777" w:rsidR="00365BFB" w:rsidRPr="00365BFB" w:rsidRDefault="00365BF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  <w:r w:rsidRPr="00365BFB">
                    <w:rPr>
                      <w:rFonts w:ascii="Calibri" w:eastAsia="Times New Roman" w:hAnsi="Calibri" w:cs="Times New Roman"/>
                    </w:rPr>
                    <w:t>2.</w:t>
                  </w:r>
                </w:p>
              </w:tc>
              <w:tc>
                <w:tcPr>
                  <w:tcW w:w="765" w:type="dxa"/>
                </w:tcPr>
                <w:p w14:paraId="4ECBE3DD" w14:textId="77777777" w:rsidR="00365BFB" w:rsidRPr="00365BFB" w:rsidRDefault="00365BF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752" w:type="dxa"/>
                  <w:shd w:val="clear" w:color="auto" w:fill="auto"/>
                </w:tcPr>
                <w:p w14:paraId="7EF16A2D" w14:textId="77777777"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921" w:type="dxa"/>
                  <w:shd w:val="clear" w:color="auto" w:fill="auto"/>
                </w:tcPr>
                <w:p w14:paraId="0E8338D6" w14:textId="77777777"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736" w:type="dxa"/>
                </w:tcPr>
                <w:p w14:paraId="5B282037" w14:textId="77777777"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580" w:type="dxa"/>
                  <w:shd w:val="clear" w:color="auto" w:fill="auto"/>
                </w:tcPr>
                <w:p w14:paraId="2D68B9D8" w14:textId="77777777"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231" w:type="dxa"/>
                </w:tcPr>
                <w:p w14:paraId="25AE6179" w14:textId="77777777" w:rsidR="00365BFB" w:rsidRPr="00365BFB" w:rsidRDefault="00365BF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</w:p>
              </w:tc>
            </w:tr>
            <w:tr w:rsidR="00365BFB" w:rsidRPr="00365BFB" w14:paraId="482D6923" w14:textId="77777777" w:rsidTr="00125C29">
              <w:tc>
                <w:tcPr>
                  <w:tcW w:w="1162" w:type="dxa"/>
                  <w:shd w:val="clear" w:color="auto" w:fill="auto"/>
                </w:tcPr>
                <w:p w14:paraId="3BF7582D" w14:textId="77777777" w:rsidR="00365BFB" w:rsidRPr="00365BFB" w:rsidRDefault="00365BF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  <w:r w:rsidRPr="00365BFB">
                    <w:rPr>
                      <w:rFonts w:ascii="Calibri" w:eastAsia="Times New Roman" w:hAnsi="Calibri" w:cs="Times New Roman"/>
                    </w:rPr>
                    <w:t>3.</w:t>
                  </w:r>
                </w:p>
              </w:tc>
              <w:tc>
                <w:tcPr>
                  <w:tcW w:w="765" w:type="dxa"/>
                </w:tcPr>
                <w:p w14:paraId="1AFE961C" w14:textId="77777777" w:rsidR="00365BFB" w:rsidRPr="00365BFB" w:rsidRDefault="00365BF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752" w:type="dxa"/>
                  <w:shd w:val="clear" w:color="auto" w:fill="auto"/>
                </w:tcPr>
                <w:p w14:paraId="33D168E5" w14:textId="77777777"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921" w:type="dxa"/>
                  <w:shd w:val="clear" w:color="auto" w:fill="auto"/>
                </w:tcPr>
                <w:p w14:paraId="03B1DFED" w14:textId="77777777"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736" w:type="dxa"/>
                </w:tcPr>
                <w:p w14:paraId="59E84C8E" w14:textId="77777777"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580" w:type="dxa"/>
                  <w:shd w:val="clear" w:color="auto" w:fill="auto"/>
                </w:tcPr>
                <w:p w14:paraId="3FCDCC09" w14:textId="77777777"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231" w:type="dxa"/>
                </w:tcPr>
                <w:p w14:paraId="5519570D" w14:textId="77777777" w:rsidR="00365BFB" w:rsidRPr="00365BFB" w:rsidRDefault="00365BF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</w:p>
              </w:tc>
            </w:tr>
            <w:tr w:rsidR="00365BFB" w:rsidRPr="00365BFB" w14:paraId="12AEFF7C" w14:textId="77777777" w:rsidTr="00125C29">
              <w:tc>
                <w:tcPr>
                  <w:tcW w:w="1162" w:type="dxa"/>
                  <w:shd w:val="clear" w:color="auto" w:fill="auto"/>
                </w:tcPr>
                <w:p w14:paraId="11272E46" w14:textId="77777777" w:rsidR="00365BFB" w:rsidRPr="00365BFB" w:rsidRDefault="00365BF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  <w:r w:rsidRPr="00365BFB">
                    <w:rPr>
                      <w:rFonts w:ascii="Calibri" w:eastAsia="Times New Roman" w:hAnsi="Calibri" w:cs="Times New Roman"/>
                    </w:rPr>
                    <w:t>4.</w:t>
                  </w:r>
                </w:p>
              </w:tc>
              <w:tc>
                <w:tcPr>
                  <w:tcW w:w="765" w:type="dxa"/>
                </w:tcPr>
                <w:p w14:paraId="2726DCA4" w14:textId="77777777" w:rsidR="00365BFB" w:rsidRPr="00365BFB" w:rsidRDefault="00365BF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752" w:type="dxa"/>
                  <w:shd w:val="clear" w:color="auto" w:fill="auto"/>
                </w:tcPr>
                <w:p w14:paraId="18EB55AC" w14:textId="77777777"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921" w:type="dxa"/>
                  <w:shd w:val="clear" w:color="auto" w:fill="auto"/>
                </w:tcPr>
                <w:p w14:paraId="17427603" w14:textId="77777777"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736" w:type="dxa"/>
                </w:tcPr>
                <w:p w14:paraId="6BB6125A" w14:textId="77777777"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580" w:type="dxa"/>
                  <w:shd w:val="clear" w:color="auto" w:fill="auto"/>
                </w:tcPr>
                <w:p w14:paraId="42EAE88D" w14:textId="77777777"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231" w:type="dxa"/>
                </w:tcPr>
                <w:p w14:paraId="48E84BC1" w14:textId="77777777" w:rsidR="00365BFB" w:rsidRPr="00365BFB" w:rsidRDefault="00365BF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</w:p>
              </w:tc>
            </w:tr>
            <w:tr w:rsidR="00365BFB" w:rsidRPr="00365BFB" w14:paraId="2CA13AA3" w14:textId="77777777" w:rsidTr="00125C29">
              <w:tc>
                <w:tcPr>
                  <w:tcW w:w="1162" w:type="dxa"/>
                  <w:shd w:val="clear" w:color="auto" w:fill="auto"/>
                </w:tcPr>
                <w:p w14:paraId="5E8BFFC0" w14:textId="77777777" w:rsidR="00365BFB" w:rsidRPr="00365BFB" w:rsidRDefault="00365BF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  <w:r w:rsidRPr="00365BFB">
                    <w:rPr>
                      <w:rFonts w:ascii="Calibri" w:eastAsia="Times New Roman" w:hAnsi="Calibri" w:cs="Times New Roman"/>
                    </w:rPr>
                    <w:t>5.</w:t>
                  </w:r>
                </w:p>
              </w:tc>
              <w:tc>
                <w:tcPr>
                  <w:tcW w:w="765" w:type="dxa"/>
                </w:tcPr>
                <w:p w14:paraId="3BDF626F" w14:textId="77777777" w:rsidR="00365BFB" w:rsidRPr="00365BFB" w:rsidRDefault="00365BF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752" w:type="dxa"/>
                  <w:shd w:val="clear" w:color="auto" w:fill="auto"/>
                </w:tcPr>
                <w:p w14:paraId="03D01591" w14:textId="77777777"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921" w:type="dxa"/>
                  <w:shd w:val="clear" w:color="auto" w:fill="auto"/>
                </w:tcPr>
                <w:p w14:paraId="60D81BF6" w14:textId="77777777"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736" w:type="dxa"/>
                </w:tcPr>
                <w:p w14:paraId="5DB5A6B9" w14:textId="77777777"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580" w:type="dxa"/>
                  <w:shd w:val="clear" w:color="auto" w:fill="auto"/>
                </w:tcPr>
                <w:p w14:paraId="1CC9F8CD" w14:textId="77777777"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231" w:type="dxa"/>
                </w:tcPr>
                <w:p w14:paraId="0B5A920A" w14:textId="77777777" w:rsidR="00365BFB" w:rsidRPr="00365BFB" w:rsidRDefault="00365BF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</w:p>
              </w:tc>
            </w:tr>
            <w:tr w:rsidR="00365BFB" w:rsidRPr="00365BFB" w14:paraId="105CD41D" w14:textId="77777777" w:rsidTr="00125C29">
              <w:tc>
                <w:tcPr>
                  <w:tcW w:w="1162" w:type="dxa"/>
                  <w:shd w:val="clear" w:color="auto" w:fill="auto"/>
                </w:tcPr>
                <w:p w14:paraId="4053511D" w14:textId="77777777" w:rsidR="00365BFB" w:rsidRPr="00365BFB" w:rsidRDefault="00365BF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  <w:r w:rsidRPr="00365BFB">
                    <w:rPr>
                      <w:rFonts w:ascii="Calibri" w:eastAsia="Times New Roman" w:hAnsi="Calibri" w:cs="Times New Roman"/>
                    </w:rPr>
                    <w:t>6.</w:t>
                  </w:r>
                </w:p>
              </w:tc>
              <w:tc>
                <w:tcPr>
                  <w:tcW w:w="765" w:type="dxa"/>
                </w:tcPr>
                <w:p w14:paraId="575B8D77" w14:textId="77777777" w:rsidR="00365BFB" w:rsidRPr="00365BFB" w:rsidRDefault="00365BF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752" w:type="dxa"/>
                  <w:shd w:val="clear" w:color="auto" w:fill="auto"/>
                </w:tcPr>
                <w:p w14:paraId="6E4EF674" w14:textId="77777777"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921" w:type="dxa"/>
                  <w:shd w:val="clear" w:color="auto" w:fill="auto"/>
                </w:tcPr>
                <w:p w14:paraId="6651B361" w14:textId="77777777"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736" w:type="dxa"/>
                </w:tcPr>
                <w:p w14:paraId="675B7829" w14:textId="77777777"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580" w:type="dxa"/>
                  <w:shd w:val="clear" w:color="auto" w:fill="auto"/>
                </w:tcPr>
                <w:p w14:paraId="3B1DBAA0" w14:textId="77777777"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231" w:type="dxa"/>
                </w:tcPr>
                <w:p w14:paraId="7E8D5E05" w14:textId="77777777" w:rsidR="00365BFB" w:rsidRPr="00365BFB" w:rsidRDefault="00365BF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</w:p>
              </w:tc>
            </w:tr>
            <w:tr w:rsidR="00365BFB" w:rsidRPr="00365BFB" w14:paraId="6E8E1BE3" w14:textId="77777777" w:rsidTr="00125C29">
              <w:tc>
                <w:tcPr>
                  <w:tcW w:w="1162" w:type="dxa"/>
                  <w:shd w:val="clear" w:color="auto" w:fill="auto"/>
                </w:tcPr>
                <w:p w14:paraId="54421E65" w14:textId="77777777" w:rsidR="00365BFB" w:rsidRPr="00365BFB" w:rsidRDefault="00365BF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  <w:r w:rsidRPr="00365BFB">
                    <w:rPr>
                      <w:rFonts w:ascii="Calibri" w:eastAsia="Times New Roman" w:hAnsi="Calibri" w:cs="Times New Roman"/>
                    </w:rPr>
                    <w:t>7.</w:t>
                  </w:r>
                </w:p>
              </w:tc>
              <w:tc>
                <w:tcPr>
                  <w:tcW w:w="765" w:type="dxa"/>
                </w:tcPr>
                <w:p w14:paraId="0794FBEF" w14:textId="77777777" w:rsidR="00365BFB" w:rsidRPr="00365BFB" w:rsidRDefault="00365BF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752" w:type="dxa"/>
                  <w:shd w:val="clear" w:color="auto" w:fill="auto"/>
                </w:tcPr>
                <w:p w14:paraId="7991C13C" w14:textId="77777777"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921" w:type="dxa"/>
                  <w:shd w:val="clear" w:color="auto" w:fill="auto"/>
                </w:tcPr>
                <w:p w14:paraId="67AF0A96" w14:textId="77777777"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736" w:type="dxa"/>
                </w:tcPr>
                <w:p w14:paraId="41361CFF" w14:textId="77777777"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580" w:type="dxa"/>
                  <w:shd w:val="clear" w:color="auto" w:fill="auto"/>
                </w:tcPr>
                <w:p w14:paraId="540329D1" w14:textId="77777777"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231" w:type="dxa"/>
                </w:tcPr>
                <w:p w14:paraId="18682632" w14:textId="77777777" w:rsidR="00365BFB" w:rsidRPr="00365BFB" w:rsidRDefault="00365BF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</w:p>
              </w:tc>
            </w:tr>
            <w:tr w:rsidR="00365BFB" w:rsidRPr="00365BFB" w14:paraId="5CF21480" w14:textId="77777777" w:rsidTr="00125C29">
              <w:tc>
                <w:tcPr>
                  <w:tcW w:w="1162" w:type="dxa"/>
                  <w:shd w:val="clear" w:color="auto" w:fill="auto"/>
                </w:tcPr>
                <w:p w14:paraId="5CD0B77E" w14:textId="77777777" w:rsidR="00365BFB" w:rsidRPr="00365BFB" w:rsidRDefault="00365BF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  <w:r w:rsidRPr="00365BFB">
                    <w:rPr>
                      <w:rFonts w:ascii="Calibri" w:eastAsia="Times New Roman" w:hAnsi="Calibri" w:cs="Times New Roman"/>
                    </w:rPr>
                    <w:t>8.</w:t>
                  </w:r>
                </w:p>
              </w:tc>
              <w:tc>
                <w:tcPr>
                  <w:tcW w:w="765" w:type="dxa"/>
                </w:tcPr>
                <w:p w14:paraId="4E1C497E" w14:textId="77777777" w:rsidR="00365BFB" w:rsidRPr="00365BFB" w:rsidRDefault="00365BF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752" w:type="dxa"/>
                  <w:shd w:val="clear" w:color="auto" w:fill="auto"/>
                </w:tcPr>
                <w:p w14:paraId="2E3C561E" w14:textId="77777777"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921" w:type="dxa"/>
                  <w:shd w:val="clear" w:color="auto" w:fill="auto"/>
                </w:tcPr>
                <w:p w14:paraId="5BC09397" w14:textId="77777777"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736" w:type="dxa"/>
                </w:tcPr>
                <w:p w14:paraId="05EAE7C4" w14:textId="77777777"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580" w:type="dxa"/>
                  <w:shd w:val="clear" w:color="auto" w:fill="auto"/>
                </w:tcPr>
                <w:p w14:paraId="1FCA10DD" w14:textId="77777777"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231" w:type="dxa"/>
                </w:tcPr>
                <w:p w14:paraId="25F5ACC7" w14:textId="77777777" w:rsidR="00365BFB" w:rsidRPr="00365BFB" w:rsidRDefault="00365BF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</w:p>
              </w:tc>
            </w:tr>
            <w:tr w:rsidR="00365BFB" w:rsidRPr="00365BFB" w14:paraId="56F182ED" w14:textId="77777777" w:rsidTr="00125C29">
              <w:tc>
                <w:tcPr>
                  <w:tcW w:w="1162" w:type="dxa"/>
                  <w:shd w:val="clear" w:color="auto" w:fill="auto"/>
                </w:tcPr>
                <w:p w14:paraId="4E0953E8" w14:textId="77777777" w:rsidR="00365BFB" w:rsidRPr="00365BFB" w:rsidRDefault="00365BF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  <w:r w:rsidRPr="00365BFB">
                    <w:rPr>
                      <w:rFonts w:ascii="Calibri" w:eastAsia="Times New Roman" w:hAnsi="Calibri" w:cs="Times New Roman"/>
                    </w:rPr>
                    <w:t>9.</w:t>
                  </w:r>
                </w:p>
              </w:tc>
              <w:tc>
                <w:tcPr>
                  <w:tcW w:w="765" w:type="dxa"/>
                </w:tcPr>
                <w:p w14:paraId="56E4CA37" w14:textId="77777777" w:rsidR="00365BFB" w:rsidRPr="00365BFB" w:rsidRDefault="00365BF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752" w:type="dxa"/>
                  <w:shd w:val="clear" w:color="auto" w:fill="auto"/>
                </w:tcPr>
                <w:p w14:paraId="222E7F24" w14:textId="77777777"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921" w:type="dxa"/>
                  <w:shd w:val="clear" w:color="auto" w:fill="auto"/>
                </w:tcPr>
                <w:p w14:paraId="6CD055C7" w14:textId="77777777"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736" w:type="dxa"/>
                </w:tcPr>
                <w:p w14:paraId="0F779AFF" w14:textId="77777777"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580" w:type="dxa"/>
                  <w:shd w:val="clear" w:color="auto" w:fill="auto"/>
                </w:tcPr>
                <w:p w14:paraId="7A81EB18" w14:textId="77777777"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231" w:type="dxa"/>
                </w:tcPr>
                <w:p w14:paraId="6524FC57" w14:textId="77777777" w:rsidR="00365BFB" w:rsidRPr="00365BFB" w:rsidRDefault="00365BF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</w:p>
              </w:tc>
            </w:tr>
            <w:tr w:rsidR="00365BFB" w:rsidRPr="00365BFB" w14:paraId="1CE56E8F" w14:textId="77777777" w:rsidTr="00125C29">
              <w:tc>
                <w:tcPr>
                  <w:tcW w:w="1162" w:type="dxa"/>
                  <w:shd w:val="clear" w:color="auto" w:fill="auto"/>
                </w:tcPr>
                <w:p w14:paraId="0A389877" w14:textId="77777777" w:rsidR="00365BFB" w:rsidRPr="00365BFB" w:rsidRDefault="00365BF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  <w:r w:rsidRPr="00365BFB">
                    <w:rPr>
                      <w:rFonts w:ascii="Calibri" w:eastAsia="Times New Roman" w:hAnsi="Calibri" w:cs="Times New Roman"/>
                    </w:rPr>
                    <w:t>10.</w:t>
                  </w:r>
                </w:p>
              </w:tc>
              <w:tc>
                <w:tcPr>
                  <w:tcW w:w="765" w:type="dxa"/>
                </w:tcPr>
                <w:p w14:paraId="383DC2F4" w14:textId="77777777" w:rsidR="00365BFB" w:rsidRPr="00365BFB" w:rsidRDefault="00365BF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752" w:type="dxa"/>
                  <w:shd w:val="clear" w:color="auto" w:fill="auto"/>
                </w:tcPr>
                <w:p w14:paraId="346CED8C" w14:textId="77777777"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921" w:type="dxa"/>
                  <w:shd w:val="clear" w:color="auto" w:fill="auto"/>
                </w:tcPr>
                <w:p w14:paraId="51E1E4B5" w14:textId="77777777"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736" w:type="dxa"/>
                </w:tcPr>
                <w:p w14:paraId="620FCD37" w14:textId="77777777"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580" w:type="dxa"/>
                  <w:shd w:val="clear" w:color="auto" w:fill="auto"/>
                </w:tcPr>
                <w:p w14:paraId="1340B28A" w14:textId="77777777"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231" w:type="dxa"/>
                </w:tcPr>
                <w:p w14:paraId="340E1FC4" w14:textId="77777777" w:rsidR="00365BFB" w:rsidRPr="00365BFB" w:rsidRDefault="00365BF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</w:p>
              </w:tc>
            </w:tr>
          </w:tbl>
          <w:p w14:paraId="28CF1AF3" w14:textId="77777777" w:rsidR="00365BFB" w:rsidRPr="00365BFB" w:rsidRDefault="00365BFB" w:rsidP="00365BF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Calibri" w:eastAsia="Times New Roman" w:hAnsi="Calibri" w:cs="Times New Roman"/>
                <w:sz w:val="16"/>
                <w:szCs w:val="16"/>
              </w:rPr>
            </w:pPr>
          </w:p>
        </w:tc>
      </w:tr>
    </w:tbl>
    <w:p w14:paraId="1EF9DB52" w14:textId="77777777" w:rsidR="00CE18BE" w:rsidRDefault="00CE18BE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eastAsia="ar-SA"/>
        </w:rPr>
      </w:pPr>
    </w:p>
    <w:tbl>
      <w:tblPr>
        <w:tblpPr w:leftFromText="180" w:rightFromText="180" w:vertAnchor="text" w:horzAnchor="margin" w:tblpXSpec="center" w:tblpY="209"/>
        <w:tblW w:w="987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4A0" w:firstRow="1" w:lastRow="0" w:firstColumn="1" w:lastColumn="0" w:noHBand="0" w:noVBand="1"/>
      </w:tblPr>
      <w:tblGrid>
        <w:gridCol w:w="9873"/>
      </w:tblGrid>
      <w:tr w:rsidR="00CE18BE" w:rsidRPr="00CE18BE" w14:paraId="577AD407" w14:textId="77777777" w:rsidTr="00CE18BE">
        <w:trPr>
          <w:trHeight w:val="469"/>
        </w:trPr>
        <w:tc>
          <w:tcPr>
            <w:tcW w:w="9873" w:type="dxa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BFBFBF"/>
          </w:tcPr>
          <w:p w14:paraId="725F9242" w14:textId="77777777" w:rsidR="00CE18BE" w:rsidRPr="00CE18BE" w:rsidRDefault="00CE18BE" w:rsidP="00CE18BE">
            <w:pPr>
              <w:numPr>
                <w:ilvl w:val="0"/>
                <w:numId w:val="5"/>
              </w:numPr>
              <w:tabs>
                <w:tab w:val="center" w:pos="720"/>
                <w:tab w:val="right" w:pos="9026"/>
              </w:tabs>
              <w:spacing w:after="0" w:line="240" w:lineRule="auto"/>
              <w:contextualSpacing/>
              <w:rPr>
                <w:rFonts w:ascii="Calibri" w:eastAsia="Times New Roman" w:hAnsi="Calibri" w:cs="Times New Roman"/>
                <w:b/>
                <w:bCs/>
                <w:sz w:val="29"/>
                <w:szCs w:val="29"/>
              </w:rPr>
            </w:pPr>
            <w:r w:rsidRPr="00CE18BE">
              <w:rPr>
                <w:rFonts w:ascii="Calibri" w:eastAsia="Times New Roman" w:hAnsi="Calibri" w:cs="Times New Roman"/>
                <w:b/>
                <w:color w:val="1F497D" w:themeColor="text2"/>
                <w:sz w:val="29"/>
                <w:szCs w:val="29"/>
              </w:rPr>
              <w:t>DOKUMENTET E OBLIGUARA QË DUHET BASHKANGJITUR APLIKACIONIT:</w:t>
            </w:r>
          </w:p>
        </w:tc>
      </w:tr>
      <w:tr w:rsidR="00CE18BE" w:rsidRPr="00F96A5E" w14:paraId="0D50AB54" w14:textId="77777777" w:rsidTr="00291CE0">
        <w:trPr>
          <w:trHeight w:val="2294"/>
        </w:trPr>
        <w:tc>
          <w:tcPr>
            <w:tcW w:w="98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1E24F9AB" w14:textId="77777777" w:rsidR="00CE18BE" w:rsidRPr="007A4527" w:rsidRDefault="00CE18BE" w:rsidP="00CE18BE">
            <w:pPr>
              <w:tabs>
                <w:tab w:val="center" w:pos="1080"/>
                <w:tab w:val="right" w:pos="9026"/>
              </w:tabs>
              <w:spacing w:after="0" w:line="360" w:lineRule="auto"/>
              <w:jc w:val="both"/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</w:pPr>
            <w:r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 xml:space="preserve">5.1. </w:t>
            </w:r>
            <w:r w:rsidR="0031752E"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Certifikata</w:t>
            </w:r>
            <w:r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 xml:space="preserve"> e numrit të regjistrimit të organizatës / shoqatës;</w:t>
            </w:r>
          </w:p>
          <w:p w14:paraId="0B8AE8E5" w14:textId="77777777" w:rsidR="00291CE0" w:rsidRDefault="00CE18BE" w:rsidP="00291CE0">
            <w:pPr>
              <w:tabs>
                <w:tab w:val="center" w:pos="1080"/>
                <w:tab w:val="right" w:pos="9026"/>
              </w:tabs>
              <w:spacing w:after="0" w:line="360" w:lineRule="auto"/>
              <w:jc w:val="both"/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</w:pPr>
            <w:r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5.2.</w:t>
            </w:r>
            <w:r w:rsidR="00291CE0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 xml:space="preserve"> </w:t>
            </w:r>
            <w:r w:rsidR="00291CE0"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Certifikatë</w:t>
            </w:r>
            <w:r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 xml:space="preserve"> e numrit fiskal të organizatës / shoqatës; </w:t>
            </w:r>
          </w:p>
          <w:p w14:paraId="6B154F83" w14:textId="77777777" w:rsidR="00CE18BE" w:rsidRPr="007A4527" w:rsidRDefault="00CE18BE" w:rsidP="00291CE0">
            <w:pPr>
              <w:tabs>
                <w:tab w:val="center" w:pos="1080"/>
                <w:tab w:val="right" w:pos="9026"/>
              </w:tabs>
              <w:spacing w:after="0" w:line="360" w:lineRule="auto"/>
              <w:jc w:val="both"/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</w:pPr>
            <w:r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5.3.</w:t>
            </w:r>
            <w:r w:rsidR="00291CE0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 xml:space="preserve"> </w:t>
            </w:r>
            <w:r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 xml:space="preserve">Letërnjoftimi i personit / </w:t>
            </w:r>
            <w:proofErr w:type="spellStart"/>
            <w:r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aplikantit</w:t>
            </w:r>
            <w:proofErr w:type="spellEnd"/>
            <w:r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 xml:space="preserve"> / përfituesit;</w:t>
            </w:r>
          </w:p>
          <w:p w14:paraId="2B9848E1" w14:textId="77777777" w:rsidR="00CE18BE" w:rsidRPr="007A4527" w:rsidRDefault="00CE18BE" w:rsidP="00291CE0">
            <w:pPr>
              <w:tabs>
                <w:tab w:val="center" w:pos="1080"/>
                <w:tab w:val="right" w:pos="9026"/>
              </w:tabs>
              <w:spacing w:after="0" w:line="360" w:lineRule="auto"/>
              <w:jc w:val="both"/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</w:pPr>
            <w:r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5.4.</w:t>
            </w:r>
            <w:r w:rsidR="00291CE0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 xml:space="preserve"> </w:t>
            </w:r>
            <w:r w:rsidR="00291CE0"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Xhirollogaria</w:t>
            </w:r>
            <w:r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 xml:space="preserve"> dhe dëshmia e bankës në emër të biznesit / organizatës / individit;</w:t>
            </w:r>
          </w:p>
          <w:p w14:paraId="0C30B5FC" w14:textId="77777777" w:rsidR="00CE18BE" w:rsidRPr="007A4527" w:rsidRDefault="00CE18BE" w:rsidP="00291CE0">
            <w:pPr>
              <w:tabs>
                <w:tab w:val="center" w:pos="1080"/>
                <w:tab w:val="right" w:pos="9026"/>
              </w:tabs>
              <w:spacing w:after="0" w:line="360" w:lineRule="auto"/>
              <w:jc w:val="both"/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</w:pPr>
            <w:r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5.5.</w:t>
            </w:r>
            <w:r w:rsidR="00291CE0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 xml:space="preserve"> </w:t>
            </w:r>
            <w:r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 xml:space="preserve">Aplikacionet / formulari / projekt-propozimet të plotësohen në mënyrë elektronike (në kompjuter) dhe dorëzohen në </w:t>
            </w:r>
            <w:r w:rsidR="00242A7D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2</w:t>
            </w:r>
            <w:r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 xml:space="preserve"> (</w:t>
            </w:r>
            <w:r w:rsidR="00242A7D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dy</w:t>
            </w:r>
            <w:r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) kopje të</w:t>
            </w:r>
            <w:r w:rsidR="00107E45"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 xml:space="preserve"> </w:t>
            </w:r>
            <w:r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p</w:t>
            </w:r>
            <w:r w:rsid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rintuara me dokumente</w:t>
            </w:r>
            <w:r w:rsidR="00F35580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t</w:t>
            </w:r>
            <w:r w:rsid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 xml:space="preserve"> </w:t>
            </w:r>
            <w:r w:rsidR="00F35580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e</w:t>
            </w:r>
            <w:r w:rsid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 xml:space="preserve"> lart</w:t>
            </w:r>
            <w:r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përmendura.</w:t>
            </w:r>
          </w:p>
          <w:p w14:paraId="43C23AA5" w14:textId="0F257515" w:rsidR="00CE18BE" w:rsidRPr="00291CE0" w:rsidRDefault="00CE18BE" w:rsidP="00291CE0">
            <w:pPr>
              <w:tabs>
                <w:tab w:val="center" w:pos="4680"/>
                <w:tab w:val="right" w:pos="9360"/>
              </w:tabs>
              <w:spacing w:after="0" w:line="360" w:lineRule="auto"/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</w:pPr>
            <w:r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VËREJTJE : Organiz</w:t>
            </w:r>
            <w:r w:rsid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atat</w:t>
            </w:r>
            <w:r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 xml:space="preserve">  jo qeveritare që nuk kan</w:t>
            </w:r>
            <w:r w:rsidR="00FE738B"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ë</w:t>
            </w:r>
            <w:r w:rsid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 xml:space="preserve"> sjell</w:t>
            </w:r>
            <w:r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 xml:space="preserve"> raport dhe nuk e kan</w:t>
            </w:r>
            <w:r w:rsidR="00FE738B"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ë</w:t>
            </w:r>
            <w:r w:rsidR="00D02A1C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 xml:space="preserve"> bërë mbylljen e vitit 202</w:t>
            </w:r>
            <w:r w:rsidR="00496F49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5</w:t>
            </w:r>
            <w:r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,</w:t>
            </w:r>
            <w:r w:rsidR="00FE738B"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 xml:space="preserve"> pranë </w:t>
            </w:r>
            <w:r w:rsid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DBPZHR</w:t>
            </w:r>
            <w:r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,</w:t>
            </w:r>
            <w:r w:rsidR="00FE738B"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 xml:space="preserve"> </w:t>
            </w:r>
            <w:r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nuk kan</w:t>
            </w:r>
            <w:r w:rsidR="00FE738B"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ë</w:t>
            </w:r>
            <w:r w:rsidR="00291CE0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 xml:space="preserve"> të drejtë aplikimi.</w:t>
            </w:r>
          </w:p>
        </w:tc>
      </w:tr>
    </w:tbl>
    <w:p w14:paraId="6AC971C1" w14:textId="77777777" w:rsidR="00CE18BE" w:rsidRPr="00F96A5E" w:rsidRDefault="00CE18BE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val="sq-AL" w:eastAsia="ar-SA"/>
        </w:rPr>
      </w:pPr>
    </w:p>
    <w:p w14:paraId="4D1DFAD0" w14:textId="77777777" w:rsidR="00190B97" w:rsidRPr="007A4527" w:rsidRDefault="00190B97" w:rsidP="00190B97">
      <w:pPr>
        <w:suppressAutoHyphens/>
        <w:snapToGrid w:val="0"/>
        <w:spacing w:after="0" w:line="240" w:lineRule="auto"/>
        <w:rPr>
          <w:rFonts w:ascii="Arial Narrow" w:eastAsia="Arial Unicode MS" w:hAnsi="Arial Narrow" w:cs="Arial"/>
          <w:b/>
          <w:bCs/>
          <w:lang w:val="sq-AL" w:eastAsia="ar-SA"/>
        </w:rPr>
      </w:pPr>
      <w:r w:rsidRPr="007A4527">
        <w:rPr>
          <w:rFonts w:ascii="Arial Narrow" w:eastAsia="Arial Unicode MS" w:hAnsi="Arial Narrow" w:cs="Arial"/>
          <w:b/>
          <w:bCs/>
          <w:lang w:val="sq-AL" w:eastAsia="ar-SA"/>
        </w:rPr>
        <w:t>Emri dhe mbiemri i bartësit të projektit</w:t>
      </w:r>
      <w:r w:rsidR="00597FA4" w:rsidRPr="007A4527">
        <w:rPr>
          <w:rFonts w:ascii="Arial Narrow" w:eastAsia="Arial Unicode MS" w:hAnsi="Arial Narrow" w:cs="Arial"/>
          <w:b/>
          <w:bCs/>
          <w:lang w:val="sq-AL" w:eastAsia="ar-SA"/>
        </w:rPr>
        <w:t xml:space="preserve">: </w:t>
      </w:r>
      <w:r w:rsidRPr="007A4527">
        <w:rPr>
          <w:rFonts w:ascii="Arial Narrow" w:eastAsia="Arial Unicode MS" w:hAnsi="Arial Narrow" w:cs="Arial"/>
          <w:b/>
          <w:bCs/>
          <w:lang w:val="sq-AL" w:eastAsia="ar-SA"/>
        </w:rPr>
        <w:t xml:space="preserve"> </w:t>
      </w:r>
    </w:p>
    <w:p w14:paraId="122BE797" w14:textId="77777777" w:rsidR="005D4708" w:rsidRPr="007A4527" w:rsidRDefault="005D4708" w:rsidP="005D4708">
      <w:pPr>
        <w:suppressAutoHyphens/>
        <w:spacing w:after="0" w:line="240" w:lineRule="auto"/>
        <w:rPr>
          <w:rFonts w:ascii="Arial Narrow" w:eastAsia="Times New Roman" w:hAnsi="Arial Narrow" w:cs="Times New Roman"/>
          <w:sz w:val="24"/>
          <w:szCs w:val="24"/>
          <w:lang w:val="sq-AL" w:eastAsia="ar-SA"/>
        </w:rPr>
      </w:pPr>
    </w:p>
    <w:p w14:paraId="39604028" w14:textId="77777777" w:rsidR="005D4708" w:rsidRPr="00C73E92" w:rsidRDefault="00597FA4" w:rsidP="005D4708">
      <w:pPr>
        <w:suppressAutoHyphens/>
        <w:spacing w:after="0" w:line="240" w:lineRule="auto"/>
        <w:ind w:hanging="13"/>
        <w:rPr>
          <w:rFonts w:ascii="Arial Narrow" w:eastAsia="Arial Unicode MS" w:hAnsi="Arial Narrow" w:cs="Arial"/>
          <w:b/>
          <w:lang w:eastAsia="ar-SA"/>
        </w:rPr>
      </w:pPr>
      <w:r>
        <w:rPr>
          <w:rFonts w:ascii="Arial Narrow" w:eastAsia="Arial Unicode MS" w:hAnsi="Arial Narrow" w:cs="Arial"/>
          <w:b/>
          <w:lang w:eastAsia="ar-SA"/>
        </w:rPr>
        <w:t>__________________________________</w:t>
      </w:r>
    </w:p>
    <w:p w14:paraId="3C8A1021" w14:textId="77777777" w:rsidR="005D4708" w:rsidRPr="0031752E" w:rsidRDefault="00597FA4" w:rsidP="0031752E">
      <w:pPr>
        <w:suppressAutoHyphens/>
        <w:spacing w:after="0" w:line="240" w:lineRule="auto"/>
        <w:ind w:hanging="13"/>
        <w:rPr>
          <w:rFonts w:ascii="Arial Narrow" w:eastAsia="Arial Unicode MS" w:hAnsi="Arial Narrow" w:cs="Arial"/>
          <w:b/>
          <w:sz w:val="18"/>
          <w:lang w:val="sq-AL" w:eastAsia="ar-SA"/>
        </w:rPr>
      </w:pPr>
      <w:r w:rsidRPr="007A4527">
        <w:rPr>
          <w:rFonts w:ascii="Arial Narrow" w:eastAsia="Arial Unicode MS" w:hAnsi="Arial Narrow" w:cs="Arial"/>
          <w:b/>
          <w:sz w:val="18"/>
          <w:lang w:val="sq-AL" w:eastAsia="ar-SA"/>
        </w:rPr>
        <w:t xml:space="preserve">                     (nënshkrimi/vula)</w:t>
      </w:r>
    </w:p>
    <w:tbl>
      <w:tblPr>
        <w:tblpPr w:leftFromText="180" w:rightFromText="180" w:vertAnchor="text" w:horzAnchor="margin" w:tblpY="384"/>
        <w:tblW w:w="0" w:type="auto"/>
        <w:tblLayout w:type="fixed"/>
        <w:tblCellMar>
          <w:top w:w="28" w:type="dxa"/>
          <w:left w:w="57" w:type="dxa"/>
          <w:right w:w="113" w:type="dxa"/>
        </w:tblCellMar>
        <w:tblLook w:val="04A0" w:firstRow="1" w:lastRow="0" w:firstColumn="1" w:lastColumn="0" w:noHBand="0" w:noVBand="1"/>
      </w:tblPr>
      <w:tblGrid>
        <w:gridCol w:w="238"/>
        <w:gridCol w:w="2140"/>
        <w:gridCol w:w="190"/>
        <w:gridCol w:w="598"/>
        <w:gridCol w:w="598"/>
      </w:tblGrid>
      <w:tr w:rsidR="008675AE" w:rsidRPr="00C73E92" w14:paraId="2019DC51" w14:textId="77777777" w:rsidTr="004D2B24">
        <w:trPr>
          <w:trHeight w:val="236"/>
        </w:trPr>
        <w:tc>
          <w:tcPr>
            <w:tcW w:w="238" w:type="dxa"/>
            <w:vAlign w:val="center"/>
            <w:hideMark/>
          </w:tcPr>
          <w:p w14:paraId="1799946A" w14:textId="77777777" w:rsidR="008675AE" w:rsidRPr="00C73E92" w:rsidRDefault="008675AE" w:rsidP="008675AE">
            <w:pPr>
              <w:suppressAutoHyphens/>
              <w:snapToGrid w:val="0"/>
              <w:spacing w:after="0" w:line="240" w:lineRule="auto"/>
              <w:ind w:left="-13" w:right="-179"/>
              <w:rPr>
                <w:rFonts w:ascii="Arial Narrow" w:eastAsia="Arial Unicode MS" w:hAnsi="Arial Narrow" w:cs="Arial"/>
                <w:b/>
                <w:bCs/>
                <w:sz w:val="20"/>
                <w:szCs w:val="20"/>
                <w:lang w:eastAsia="ar-SA"/>
              </w:rPr>
            </w:pPr>
            <w:proofErr w:type="spellStart"/>
            <w:r w:rsidRPr="00C73E92">
              <w:rPr>
                <w:rFonts w:ascii="Arial Narrow" w:eastAsia="Arial Unicode MS" w:hAnsi="Arial Narrow" w:cs="Arial"/>
                <w:b/>
                <w:bCs/>
                <w:sz w:val="20"/>
                <w:szCs w:val="20"/>
                <w:lang w:eastAsia="ar-SA"/>
              </w:rPr>
              <w:t>Në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79DF527D" w14:textId="77777777" w:rsidR="008675AE" w:rsidRPr="00C73E92" w:rsidRDefault="008675AE" w:rsidP="008675AE">
            <w:pPr>
              <w:suppressAutoHyphens/>
              <w:snapToGrid w:val="0"/>
              <w:spacing w:after="0" w:line="240" w:lineRule="auto"/>
              <w:rPr>
                <w:rFonts w:ascii="Arial Narrow" w:eastAsia="Times New Roman" w:hAnsi="Arial Narrow" w:cs="Arial"/>
                <w:b/>
                <w:sz w:val="20"/>
                <w:szCs w:val="20"/>
                <w:lang w:eastAsia="ar-SA"/>
              </w:rPr>
            </w:pPr>
          </w:p>
        </w:tc>
        <w:tc>
          <w:tcPr>
            <w:tcW w:w="181" w:type="dxa"/>
            <w:vAlign w:val="center"/>
            <w:hideMark/>
          </w:tcPr>
          <w:p w14:paraId="076C7728" w14:textId="77777777" w:rsidR="008675AE" w:rsidRPr="00C73E92" w:rsidRDefault="008675AE" w:rsidP="008675AE">
            <w:pPr>
              <w:suppressAutoHyphens/>
              <w:snapToGrid w:val="0"/>
              <w:spacing w:after="0" w:line="240" w:lineRule="auto"/>
              <w:rPr>
                <w:rFonts w:ascii="Arial Narrow" w:eastAsia="Times New Roman" w:hAnsi="Arial Narrow" w:cs="Arial"/>
                <w:b/>
                <w:sz w:val="20"/>
                <w:szCs w:val="20"/>
                <w:lang w:eastAsia="ar-SA"/>
              </w:rPr>
            </w:pPr>
            <w:r w:rsidRPr="00C73E92">
              <w:rPr>
                <w:rFonts w:ascii="Arial Narrow" w:eastAsia="Times New Roman" w:hAnsi="Arial Narrow" w:cs="Arial"/>
                <w:b/>
                <w:sz w:val="20"/>
                <w:szCs w:val="20"/>
                <w:lang w:eastAsia="ar-SA"/>
              </w:rPr>
              <w:t>,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6723E2D1" w14:textId="77777777" w:rsidR="008675AE" w:rsidRPr="00C73E92" w:rsidRDefault="008675AE" w:rsidP="008675AE">
            <w:pPr>
              <w:suppressAutoHyphens/>
              <w:snapToGrid w:val="0"/>
              <w:spacing w:after="0" w:line="240" w:lineRule="auto"/>
              <w:rPr>
                <w:rFonts w:ascii="Arial Narrow" w:eastAsia="Times New Roman" w:hAnsi="Arial Narrow" w:cs="Arial"/>
                <w:b/>
                <w:sz w:val="20"/>
                <w:szCs w:val="20"/>
                <w:lang w:eastAsia="ar-SA"/>
              </w:rPr>
            </w:pPr>
          </w:p>
        </w:tc>
        <w:tc>
          <w:tcPr>
            <w:tcW w:w="598" w:type="dxa"/>
            <w:vAlign w:val="center"/>
            <w:hideMark/>
          </w:tcPr>
          <w:p w14:paraId="66C148FC" w14:textId="043207BF" w:rsidR="008675AE" w:rsidRPr="00C73E92" w:rsidRDefault="00334702" w:rsidP="00291CE0">
            <w:pPr>
              <w:suppressAutoHyphens/>
              <w:snapToGrid w:val="0"/>
              <w:spacing w:after="0" w:line="240" w:lineRule="auto"/>
              <w:rPr>
                <w:rFonts w:ascii="Arial Narrow" w:eastAsia="Times New Roman" w:hAnsi="Arial Narrow" w:cs="Arial"/>
                <w:b/>
                <w:sz w:val="20"/>
                <w:szCs w:val="20"/>
                <w:lang w:eastAsia="ar-SA"/>
              </w:rPr>
            </w:pPr>
            <w:r>
              <w:rPr>
                <w:rFonts w:ascii="Arial Narrow" w:eastAsia="Times New Roman" w:hAnsi="Arial Narrow" w:cs="Arial"/>
                <w:b/>
                <w:sz w:val="20"/>
                <w:szCs w:val="20"/>
                <w:lang w:eastAsia="ar-SA"/>
              </w:rPr>
              <w:t>202</w:t>
            </w:r>
            <w:r w:rsidR="00496F49">
              <w:rPr>
                <w:rFonts w:ascii="Arial Narrow" w:eastAsia="Times New Roman" w:hAnsi="Arial Narrow" w:cs="Arial"/>
                <w:b/>
                <w:sz w:val="20"/>
                <w:szCs w:val="20"/>
                <w:lang w:eastAsia="ar-SA"/>
              </w:rPr>
              <w:t>6</w:t>
            </w:r>
            <w:r w:rsidR="008675AE" w:rsidRPr="00C73E92">
              <w:rPr>
                <w:rFonts w:ascii="Arial Narrow" w:eastAsia="Times New Roman" w:hAnsi="Arial Narrow" w:cs="Arial"/>
                <w:b/>
                <w:sz w:val="20"/>
                <w:szCs w:val="20"/>
                <w:lang w:eastAsia="ar-SA"/>
              </w:rPr>
              <w:t>.</w:t>
            </w:r>
          </w:p>
        </w:tc>
      </w:tr>
    </w:tbl>
    <w:p w14:paraId="1B25D111" w14:textId="77777777" w:rsidR="004A3F07" w:rsidRPr="00C73E92" w:rsidRDefault="004A3F07" w:rsidP="004533DD">
      <w:pPr>
        <w:spacing w:before="100" w:beforeAutospacing="1" w:after="100" w:afterAutospacing="1" w:line="240" w:lineRule="auto"/>
        <w:jc w:val="both"/>
        <w:rPr>
          <w:rFonts w:ascii="Century Schoolbook" w:hAnsi="Century Schoolbook"/>
        </w:rPr>
      </w:pPr>
    </w:p>
    <w:sectPr w:rsidR="004A3F07" w:rsidRPr="00C73E92" w:rsidSect="005D1CA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88508D" w14:textId="77777777" w:rsidR="005D2FE1" w:rsidRDefault="005D2FE1" w:rsidP="00CE18BE">
      <w:pPr>
        <w:spacing w:after="0" w:line="240" w:lineRule="auto"/>
      </w:pPr>
      <w:r>
        <w:separator/>
      </w:r>
    </w:p>
  </w:endnote>
  <w:endnote w:type="continuationSeparator" w:id="0">
    <w:p w14:paraId="106C57B5" w14:textId="77777777" w:rsidR="005D2FE1" w:rsidRDefault="005D2FE1" w:rsidP="00CE18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6E924F" w14:textId="77777777" w:rsidR="005D2FE1" w:rsidRDefault="005D2FE1" w:rsidP="00CE18BE">
      <w:pPr>
        <w:spacing w:after="0" w:line="240" w:lineRule="auto"/>
      </w:pPr>
      <w:r>
        <w:separator/>
      </w:r>
    </w:p>
  </w:footnote>
  <w:footnote w:type="continuationSeparator" w:id="0">
    <w:p w14:paraId="20C12348" w14:textId="77777777" w:rsidR="005D2FE1" w:rsidRDefault="005D2FE1" w:rsidP="00CE18B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3175DD"/>
    <w:multiLevelType w:val="hybridMultilevel"/>
    <w:tmpl w:val="C7686F8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044607"/>
    <w:multiLevelType w:val="multilevel"/>
    <w:tmpl w:val="06EA9E0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" w15:restartNumberingAfterBreak="0">
    <w:nsid w:val="18465E4A"/>
    <w:multiLevelType w:val="multilevel"/>
    <w:tmpl w:val="19C85D98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  <w:i w:val="0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i w:val="0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i w:val="0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  <w:i w:val="0"/>
      </w:rPr>
    </w:lvl>
  </w:abstractNum>
  <w:abstractNum w:abstractNumId="3" w15:restartNumberingAfterBreak="0">
    <w:nsid w:val="23A77CA9"/>
    <w:multiLevelType w:val="multilevel"/>
    <w:tmpl w:val="01EAA9FE"/>
    <w:lvl w:ilvl="0">
      <w:start w:val="5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6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 w:val="0"/>
      </w:rPr>
    </w:lvl>
  </w:abstractNum>
  <w:abstractNum w:abstractNumId="4" w15:restartNumberingAfterBreak="0">
    <w:nsid w:val="7E926D7E"/>
    <w:multiLevelType w:val="hybridMultilevel"/>
    <w:tmpl w:val="7E7CFED4"/>
    <w:lvl w:ilvl="0" w:tplc="3530E05A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ascii="Times New Roman" w:hAnsi="Times New Roman" w:cs="Times New Roman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wMDcyNDEyMzM3NTVU0lEKTi0uzszPAykwrAUATYDYsywAAAA="/>
  </w:docVars>
  <w:rsids>
    <w:rsidRoot w:val="002F0C87"/>
    <w:rsid w:val="000022B4"/>
    <w:rsid w:val="00010FC6"/>
    <w:rsid w:val="00035C07"/>
    <w:rsid w:val="000420EC"/>
    <w:rsid w:val="00044CB9"/>
    <w:rsid w:val="00061233"/>
    <w:rsid w:val="00084C8E"/>
    <w:rsid w:val="00087111"/>
    <w:rsid w:val="00093A55"/>
    <w:rsid w:val="00096909"/>
    <w:rsid w:val="000B3205"/>
    <w:rsid w:val="000B630E"/>
    <w:rsid w:val="000E7458"/>
    <w:rsid w:val="001019E0"/>
    <w:rsid w:val="00107E45"/>
    <w:rsid w:val="00142909"/>
    <w:rsid w:val="001553A5"/>
    <w:rsid w:val="001574FF"/>
    <w:rsid w:val="00163F96"/>
    <w:rsid w:val="001706A1"/>
    <w:rsid w:val="0017460D"/>
    <w:rsid w:val="0017469F"/>
    <w:rsid w:val="00190B97"/>
    <w:rsid w:val="001A0DF2"/>
    <w:rsid w:val="001A5B44"/>
    <w:rsid w:val="001C116A"/>
    <w:rsid w:val="001C44AA"/>
    <w:rsid w:val="001D132F"/>
    <w:rsid w:val="001E46A3"/>
    <w:rsid w:val="001F1464"/>
    <w:rsid w:val="001F416C"/>
    <w:rsid w:val="001F59F4"/>
    <w:rsid w:val="001F7142"/>
    <w:rsid w:val="00203CBD"/>
    <w:rsid w:val="00206FB9"/>
    <w:rsid w:val="00214551"/>
    <w:rsid w:val="002248F6"/>
    <w:rsid w:val="00235DD2"/>
    <w:rsid w:val="00242A7D"/>
    <w:rsid w:val="00254359"/>
    <w:rsid w:val="002770E2"/>
    <w:rsid w:val="00282991"/>
    <w:rsid w:val="00291CE0"/>
    <w:rsid w:val="002930AD"/>
    <w:rsid w:val="002B7E16"/>
    <w:rsid w:val="002D4E35"/>
    <w:rsid w:val="002E3231"/>
    <w:rsid w:val="002F0C87"/>
    <w:rsid w:val="002F3216"/>
    <w:rsid w:val="002F784E"/>
    <w:rsid w:val="003034AB"/>
    <w:rsid w:val="0031752E"/>
    <w:rsid w:val="00334702"/>
    <w:rsid w:val="00336D0A"/>
    <w:rsid w:val="003555B0"/>
    <w:rsid w:val="00365BFB"/>
    <w:rsid w:val="00373D07"/>
    <w:rsid w:val="00374D20"/>
    <w:rsid w:val="00391C63"/>
    <w:rsid w:val="003A00F2"/>
    <w:rsid w:val="003B6D71"/>
    <w:rsid w:val="0040114A"/>
    <w:rsid w:val="004072FC"/>
    <w:rsid w:val="004077DA"/>
    <w:rsid w:val="00431018"/>
    <w:rsid w:val="004320B3"/>
    <w:rsid w:val="00434844"/>
    <w:rsid w:val="00447959"/>
    <w:rsid w:val="004533DD"/>
    <w:rsid w:val="00457290"/>
    <w:rsid w:val="00460583"/>
    <w:rsid w:val="0046114E"/>
    <w:rsid w:val="00496F49"/>
    <w:rsid w:val="004A259A"/>
    <w:rsid w:val="004A3F07"/>
    <w:rsid w:val="004D2B24"/>
    <w:rsid w:val="0050658A"/>
    <w:rsid w:val="00513556"/>
    <w:rsid w:val="00532996"/>
    <w:rsid w:val="00556F92"/>
    <w:rsid w:val="0056553D"/>
    <w:rsid w:val="00574AF1"/>
    <w:rsid w:val="00584069"/>
    <w:rsid w:val="0058622F"/>
    <w:rsid w:val="00597FA4"/>
    <w:rsid w:val="005A4292"/>
    <w:rsid w:val="005C55C3"/>
    <w:rsid w:val="005D0242"/>
    <w:rsid w:val="005D1CA3"/>
    <w:rsid w:val="005D2FE1"/>
    <w:rsid w:val="005D4708"/>
    <w:rsid w:val="005D669E"/>
    <w:rsid w:val="005E2ACB"/>
    <w:rsid w:val="005E56C4"/>
    <w:rsid w:val="005E6D6B"/>
    <w:rsid w:val="005E762F"/>
    <w:rsid w:val="00605F13"/>
    <w:rsid w:val="006113A5"/>
    <w:rsid w:val="00620197"/>
    <w:rsid w:val="006225DF"/>
    <w:rsid w:val="00626AE3"/>
    <w:rsid w:val="006446CC"/>
    <w:rsid w:val="006502D7"/>
    <w:rsid w:val="00673B45"/>
    <w:rsid w:val="00681093"/>
    <w:rsid w:val="006868B1"/>
    <w:rsid w:val="00696D73"/>
    <w:rsid w:val="006A2DE7"/>
    <w:rsid w:val="006C0DC0"/>
    <w:rsid w:val="006C2097"/>
    <w:rsid w:val="006D585A"/>
    <w:rsid w:val="006E1D70"/>
    <w:rsid w:val="006E7C23"/>
    <w:rsid w:val="007053AE"/>
    <w:rsid w:val="00714710"/>
    <w:rsid w:val="00716384"/>
    <w:rsid w:val="00720EB5"/>
    <w:rsid w:val="00766832"/>
    <w:rsid w:val="00767687"/>
    <w:rsid w:val="00776343"/>
    <w:rsid w:val="0078442D"/>
    <w:rsid w:val="007A4527"/>
    <w:rsid w:val="007A63C2"/>
    <w:rsid w:val="007C5FFF"/>
    <w:rsid w:val="007E2CCE"/>
    <w:rsid w:val="007E7088"/>
    <w:rsid w:val="00820402"/>
    <w:rsid w:val="0082467A"/>
    <w:rsid w:val="00835141"/>
    <w:rsid w:val="00861884"/>
    <w:rsid w:val="008675AE"/>
    <w:rsid w:val="00880659"/>
    <w:rsid w:val="0088436F"/>
    <w:rsid w:val="00891045"/>
    <w:rsid w:val="008B6C99"/>
    <w:rsid w:val="008D1455"/>
    <w:rsid w:val="008D2C02"/>
    <w:rsid w:val="008D5209"/>
    <w:rsid w:val="008E096E"/>
    <w:rsid w:val="008E1D4C"/>
    <w:rsid w:val="008E2576"/>
    <w:rsid w:val="008E3849"/>
    <w:rsid w:val="008F15E0"/>
    <w:rsid w:val="008F3C62"/>
    <w:rsid w:val="00901837"/>
    <w:rsid w:val="00902AB9"/>
    <w:rsid w:val="00902B2C"/>
    <w:rsid w:val="00916442"/>
    <w:rsid w:val="0091784B"/>
    <w:rsid w:val="0092115D"/>
    <w:rsid w:val="0092607A"/>
    <w:rsid w:val="00927D03"/>
    <w:rsid w:val="00932401"/>
    <w:rsid w:val="00955AD5"/>
    <w:rsid w:val="009712E8"/>
    <w:rsid w:val="00974B50"/>
    <w:rsid w:val="00987017"/>
    <w:rsid w:val="009913E2"/>
    <w:rsid w:val="00992306"/>
    <w:rsid w:val="009A2D15"/>
    <w:rsid w:val="009B1584"/>
    <w:rsid w:val="009B56C0"/>
    <w:rsid w:val="009B68CB"/>
    <w:rsid w:val="009C1870"/>
    <w:rsid w:val="009C26CD"/>
    <w:rsid w:val="009C71A0"/>
    <w:rsid w:val="009D49C1"/>
    <w:rsid w:val="009E1447"/>
    <w:rsid w:val="009E15A2"/>
    <w:rsid w:val="009E39F9"/>
    <w:rsid w:val="009E5855"/>
    <w:rsid w:val="009F1DC2"/>
    <w:rsid w:val="009F36C5"/>
    <w:rsid w:val="009F4270"/>
    <w:rsid w:val="009F756A"/>
    <w:rsid w:val="00A03679"/>
    <w:rsid w:val="00A0553D"/>
    <w:rsid w:val="00A2492F"/>
    <w:rsid w:val="00A509AD"/>
    <w:rsid w:val="00A55128"/>
    <w:rsid w:val="00A5698B"/>
    <w:rsid w:val="00A57215"/>
    <w:rsid w:val="00A82AED"/>
    <w:rsid w:val="00AA402A"/>
    <w:rsid w:val="00AA403D"/>
    <w:rsid w:val="00AB234B"/>
    <w:rsid w:val="00AB7026"/>
    <w:rsid w:val="00AC623A"/>
    <w:rsid w:val="00AD2048"/>
    <w:rsid w:val="00AD7A1B"/>
    <w:rsid w:val="00AE469E"/>
    <w:rsid w:val="00AF322A"/>
    <w:rsid w:val="00AF37B9"/>
    <w:rsid w:val="00B169F1"/>
    <w:rsid w:val="00B223FD"/>
    <w:rsid w:val="00B5691C"/>
    <w:rsid w:val="00B711C9"/>
    <w:rsid w:val="00B83D31"/>
    <w:rsid w:val="00BA0926"/>
    <w:rsid w:val="00BC164A"/>
    <w:rsid w:val="00BC7B75"/>
    <w:rsid w:val="00BD0E28"/>
    <w:rsid w:val="00BD4DF1"/>
    <w:rsid w:val="00BF33C7"/>
    <w:rsid w:val="00BF36D0"/>
    <w:rsid w:val="00BF3889"/>
    <w:rsid w:val="00C2566C"/>
    <w:rsid w:val="00C25807"/>
    <w:rsid w:val="00C34795"/>
    <w:rsid w:val="00C36F41"/>
    <w:rsid w:val="00C54363"/>
    <w:rsid w:val="00C54CF1"/>
    <w:rsid w:val="00C73E92"/>
    <w:rsid w:val="00CB3B2D"/>
    <w:rsid w:val="00CB6ABC"/>
    <w:rsid w:val="00CC2085"/>
    <w:rsid w:val="00CC3DB3"/>
    <w:rsid w:val="00CC59C2"/>
    <w:rsid w:val="00CE18BE"/>
    <w:rsid w:val="00CE3234"/>
    <w:rsid w:val="00CF0C88"/>
    <w:rsid w:val="00D02A1C"/>
    <w:rsid w:val="00D03A19"/>
    <w:rsid w:val="00D06228"/>
    <w:rsid w:val="00D23370"/>
    <w:rsid w:val="00D30C2C"/>
    <w:rsid w:val="00D51210"/>
    <w:rsid w:val="00D53786"/>
    <w:rsid w:val="00D6445E"/>
    <w:rsid w:val="00D66C26"/>
    <w:rsid w:val="00D91869"/>
    <w:rsid w:val="00DC56DE"/>
    <w:rsid w:val="00DD5E54"/>
    <w:rsid w:val="00DF3E0B"/>
    <w:rsid w:val="00E00696"/>
    <w:rsid w:val="00E32AAE"/>
    <w:rsid w:val="00E341DC"/>
    <w:rsid w:val="00E83BE9"/>
    <w:rsid w:val="00E85013"/>
    <w:rsid w:val="00EA0AAE"/>
    <w:rsid w:val="00EB54B7"/>
    <w:rsid w:val="00EB72D1"/>
    <w:rsid w:val="00EE3CDB"/>
    <w:rsid w:val="00EF0A09"/>
    <w:rsid w:val="00F06766"/>
    <w:rsid w:val="00F13C78"/>
    <w:rsid w:val="00F27EA9"/>
    <w:rsid w:val="00F3108B"/>
    <w:rsid w:val="00F35580"/>
    <w:rsid w:val="00F52A40"/>
    <w:rsid w:val="00F52EC1"/>
    <w:rsid w:val="00F551AD"/>
    <w:rsid w:val="00F56CA6"/>
    <w:rsid w:val="00F750F3"/>
    <w:rsid w:val="00F7588B"/>
    <w:rsid w:val="00F82347"/>
    <w:rsid w:val="00F9655A"/>
    <w:rsid w:val="00F96A5E"/>
    <w:rsid w:val="00FA33E8"/>
    <w:rsid w:val="00FC323D"/>
    <w:rsid w:val="00FD03D1"/>
    <w:rsid w:val="00FE738B"/>
    <w:rsid w:val="00FF3300"/>
    <w:rsid w:val="00FF5FD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C93EC4"/>
  <w15:docId w15:val="{9DD344C0-9295-4A62-8F84-58A27154FF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A3F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3F0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F4270"/>
    <w:pPr>
      <w:ind w:left="720"/>
      <w:contextualSpacing/>
    </w:pPr>
  </w:style>
  <w:style w:type="paragraph" w:styleId="Title">
    <w:name w:val="Title"/>
    <w:basedOn w:val="Normal"/>
    <w:link w:val="TitleChar"/>
    <w:uiPriority w:val="99"/>
    <w:qFormat/>
    <w:rsid w:val="0040114A"/>
    <w:pPr>
      <w:spacing w:after="0" w:line="240" w:lineRule="auto"/>
      <w:jc w:val="center"/>
    </w:pPr>
    <w:rPr>
      <w:rFonts w:ascii="Times New Roman" w:eastAsia="MS Mincho" w:hAnsi="Times New Roman" w:cs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99"/>
    <w:rsid w:val="0040114A"/>
    <w:rPr>
      <w:rFonts w:ascii="Times New Roman" w:eastAsia="MS Mincho" w:hAnsi="Times New Roman" w:cs="Times New Roman"/>
      <w:b/>
      <w:bCs/>
      <w:sz w:val="24"/>
      <w:szCs w:val="24"/>
    </w:rPr>
  </w:style>
  <w:style w:type="paragraph" w:styleId="NoSpacing">
    <w:name w:val="No Spacing"/>
    <w:uiPriority w:val="1"/>
    <w:qFormat/>
    <w:rsid w:val="0040114A"/>
    <w:pPr>
      <w:spacing w:after="0" w:line="240" w:lineRule="auto"/>
      <w:ind w:right="-14"/>
    </w:pPr>
    <w:rPr>
      <w:rFonts w:ascii="Calibri" w:eastAsia="Calibri" w:hAnsi="Calibri" w:cs="Times New Roman"/>
    </w:rPr>
  </w:style>
  <w:style w:type="paragraph" w:styleId="NormalWeb">
    <w:name w:val="Normal (Web)"/>
    <w:basedOn w:val="Normal"/>
    <w:uiPriority w:val="99"/>
    <w:unhideWhenUsed/>
    <w:rsid w:val="008843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E18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18BE"/>
  </w:style>
  <w:style w:type="paragraph" w:styleId="Footer">
    <w:name w:val="footer"/>
    <w:basedOn w:val="Normal"/>
    <w:link w:val="FooterChar"/>
    <w:uiPriority w:val="99"/>
    <w:unhideWhenUsed/>
    <w:rsid w:val="00CE18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18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010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09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74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2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96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1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5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4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57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E7CBF3-087C-4369-984D-4F8EC938A8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150</Words>
  <Characters>6555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Qendresa Berisha</dc:creator>
  <cp:lastModifiedBy>Behar Thaqi</cp:lastModifiedBy>
  <cp:revision>2</cp:revision>
  <cp:lastPrinted>2026-06-17T11:25:00Z</cp:lastPrinted>
  <dcterms:created xsi:type="dcterms:W3CDTF">2026-06-17T11:26:00Z</dcterms:created>
  <dcterms:modified xsi:type="dcterms:W3CDTF">2026-06-17T11:26:00Z</dcterms:modified>
</cp:coreProperties>
</file>